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ประชุมคณะอนุกรรมการกลยุทธ์วิจัยและพัฒนา</w:t>
      </w:r>
      <w:r>
        <w:t xml:space="preserve"> </w:t>
      </w:r>
      <w:r>
        <w:t xml:space="preserve">ศูนย์วิจัยเทคโนโลยีสิ่งอำนวยความสะดวกและเครื่องมือแพทย์</w:t>
      </w:r>
      <w:r>
        <w:t xml:space="preserve"> </w:t>
      </w:r>
      <w:r>
        <w:t xml:space="preserve">ครั้งที่</w:t>
      </w:r>
      <w:r>
        <w:t xml:space="preserve"> </w:t>
      </w:r>
      <w:r>
        <w:t xml:space="preserve">2/2565</w:t>
      </w:r>
      <w:r>
        <w:t xml:space="preserve"> </w:t>
      </w:r>
      <w:r>
        <w:t xml:space="preserve">ในวันพุธที่</w:t>
      </w:r>
      <w:r>
        <w:t xml:space="preserve"> </w:t>
      </w:r>
      <w:r>
        <w:t xml:space="preserve">17</w:t>
      </w:r>
      <w:r>
        <w:t xml:space="preserve"> </w:t>
      </w:r>
      <w:r>
        <w:t xml:space="preserve">สิงหาคม</w:t>
      </w:r>
      <w:r>
        <w:t xml:space="preserve"> </w:t>
      </w:r>
      <w:r>
        <w:t xml:space="preserve">2565</w:t>
      </w:r>
      <w:r>
        <w:t xml:space="preserve"> </w:t>
      </w:r>
      <w:r>
        <w:t xml:space="preserve">เวลา</w:t>
      </w:r>
      <w:r>
        <w:t xml:space="preserve"> </w:t>
      </w:r>
      <w:r>
        <w:t xml:space="preserve">13.30</w:t>
      </w:r>
      <w:r>
        <w:t xml:space="preserve"> </w:t>
      </w:r>
      <w:r>
        <w:t xml:space="preserve">–</w:t>
      </w:r>
      <w:r>
        <w:t xml:space="preserve"> </w:t>
      </w:r>
      <w:r>
        <w:t xml:space="preserve">15.30</w:t>
      </w:r>
      <w:r>
        <w:t xml:space="preserve"> </w:t>
      </w:r>
      <w:r>
        <w:t xml:space="preserve">น.</w:t>
      </w:r>
    </w:p>
    <w:p>
      <w:pPr>
        <w:pStyle w:val="Date"/>
      </w:pPr>
      <w:r>
        <w:t xml:space="preserve">วันพุธที่</w:t>
      </w:r>
      <w:r>
        <w:t xml:space="preserve"> </w:t>
      </w:r>
      <w:r>
        <w:t xml:space="preserve">17</w:t>
      </w:r>
      <w:r>
        <w:t xml:space="preserve"> </w:t>
      </w:r>
      <w:r>
        <w:t xml:space="preserve">สิงหาคม</w:t>
      </w:r>
      <w:r>
        <w:t xml:space="preserve"> </w:t>
      </w:r>
      <w:r>
        <w:t xml:space="preserve">2565</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ฮัลโหล ทางล่ามได้ยินเสียงไหมคะ // ได้ยินค่ะทางห้องส่งสบายดีนะคะ แชร์จาก… ได้ไหมคะ … สวัสดScrollLockีค่ะ //สวัสดีครับผมไปไม่ทัน ผมขอเข้าทางออนไลน์แล้วกันเลยนะครับ ไม่ทราบครบองค์ไหมเอ่ย น้องแอน ยังไม่ถึงเวลานะ 13.30 น. นะ ถึงแล้วนี่นะ เอาเลยไหมแอน ครบไหมครับ ครบไหม</w:t>
      </w:r>
    </w:p>
    <w:p>
      <w:pPr>
        <w:pStyle w:val="BodyText"/>
      </w:pPr>
      <w:r>
        <w:t xml:space="preserve">(เลขานุการ) เกินครึ่งแล้วค่ะ // อย่างนั้นขออนุญาตเปิดประชุมเลยนะครับ ก็เป็นการประชุมคณะอนุกรรมการกลยุทธ์วิจัยและพัฒนาครั้งที่ 2 ของปี 2565 นะ ก็เชิญที่เลขาได้เลยครับ</w:t>
      </w:r>
    </w:p>
    <w:p>
      <w:pPr>
        <w:pStyle w:val="BodyText"/>
      </w:pPr>
      <w:r>
        <w:t xml:space="preserve">(เลขานุการ) ค่ะ จะมีวาระการประชุมวันนี้นะคะ ประธานแจ้งรับรองการประชุม เรามีส่งโครงการออกไปสนับสนุนภายนอกนะคะ ของ วช.ท่านกรรมการทางอีเมล เพราะกำหนดส่งพรุ่งนี้นะคะ ก็เลยส่งไปทางอีเมลก่อน แล้วก็จะมีการรับรองความก้าวหน้า ในไตรมาส 3 นะครับ ประโยชน์ของการใช้ผลงาน ซึ่งเดี๋ยวรายงานเพื่อทราบ ขอไปคุยทีหลัง เดี๋ยวจะขออนุญาต จะเป็นโครงการที่เราส่งออกภายนอกนคะะ รายงานความก้าวหน้า โครงการที่เราดำเนินการต่อเนื่องเพื่อขออณุมัต</w:t>
      </w:r>
    </w:p>
    <w:p>
      <w:pPr>
        <w:pStyle w:val="BodyText"/>
      </w:pPr>
      <w:r>
        <w:t xml:space="preserve">(ดร.ศรัณย์) ครับผม อย่างนั้นไปต่อเลยนะ ไปวาระที่ 2 นะครับ เอา 2 ก่อนไหม รับรองก่อนไหม มีอะไรไหมครับ</w:t>
      </w:r>
    </w:p>
    <w:p>
      <w:pPr>
        <w:pStyle w:val="BodyText"/>
      </w:pPr>
      <w:r>
        <w:t xml:space="preserve">(เลขานุการ) อาจารย์มีอะไรแจ้งเพื่อทราบก่อนไหม แจ้งเพื่อทราบตอนนี้ยังไม่มีครับ แล้วก็จะมี… ตอนนี้ยังไม่มีนะ โอเคครับ ไปเรื่องรับรองก่อนไหมแอน ได้ค่ะ รายงานการประชุม เราส่งไปทางอีเมลอยู่ค่ะ // มีใครขอแก้ไขอะไรไหมครับ //ไม่มีส่งมาทางอีเมลนะคะ</w:t>
      </w:r>
    </w:p>
    <w:p>
      <w:pPr>
        <w:pStyle w:val="BodyText"/>
      </w:pPr>
      <w:r>
        <w:t xml:space="preserve">(ดร.ศรัณย์) ถ้าไม่มี ขอรับรองการประชุมก่อนนะครับ งั้น ขอขยับไปวาระ 4 นะครับ เชิญเลยครับแอน // เพื่อพิจารณาโครงการแรกค่ะ เป็นโครงการที่เราส่งออกไปขอทุน TCELS นะคะ ชีวะวิทยา โครงการ ต.2 นะคะ การจัดแจงเอกสารรายงานการประเมินทางคลินิกของผลิตภัณฑ์แคลเซรามิกสังเคราะห์ สำหรับรูพรุนบนกระถึงสกรรม ของอาจารย์ ดร.นฤภร นะคะ น้องอ้อ ขอเชิญน้องอ้อสรุปย่อนิดก่อนที่จะเชิญอาจารย์นฤพรขยายต่อ</w:t>
      </w:r>
    </w:p>
    <w:p>
      <w:pPr>
        <w:pStyle w:val="BodyText"/>
      </w:pPr>
      <w:r>
        <w:t xml:space="preserve">(ผู้เข้าร่วมประชุมหญิง) ค่ะก็ เป็นโครงการการ… โครงการจัดการเอกสารการรายงานทางคลินิกของผลิตภัณฑ์แคลเซียมฟอสเฟตเซรามิกส์ที่มีรูพลุนต่อเนื่องถึง ทางด้านศัลยกรรมกระดูกนะคะ สอดคล้องกับแนวยุทธศาสตร์นะคะ กองทุนสนับสนุนการวิจัยTCELS นะคะ ประจำปีงบประมาณ 2566 ประกาศไว้ ก็สอดคล้องกับส่วน ของงานที่เป็นแผนงานพัฒนาการแพทย์ขั้นสูงนะคะ ตอบโจทย์แผนงานของประเทศไทยเป็นศูนย์ทางการแพทย์ ในเรื่องของวัคซีน ยาชีววัตถุนะคะ วัถุ และเครื่องมือบรรจุขั้นสูง เป้าหมายค่ะ ประเทศอันดับ 1 ของอาเซียน การผลิตภัณฑ์ในส่วนของวัสดุอุปกรณ์ค่ะ แพทย์ค่ะ โดยเป็นโครงการที่เกินร่วมกันจาก สวทช. และมีเอกชนเข้ามาอย่างละ 10% รวมทั้งสิ้น 1,100,000 บาทค่ะ ระยะเวลาโครงการ 1 ปีค่ะ ขอเรียนเชิญ ดร.นฤภรไได้เลยค่ะ</w:t>
      </w:r>
    </w:p>
    <w:p>
      <w:pPr>
        <w:pStyle w:val="BodyText"/>
      </w:pPr>
      <w:r>
        <w:t xml:space="preserve">(ประธาน) ครับเชิญได้เลยครับ สวัสดีค่ะ ก็จริง ๆ โครงการนี้นะนอกจากการจัดทำเอกสารรายงานการประเมินการใช้งานทาง คลีนิเราอาจจะขอการสนับสนุนการสร้างระบบนิเวศน์เพื่อเอื้ออำนวยต่อการผลิตภัณฑ์แคลเซียมเสังเคราะห์ด้วยนะคะ เพราะว่าวิธีการส่งเสริมการสร้างระบบนิเวศ เราก็ควรใช้วิธีการฝึกอบรมทันตแพทย์ที่ทางบริษัท ออส ไดพร็อกซี มีฐานลูกค้าอยู่แล้ว เนื่องจากเป็นผลิตภัณฑ์นวัตกรรมใหม่ ซึ่งทางทันตแพทย์เองอาจจะยังไม่ได้คุ้ยเคย ก็เลยมาขอการสนับสนุนคอส เพื่อให้ทันตแพทย์มีความเข้าใจในตัวนวัตกรรมตัวนี้ สามารถที่จะเลือกใช้ตัวผลิตภัณได้มากขึ้นน่ะค่ะ ไม่อย่างนั้นถ้าทันตแพทย์ถ้าไม่คุ้นเคยเขา ก็จะเรียกใช้ในต่างประเทศน่ะค่ะ น่ะค่ะ ก็ในโครงการนี้ก็จะมีบริษัท ออส ไดพร็อกซี อาปาไทยโดยมีคุณ วนันยา ซึ่งเป็นกรรมการของบริษัทจะเข้ามาร่วมในโครงการด้วยค่ะ ในสไลด์ถัดไปนะคะ ก็จะชี้ให้เห็นว่าตัวผลิตภัณฑ์นี้ จริง ๆ แล้วเรามาการทำวิจัยพัฒนา และก็มีการผลิต มีคุณสมบัติที่ค่อนข้างดีแล้วก็มีการถ่ายทอดเทคโนโลยี ไปแล้ว เป็นการศึกษาวิจัยแล้วก็ผลิต ภายใต้มาตรฐานเครื่องมือแพทย์ ISO 13485 นะคะซึ่งได้รับการรับรองจากบริษัทTÜV SÜD เรียบร้อยแล้ว และก็ผ่าน ความปลอดภัยทางชีวภาพ ISO 10993 เรียบร้อยนะคะ สถานที่ผลิตเราก็มีการขึ้นทะเบียนเป็นสถานที่ผลิตเครื่องมือแพทย์ตาม อย. เรียบร้อยแล้ว ตาม กพฝถ. 15แล้วก็ตอนนี้ทางทีมวิจัยก็ได้ทำการเตรียมเอกสารสำหรับขึ้นผลิตภัณฑ์เครื่องมือแพทย์กับทาง อย. นะคะ เนื่องจากเราเคยขึ้นทะเบียนสถานที่ผลิตเครื่องมือแพทย์มาตั้งแต่ปี 2562 เพราะฉะนั้นเราก็จะได้ รับ EVA จากทาง อย. นิดหนึ่ง ว่าเราเป็นผู้ผลิตรายเก่า เราสารมารถเตรียมเอกสารเพื่อที่จะยืนเอกสารกับทาง อย. ได้ ตอนนี้ดำเนินการ ขอการเตรียมเอกสารเพื่อขึ้นทะเบียนนะคะ สไลด์ถัดไปน่ะค่ะ ก็จะชี้ให้เห็นถึึงตัวมาตรฐานขอสไลด์ถัดไปด้วยนะคะ ก็จะเป็น หัวข้อที่เราเคยทดสอบความปลอดภัยทางชีวภาพมาตรฐาน ISO 10993 ที่จะเพราะฉะนัตามมาตรฐานตัวนี้จะค่อนข้างเยอะนะคะ ของบริษัท Bio ประเทศอินเดียค่ะ ในสไลด์ถัดไป ก็จะเป็นเรื่องของการทดสอบตัวบรรจุภัณฑ์แล้วก็ทำให้ปราศจากเชื้อ ผลิตภัณฑ์ตัวนี้เป็นผลิตภัณฑ์ที่ทำให้ปราศจากเชื่อรังศีแกรมม่า เพราะฉะนั้น เราต้องมีการคดีเดท สเตไรเซชันนะคะ มีการทดสอบตามมาตรฐาน ซึ่งเราผ่านการทดสอบตามมาตรฐานโดยแล็บที่ได้มาคราฐานที่เรียบร้อนแล้ว ผลิตภัณฑ์ตัวนี้เราก็มีการทำเอกสาร Clinical Variation เหมือนกันนะคะ แต่ว่าเป็นงานทางด้านทันตกรรม เพราะว่ารากฐานของบริษัทในช่วงเริ่มต้นนี้เราเน้น ทางด้านทันตกรรม เพราะงานตรงนี้ไม่ซีเรียสเท่ากับงานทางด้านศัลยกรรมกระดูกน่ะค่ะ บริษัทไปจัดจำหน่ายแล้วค่ะ ก็มีความคิดว่าจริง ๆ แล้วผลิตภัณฑ์ตัวนี้ไม่ได้เน้นงสามารถไปใช้ทางด้านศัลยกรรมกระดูกได้ด้วย เพราะฉะนั้น ตอนนี้ร่วมกับทางบริษัทเองมองว่าต่อไปเมื่อเรามีการขึ้นทะเบียนผลิตภัณฑ์ในอนาคตน่ะค่ะ หลังจากที่เราผ่านช่วงที่เป็น Gastion บริษัทจะต้องไปผลิตเอกแล้วก็ขึ้นทะเบียนเป็นผลิตภัณฑ์ด้วยตัวเอง ซึ่งทางวิจัยอาจจะช่วยได้ในเรื่องของการจัดทำเอกสารประเมินทางคลินิก ซึ่งเป็นงานทางด้าน ก็มาช่วยกัน เพื่อจะขึ้นทะเบียนต่อไปนะคะ ในสไลด์ถัดไปน่ะค่ะ ตัวนี้จะให้เห็นภาพกว้าง ๆ มูลค่าทางการตลาดของผลิตภัณฑ์ตัวนี้นะคะ ซึ่งเราพยายามไปสืบค้น มูลค่าและปริมาณการนำเข้าของสุนลกาการ2835.2600 ซึ่งจริง ๆ แล้ว อาจไม่สามารถชี้เฉพาะเจาะจงลงไปได้ที่ตัวพลิตข้อจำกัดในข้อของ สุนลกากร ก็ตามน่ะค่ะ ผลิตภัณฑ์ที่อยู่ในกลุ่มนี้ และเรานำเข้ามาในประเทศเรา ซึ่งเราเก็บสถิติตั้งแต่ปี 2562 จนถึงปี 2565 ในเดือนพฤษภาคม 65 ผลิตภัณฑ์ตัวนี้มีมูลค่านำเข้าสูงถึง 51 ล้านกิโลกรัม หรือประมาณ700 กว่าล้านบาทนะคะ ในขณะเดียวกันผลิตภัณฑ์นี้ ็ก็อยู่ในบัญชีเบิกจ่ายของ สปสช. ด้วยนะคะ ซึ่งเป็นรหัส 7102 สามารถทดแทนกระดูกด้วยการสซึ่งสามารถเบิกจ่ายในราคา 2,000 บาท ต่อ 5 cc ซึ่ง ตัวเลขตรงนี้ในปี 2562 จะเห็นว่าจำนวนการจ่ายเฉลี่ยนี่ อยู่ที่ ต่อปี ถึงแม้จะไม่มากนักแต่ก็มีปริมาณที่ค่อนข้างสูงเหมือนกันนะคะ ก็อาจจะทำให้ทางบริษัทเอง สามารถขยายฐานลูกค้าไปทางทันตกรรมและศัลยกรรมกระดูกได้ค่อนข้างดีค่ะ ในสไลด์ถัดไป ก็จะเป็นตัววัตถุประสงค์ของโครงการนะคะ ข้อแรกเลยก็จะเป็น รายงานการประเมินการใช้งานทางคลิกนิก หรือ Clinical variation report ตัวนี้ โดยเน้นไปที่งานทางด้านศัลยกรรมกระดูกค่ะ ซึ่งเอกสาร Report ในการที่จะนำไปขึ้นทะเบียผลิตภัณฑ์ทาง อย. ต่อไปนะคะ วัตถุประสงค์ข้อที่ 2 ก็คือ เพื่อส่งเสริมการสร้างความเชื่อมั่น และก็การส่งเสริมระบบนิเวศของผลิตภัณฑ์ โดยผ่านคอร์สการฝึกอบรมความรู้ในการวัสดุซึ่งตรงนี้เป็นฐานลูกค้าเดิมที่ทางบริษัทมีอยู่แล้ว แต่ก็อยากขยายให้ได้มากขึ้นค่ะ ในสไลด์ถัดไปนะคะ ก็จะเป็นสโคปกิจกรรมที่จะดำเนินงานภายใต้โครงการนี้ ตามวัตถุประสงค์ของโครงการนะคะซึ่งเราก็จะแบ่งออกเป็น 2 กิจกรรมย่อย ก็คือในเรื่องของการจัดทำเอกสาร Clinocal evalทางทีมวิจัยเองถึงแม้ว่าจะเคยทำตัว พอมีการเปลี่ยนทีมวิจัย บุคลากรข้างในบางคนก็ ฝึกอบรม ผ่านการฝึกอบรมอย่างนี้ ก็จะมีการเทรนนิงเพิ่มเติม มีการจ้างบริษัท Consult เข้ามา ซึ่งเราจะต้องทำงานกับทางแพทย์ ศัลยแพทย์นะคะ เพื่อจะทบทวนตัว รัวิว ทบทวน ทางวิชาการต่าง ๆ ร่วมกัน แล้วก็ในกิจกรรมที่ 2 น่ะค่ะ ก็จะเป็นการจัดคอร์สฝึกอบรม ซึ่งเราคาดว่า เราจะใช้เป็นการเรียนทั้งทฤษฎีแล้วก็ Hand on มีตัวผลิตภัณฑ์และก็มีตัว โมเดลจำลองนะคะ เพื่อที่จะให้ทันตแพทย์สามารถฝึกใช้งานวัสดุทดแทนตัวนี้ได้ ซึ่งเราคาดว่าระยะเวลาตลอด1 ปีตรงนี้ค่ะ เราจะจัดคอร์สฝึกอบรม ซึ่งจะประมาณ 3 ครั้งโดยแต่ละครั้งก็จะมี ทันตแพทย์เข้าร่วมอบรม 30 คนต่อครั้งค่ะ ก็ตัวนี้เราคาดว่า น่าจะสามารถดำเนินการได้ค่ะ ในสไลด์ถัดไปค่ะ ก็จะเป็นเรื่องของแผนการดำเนินงาน นำเสนองาน ทั้ง 2 กิจกรรมนะคะ ตามที่เรียนให้ทราบไปเมื่อสักครู่น่ะค่ะ ว่าเป็นการทำClinical Evaluation นะคะ ความรู้บุคลากร ในเรื่องของการจัดทำ การ Screen บทความทางวิชาการที่ทำกาเข้าช่วยกัมันเขียนจ้างศัลยแพทย์ เพื่อมาช่วยทบทวนตัวรายงานหลังจากที่เรามีการจัดทำรายงานตัวนี้ขึ้นมาตลอดระยะเวลาดำเนิ1 ปี ในสไลด์ถัดไปนะคะ ก็จะมีแผนการจัดกิจกรรมการดำเนินงาน เป็นเรื่องของการฝึกอบรมนะคะก็จะเชิญทันตแพทย์ผู้เชี่ยวชาญที่เคยใช้วัสดุตัวนี้ ผู้เชียวชาญที่เคยใชทดแทนกระดูกตัวนี้แล้ว ก็จะเป็นการทดแทนแล้วก็สามารถเป็น Influencer ที่จะให้ทันตแพทย์รุ่นหลังนะคะ พยายามหันมาใช้ตัววัสดุที่เป็น นวัตกรรมของประเทศไทยเราเองน่ะค่ะ ดีกว่าการไปใช้ของจากนำเข้าเพื่อลดปริมาณการนำเข้านะคะ พอได้ทันตแพทย์ผู้เชี่ยวชาญ ที่สามารถมาร่วมออกไอเดียคอสอบรม ที่เราจะจัดจะเป็นอย่างไร เพราะก่อนหน้านี้ ทางบริษัทเองน่ะค่ะ เคยไปเข้าร่วมคอร์สฝึกอบรมเหมือนกัน แต่ว่าคอร์สฝึส่วนใหญ่ที่เคยจัดผ่านมานี่ จัดไปร่วมใช้กับเรื่องใช้กับเครื่องมือแพทย์อื่น ๆ ซึ่งไม่ได้เน้นมาที่ตัวทดแทนกระดูกจริง ๆ ซึ่งบางครั้งทันตแพทย์เองน่ะค่ะ ไม่ได้มีความเชี่ยวชาญในการใช้วัสดุทดแทนกระดูก เพราะฉะนั้น ถ้าเป็นคอร์สที่เราเน้นในเรื่องของวัสดุที่ทดแทนกระดูก ปริมาณการใช้ หรือระยะเวลาในการผ่าตัดหรือ Practice ต่าง ๆ ของทันตแพทย์ให้การใช้วัสดุทดแทนกระดูกได้มากขึ้น ซึ่งเราไม่ได้เน้นการสอนฝึกอบรมในทิศดีอย่างเดียว เน้นให้ปฏิบัติได้ด้วยน่ะค่ะ เพราะฉะนั้น ตามที่เรียนไปแล้วว่าเราก็จะจัดคอร์สประมาณ 3 ครั้ง ตลอดระยะเวลา 1 ปี แล้วก็จะมีทันตแพทย์เข้าร่วม 30 คน ต่อครั้งค่ะ ไม่ใช่ 25 คน น่าจะน้อยไปค่ะ แล้วก็จะมีการจัดการฝึกอบรมว่าผลเป็นอย่างไรบ้าง มีทันตแพทย์เป็นอย่างไรบ้างนะคะFeedback ตอบรับจากการฝึกอบรมแล้วเป็นอย่างไรนะคะ โดยสไลด์ถัดไปก็จะเป็น เรื่องของตัวงบประมาณที่ใช้นะคะ ในโครงการนี้นี่ ทางบริษัท ออส ไดพร็อกซี ลงทั้ง In Cash In Cash 10 เปอร์เซ็นต์ แล้วก็ In Kind นะคะ โดยงบประมาณ แต่ละหมวดนะคะ ก็เป็นงบบุคลากรในส่วนของทาง TCELS เอง ก็ 30,000 ตอบแทนของทางทีมวิจัยนะคะ แล้วก็ทางบริษัทเองเขาก็อาจจะมีบุคลากรของบริษัท เข้ามาร่วมในโครงการนะคะ ก็จะมีเรื่องของค่าจ้างดำเนินกิจกรรมต่าง ๆ เรื่องของค่าฝึกอบรม เรื่องของการเทรนนิงต่าง ๆ ซึ่งงบประมาณจะของ ไปที่ Gself ก็จะช่วยออกมาในเรื่องตรงนี้อีก 50,000 ค่าใช้สอยต่าง ๆ 80,000 ค่าวัสดุก็คือตัวผลิตภัณฑ์วัสดุทดแทนตัวนี้นี่ล่ะคะ สำหรับเป็น Hangos และทางบริษัทก็จะให้มาเป็น In kind อีก 50,000 ค่าใช้จ่ายในการค้นคว้าข้อมูลนะคะ บทความทางวิชาการต่าง ๆ ซึ่งบางครั้งข้อมูล จากฐานข้อมูลที่ สวทช. มีอยู่นี่ ก็จะมี Cash แต่เราไม่ได้สูง บางทีเราต้องเสียเงินในการที่จะไปซื้อตัวเปเปอร์แบบนี้ค่ะ ซึ่งงบประมาณตัวนี้ก็จะอยู่ อีกประมาณ 1 แสน 5 หมื่น ก็จะ 1 ล้าน ส่วนของ TCELS ก็จะ 200,000 ค่ะ ในสไลด์ถัดไปนะคะก็จะเป็น Output Outcome ของโครงการค่ะ Output ของโครงการก็จะเป็นการประเมินการใช้งานทางคลินิกนะคะ ส่วนตัวนี้ Outcome ของเขาก็ในเรื่องของเอกสารต่าง ๆ เพื่อจะไปขึ้นทะเบียนผลิตภัณฑ์ อย.ต่อไปโดย เอกสาร มาตรฐาน Meddev 2.7/1 นะคะ Output อีกข้อหนึ่ง คือ ทันตแพทย์ที่เข้าร่วมการใช้วัสดุปลูกถ่ายที่จะส่งเสริมในเครือข่ายทันตแพทย์ต่าง ๆ นะคะ เพื่อที่ให้มี Eco System ที่จะจัดจำหน่ายในตัวผลิตภัณฑ์ทนแทนกระดูกตัวนี้ได้ดียิ่งขึ้นค่ะ ก็สำหรับโครงการนี้ก็จะมีประมาณนี้ค่ะ</w:t>
      </w:r>
    </w:p>
    <w:p>
      <w:pPr>
        <w:pStyle w:val="BodyText"/>
      </w:pPr>
      <w:r>
        <w:t xml:space="preserve">(ประธาน) ครับ ขอขอบคุณ ดร.ติ๊กครับ อันแรกเอาสไลด์นี้ก่อนก็ได้ครับ ถ้าดูจากระยะเวลา 1 ปีนะ แล้วเราต้องได้รายงานตาม ถามว่ามารตรฐาน มันยังทันไหม</w:t>
      </w:r>
    </w:p>
    <w:p>
      <w:pPr>
        <w:pStyle w:val="BodyText"/>
      </w:pPr>
      <w:r>
        <w:t xml:space="preserve">(ผู้เข้าร่วมประชุมหญิง) ทันค่ะ ก่อนหน้านี้ก็เคยทำใช้เวลา 1 ปีค่ะ</w:t>
      </w:r>
    </w:p>
    <w:p>
      <w:pPr>
        <w:pStyle w:val="BodyText"/>
      </w:pPr>
      <w:r>
        <w:t xml:space="preserve">(ดร.ศรัณย์) ครับผม อันที่ 2 นี่ อันที่ 2 ตรงหมวดค่าใช้จ่าย มันสามารถ ระหว่างดำเนินการนี่ เราสามารถสลับหมวดได้ไหมครับ เช่น เบอร์ 4 เอาไป</w:t>
      </w:r>
    </w:p>
    <w:p>
      <w:pPr>
        <w:pStyle w:val="BodyText"/>
      </w:pPr>
      <w:r>
        <w:t xml:space="preserve">(ผู้เข้าร่วมประชุมหญิง) อันนี้ไม่แน่ใจ คุณอ้อได้ปรึกษา มันสลับได้นะ</w:t>
      </w:r>
    </w:p>
    <w:p>
      <w:pPr>
        <w:pStyle w:val="BodyText"/>
      </w:pPr>
      <w:r>
        <w:t xml:space="preserve">(ดร.ศรัณย์) อันนี้ก็เป็นคำถามไว้ก่อน เผื่อไว้ประกอบการดำเนินการนะ โครงการของดร.ติ๊กอันนี้ไม่มีการจ้าง NCR ใช่ไหม ของโครงการนี้</w:t>
      </w:r>
    </w:p>
    <w:p>
      <w:pPr>
        <w:pStyle w:val="BodyText"/>
      </w:pPr>
      <w:r>
        <w:t xml:space="preserve">(ผู้เข้าร่วมประชุมหญิง)มี NCR แต่ก็ไม่ได้เยอะมาค่ะ มี NCR แค่จำนวนนิดเดียวค่ะ 50,000 บาท</w:t>
      </w:r>
    </w:p>
    <w:p>
      <w:pPr>
        <w:pStyle w:val="BodyText"/>
      </w:pPr>
      <w:r>
        <w:t xml:space="preserve">(ดร.ศรัณย์) 50,000 ซึ่งใช้เงินหมดไหมน่ะ เป็นค่าจ้าง ดำเนินกิจกรรมค่ะ</w:t>
      </w:r>
    </w:p>
    <w:p>
      <w:pPr>
        <w:pStyle w:val="BodyText"/>
      </w:pPr>
      <w:r>
        <w:t xml:space="preserve">(ดร.ศรัณย์) อันนี้ เบอร์ 1 นะ</w:t>
      </w:r>
    </w:p>
    <w:p>
      <w:pPr>
        <w:pStyle w:val="BodyText"/>
      </w:pPr>
      <w:r>
        <w:t xml:space="preserve">(ผู้เข้าร่วมประชุมหญิง) ค่ะ</w:t>
      </w:r>
    </w:p>
    <w:p>
      <w:pPr>
        <w:pStyle w:val="BodyText"/>
      </w:pPr>
      <w:r>
        <w:t xml:space="preserve">(ดร.ศรัณย์) ทีนี้ ถ้าดูจาก Corse โทษที ถ้าดูจากงบประมาณนี่คุ้น ๆ เหมือนที่เราทำครอสชีส</w:t>
      </w:r>
    </w:p>
    <w:p>
      <w:pPr>
        <w:pStyle w:val="BodyText"/>
      </w:pPr>
      <w:r>
        <w:t xml:space="preserve">(ดร.ศรัณย์) ซึ่งก็ยังดูโอเคใช่ไหมครับ เหลืออีก 2 คำถามครับ คำถามถัดมาก็คือว่า อะไรนะ เดี๋ยวแป๊บหนึ่งนะ ผมจดไว้ไหนน่ะ ตรงระบบนิเวศที่มันมี 2 กิจกรรมน่ะนะ แล้วมีลูกศรสีส้ม ๆ น่ะ ไสด์ อันนี้นะ ที่เราเขียนว่า Ecosystem นี่ E-cosystem นี่จะมีภาพไหมครับ ว่า ECO System มันเป็นอย่างไร และการที่มี สวทช. บวก มาทำ Dental Training มันไปทำให้ ECO System นี่ ปิด Cap ได้แค่ไหน เราพอมีภาพไหมครับ</w:t>
      </w:r>
    </w:p>
    <w:p>
      <w:pPr>
        <w:pStyle w:val="BodyText"/>
      </w:pPr>
      <w:r>
        <w:t xml:space="preserve">(ผู้เข้าร่วมประชุมหญิง) คือ เรามองว่าการที่เราฝึกอบรมทันตแพทก็จะช่วยทำให้ทันตแพทย์มีความรู้ความเข้าใจ และก็คุ้ยเคยจากการใช้ จากทันตแพทย์ 1 คนก็จะขยายเครือข่ายไปเรื่อย ๆ</w:t>
      </w:r>
    </w:p>
    <w:p>
      <w:pPr>
        <w:pStyle w:val="BodyText"/>
      </w:pPr>
      <w:r>
        <w:t xml:space="preserve">(ดร.ศรัณย์) อ๋อ</w:t>
      </w:r>
    </w:p>
    <w:p>
      <w:pPr>
        <w:pStyle w:val="BodyText"/>
      </w:pPr>
      <w:r>
        <w:t xml:space="preserve">(ผู้เข้าร่วมประชุมหญิง) ค่ะ</w:t>
      </w:r>
    </w:p>
    <w:p>
      <w:pPr>
        <w:pStyle w:val="BodyText"/>
      </w:pPr>
      <w:r>
        <w:t xml:space="preserve">(ดร.ศรัณย์) แล้วตรงนี้เราพอจะมีแผนที่จะทำอันนี้ผมไม่รู้เหมาะหรือเปล่านะ เช่น ทำเป็นกับคลิปสั้น ๆ แบ่งเป็นตอน ๆ แล้วให้แต่ละคนมานั่งดูเอง ในตอนที่เขาสนใจเพิ่มเติมอย่างนี้ครับ มันจะช่วยในการเทรนนิ่งนอกรอบไปในตัวได้ไหมครับ</w:t>
      </w:r>
    </w:p>
    <w:p>
      <w:pPr>
        <w:pStyle w:val="BodyText"/>
      </w:pPr>
      <w:r>
        <w:t xml:space="preserve">(ผู้เข้าร่วมประชุมหญิง) ได้ค่ะ เพราะจริง ๆ ตอนนี้ทางทีมวิจัยกับบริษัทเอง ก็ร่วมกับทันตแพทย์บางท่านที่เป็น Infenser นี่ ก็เราร่วมกันจัดทำคลิปสั้น ๆ เหมือนกันค่ะอาจารย์ ช่วยให้ทันตแพทย์ท่านอื่น ๆ ที่สนใจนำไปดูเพื่อที่จะทำตาม</w:t>
      </w:r>
    </w:p>
    <w:p>
      <w:pPr>
        <w:pStyle w:val="BodyText"/>
      </w:pPr>
      <w:r>
        <w:t xml:space="preserve">(ดร.ศรัณย์) ดีเลยครับ ขอฝากนิดหนึ่งครับ ที่สั้น ๆ นี่ครับ จะฝากตรงที่ว่าตอน อันนี้แล้วแต่ความเหมาะสมนะ อันนี้แล้วแต่ความเหมาะสมนในตอน Inproduction หรือตอนปิดท้ายนี่ มีเรื่องขอบคุณแหล่งทุนและขอบคุณ สวทช. หน่อยก็ได้นะครับ เผื่อสร้าง Visibiliry นะ</w:t>
      </w:r>
    </w:p>
    <w:p>
      <w:pPr>
        <w:pStyle w:val="BodyText"/>
      </w:pPr>
      <w:r>
        <w:t xml:space="preserve">(ผู้เข้าร่วมประชุมหญิง) ค่ะ</w:t>
      </w:r>
    </w:p>
    <w:p>
      <w:pPr>
        <w:pStyle w:val="BodyText"/>
      </w:pPr>
      <w:r>
        <w:t xml:space="preserve">(ดร.ศรัณย์) คำถามสุดท้ายครับ ไอ้ตรงผลงานอันนี้นี่เราได้ Lisene ให้ใครครับ ใช่ค่ะ เขาเรียกว่าเดินกันไปในตัวนะครับ</w:t>
      </w:r>
    </w:p>
    <w:p>
      <w:pPr>
        <w:pStyle w:val="BodyText"/>
      </w:pPr>
      <w:r>
        <w:t xml:space="preserve">(ผู้เข้าร่วมประชุมหญิง) ใช่ค่ะ</w:t>
      </w:r>
    </w:p>
    <w:p>
      <w:pPr>
        <w:pStyle w:val="BodyText"/>
      </w:pPr>
      <w:r>
        <w:t xml:space="preserve">(ดร.ศรัณย์) โอเคครับ ไม่มีคำถามแล้วครับ เชิญท่านอื่นเลยครับ อันนี้คงจะเป็นลฃักษณะคำถามหรือข้อแนะนำเพิ่มเติมนะ เพราะพอดีเราต้องรีบส่งออกไปเพราะเดี๋ยวไม่ทัน เชิญท่านอื่นได้เลยนะครับ เงียบ เงียบไหม ยังไม่มีใครยกมือนะ หรือผมไม่เห็นนะไม่มีใครยกมือเลยนะ งั้นถามต่องั้นผมถามต่อพี่แอ๋ว ๆ</w:t>
      </w:r>
    </w:p>
    <w:p>
      <w:pPr>
        <w:pStyle w:val="BodyText"/>
      </w:pPr>
      <w:r>
        <w:t xml:space="preserve">(อาจารย์วันทนีย์) พี่ถามต่อแล้วกันนะคะ ติ๊ก ก็คือจริง ๆ งานนี้มันมี 2 ผลงานวิจัยจริงไหม ก็คือถ้าดูจากสไลด์นี่ สไลด์บนน่ะ มันเป็นเรื่อง เอาไอ้ มันเป็นวัสดุทดแทนกระดูกใหญ่ใช่ไหม</w:t>
      </w:r>
    </w:p>
    <w:p>
      <w:pPr>
        <w:pStyle w:val="BodyText"/>
      </w:pPr>
      <w:r>
        <w:t xml:space="preserve">(ผู้เข้าร่วมประชุมหญิง) ก็คือจริง ๆ เป็นผลิตภัณฑ์ตัวเดียวกันค่ะ ซึ่งสามารถใช้ได้ทั้ง 2 Application แล้วก็ ออโถ ออโถนี่ค่ะ เราก็ไป Consult กับ อย. // มันสูตรเดียวกันไหม</w:t>
      </w:r>
    </w:p>
    <w:p>
      <w:pPr>
        <w:pStyle w:val="BodyText"/>
      </w:pPr>
      <w:r>
        <w:t xml:space="preserve">(ผู้เข้าร่วมประชุมหญิง) สูตรเดียวกันค่ะอาจารย์</w:t>
      </w:r>
    </w:p>
    <w:p>
      <w:pPr>
        <w:pStyle w:val="BodyText"/>
      </w:pPr>
      <w:r>
        <w:t xml:space="preserve">(อาจารย์วันทนีย์) แล้วที่ไปผสม 30 70 50 50 อะไรนั่นล่ะ</w:t>
      </w:r>
    </w:p>
    <w:p>
      <w:pPr>
        <w:pStyle w:val="BodyText"/>
      </w:pPr>
      <w:r>
        <w:t xml:space="preserve">(ผู้เข้าร่วมประชุมหญิง) ค่ะ</w:t>
      </w:r>
    </w:p>
    <w:p>
      <w:pPr>
        <w:pStyle w:val="BodyText"/>
      </w:pPr>
      <w:r>
        <w:t xml:space="preserve">(อาจารย์วันทนีย์) มันก็ไปที่ผู้ใช้ผสมเองหรือเปล่า</w:t>
      </w:r>
    </w:p>
    <w:p>
      <w:pPr>
        <w:pStyle w:val="BodyText"/>
      </w:pPr>
      <w:r>
        <w:t xml:space="preserve">(ผู้เข้าร่วมประชุมหญิง) เราผสมไปให้ตั้งแต่แรกค่ะ แล้วแต่สูตรว่าตอนที่ทันตแพทย์หรือศัลยแพทย์สั่งซื้อค่ะ เพราะเวลาที่ศัลที่สูตรอัตราส่วนไหนค่ะ</w:t>
      </w:r>
    </w:p>
    <w:p>
      <w:pPr>
        <w:pStyle w:val="BodyText"/>
      </w:pPr>
      <w:r>
        <w:t xml:space="preserve">(อาจารย์วันทนีย์) เราทำเปอร์ออเดอร์หรือคะ</w:t>
      </w:r>
    </w:p>
    <w:p>
      <w:pPr>
        <w:pStyle w:val="BodyText"/>
      </w:pPr>
      <w:r>
        <w:t xml:space="preserve">(ผู้เข้าร่วมประชุมหญิง) ใช่ค่ะ</w:t>
      </w:r>
    </w:p>
    <w:p>
      <w:pPr>
        <w:pStyle w:val="BodyText"/>
      </w:pPr>
      <w:r>
        <w:t xml:space="preserve">(อาจารย์วันทนีย์) หรโดยปกติเราจะทำไว้ 2 อัตราส่วน ก็คือ 70 30 แล้วก็ 30 70 ค่ะ เพื่อให้บริษัทเขาขายนะคะ ว่าอัตราส่วนไหน คุรหมอชอบใชชอบใช้ตรงตำแหน่ง แต่ละตำแหน่งไม่เหมือนกันค่ะ</w:t>
      </w:r>
    </w:p>
    <w:p>
      <w:pPr>
        <w:pStyle w:val="BodyText"/>
      </w:pPr>
      <w:r>
        <w:t xml:space="preserve">(ผู้เข้าร่วมประชุมหญิง) ก็คือ เพียงแต่ว่าถ้าเป็นออโถนี่ อาจจะใส่ขวดที่เยอะหน่อย ใช่ไหม</w:t>
      </w:r>
    </w:p>
    <w:p>
      <w:pPr>
        <w:pStyle w:val="BodyText"/>
      </w:pPr>
      <w:r>
        <w:t xml:space="preserve">(ผู้เข้าร่วมประชุมหญิง) ใช่ค่ะ ผลิตภัณฑ์อยู่ข้างในเหมือนกัน แล้วมีทำคลีนีคอล ตอนนี้เราจ้างใครทำคะ</w:t>
      </w:r>
    </w:p>
    <w:p>
      <w:pPr>
        <w:pStyle w:val="BodyText"/>
      </w:pPr>
      <w:r>
        <w:t xml:space="preserve">(ผู้เข้าร่วมประชุมหญิง) Clinical ทางด้านออร์โธ ใช่ไหมคะ ใช่ ๆ</w:t>
      </w:r>
    </w:p>
    <w:p>
      <w:pPr>
        <w:pStyle w:val="BodyText"/>
      </w:pPr>
      <w:r>
        <w:t xml:space="preserve">(อาจารย์วันทนีย์) ที่ได้ บพข. ใช่ไหมตัวนี้</w:t>
      </w:r>
    </w:p>
    <w:p>
      <w:pPr>
        <w:pStyle w:val="BodyText"/>
      </w:pPr>
      <w:r>
        <w:t xml:space="preserve">(ผู้เข้าร่วมประชุมหญิง) ไม่ใช่ค่ะ เราได้ บบถ.เราได้ทางสูตรนี้เราไปขอที่ สวรส. ค่ะ ที่ไปนำเสนอมาแล้วเมื่อเดือนที่แล้วค่ะ</w:t>
      </w:r>
    </w:p>
    <w:p>
      <w:pPr>
        <w:pStyle w:val="BodyText"/>
      </w:pPr>
      <w:r>
        <w:t xml:space="preserve">(อาจารย์วันทนีย์) แต่ยังไม่ประกาศใช่ไหมคะ</w:t>
      </w:r>
    </w:p>
    <w:p>
      <w:pPr>
        <w:pStyle w:val="BodyText"/>
      </w:pPr>
      <w:r>
        <w:t xml:space="preserve">(ผู้เข้าร่วมประชุมหญิง) จะประกาศผลเดือนหน้าค่ะ</w:t>
      </w:r>
    </w:p>
    <w:p>
      <w:pPr>
        <w:pStyle w:val="BodyText"/>
      </w:pPr>
      <w:r>
        <w:t xml:space="preserve">(อาจารย์วันทนีย์) ถ้าไม่ได้อันนั้นแล้วอันนี้จะทำได้ไหม</w:t>
      </w:r>
    </w:p>
    <w:p>
      <w:pPr>
        <w:pStyle w:val="BodyText"/>
      </w:pPr>
      <w:r>
        <w:t xml:space="preserve">(ผู้เข้าร่วมประชุมหญิง) ก็จริง ๆ แล้วสเต็ปแรกเราต้องไปทำ Consult อย. น่ะค่ะ จริง ๆ แล้วเราต้องทำก่อน ว่าเราจำเป็นที่จะต้องทำ Clinical ตรงจุดไหนคะ จริง ๆ ตรงนี้ จะเป็นพื้นฐาน เหมือนเราความเข้าใจตอนแรกเรายังไม่จัดลำดับให้มันถูกค่ะอาจารทีนี้กำลังพยายามจัดลำดับการทำงานให้มันเป็นสเต็ปไป ถูกต้องตามที่ขอขึ้นทะเบียนผลิตภัณฑ์ค่ะ</w:t>
      </w:r>
    </w:p>
    <w:p>
      <w:pPr>
        <w:pStyle w:val="BodyText"/>
      </w:pPr>
      <w:r>
        <w:t xml:space="preserve">(อาจารย์วันทนีย์) ติ๊กน่ะ ติ๊กจะไปได้ไกลกว่าคนอื่น ทไเป็นโมเดลเพื่อที่จะทำให้คนอื่นเรียจะให้คนอื่นได้เรียนรู้ด้วยนะคะ ว่ามันต้องมีทำอะไรบ้างทำอย่างนี้ แต่ตอนนี้เชื่อว่าเรามาถูกทางแล้วใช่ไหม</w:t>
      </w:r>
    </w:p>
    <w:p>
      <w:pPr>
        <w:pStyle w:val="BodyText"/>
      </w:pPr>
      <w:r>
        <w:t xml:space="preserve">(ผู้เข้าร่วมประชุมหญิง) ใช่ค่ะ</w:t>
      </w:r>
    </w:p>
    <w:p>
      <w:pPr>
        <w:pStyle w:val="BodyText"/>
      </w:pPr>
      <w:r>
        <w:t xml:space="preserve">(อาจารย์วันทนีย์) ก็คือถ้าได้ตัวนี้ ไม่ได้ของ สวทส. เดี๋ยวต้องมาคุยกันอีกใช่ไหมคะ</w:t>
      </w:r>
    </w:p>
    <w:p>
      <w:pPr>
        <w:pStyle w:val="BodyText"/>
      </w:pPr>
      <w:r>
        <w:t xml:space="preserve">(ผู้เข้าร่วมประชุมหญิง) ค่ะ เพราะว่าในงบบูรณาการตัวนั้น ก็เป็นของออโถ เหมือนกันน่ะค่ะ ก็จะเท่ากันกันพอดีค่ะ</w:t>
      </w:r>
    </w:p>
    <w:p>
      <w:pPr>
        <w:pStyle w:val="BodyText"/>
      </w:pPr>
      <w:r>
        <w:t xml:space="preserve">(อาจารย์วันทนีย์) ค่ะ เรามีตัวงบบูรณาการนี้เป็นตัวไอ้ตัวที่เหมือนมา Support อีกวิธีหนึ่ง นะคะ ในการที่จะหาทุนในการทำตัวนี้ใช่ไหมคะ</w:t>
      </w:r>
    </w:p>
    <w:p>
      <w:pPr>
        <w:pStyle w:val="BodyText"/>
      </w:pPr>
      <w:r>
        <w:t xml:space="preserve">(ผู้เข้าร่วมประชุมหญิง) ใช่ค่ะ</w:t>
      </w:r>
    </w:p>
    <w:p>
      <w:pPr>
        <w:pStyle w:val="BodyText"/>
      </w:pPr>
      <w:r>
        <w:t xml:space="preserve">(อาจารย์วันทนีย์) แล้วตอนนี้การขายของบริษัทนี่ ที่จะต้องมาทำไอ้ตัว 2 ที่เราขาย ของทันตกรรมนี่ ตอนนี้การขายเป็นอย่างไรคะ</w:t>
      </w:r>
    </w:p>
    <w:p>
      <w:pPr>
        <w:pStyle w:val="BodyText"/>
      </w:pPr>
      <w:r>
        <w:t xml:space="preserve">(ผู้เข้าร่วมประชุมหญิง) คือตอนนี้หลังจากสถานการณ์ เบาบางลงค่ะ ก็คลินิกทันตแพทย์ที่เป็นเอกชน ก็เริ่มกัลบมาผ่าตัดได้เพิ่มมากขึ้นค่ะ แล้วก็ทางบริษัทเองน่ะค่ะ ก็นอกจากตอนนี้คลินิกเอกชนแล้ว บริษัทก็หันไปที่คลีนิคของภาครัฐแต่ว่าคลินิกภาครัฐจะเข้ายุ่งยากกว่าในการเข้าภาครัฐมากขึ้น เพราะว่าเขาจะมีคณะกรรมการในการพิจารณาผลิตภัที่จะเข้าบัญชีของเขาเหมือนกันน่ะค่ะ เพราะฉะนั้นก็เลยต้อง ใช้เวลาที่จะสร้างความเชื่อมั่นให้กับทันตแพทย์ในคลินิกของรัฐเหมือนกันค่ะ</w:t>
      </w:r>
    </w:p>
    <w:p>
      <w:pPr>
        <w:pStyle w:val="BodyText"/>
      </w:pPr>
      <w:r>
        <w:t xml:space="preserve">(อาจารย์วันทนีย์) ทีนี้ของติ๊กนี่ ในส่วนจะขึ้นบัจะขึ้นบัญชีนวัตกรรมนี่ไปถึงไหนแล้วค่ะ</w:t>
      </w:r>
    </w:p>
    <w:p>
      <w:pPr>
        <w:pStyle w:val="BodyText"/>
      </w:pPr>
      <w:r>
        <w:t xml:space="preserve">(ผู้เข้าร่วมประชุมหญิง) คือตอนนี้เอกสารค่ะ อาจารย์ มันติดได้รับข้อมูลจาก อย. ว่าตัวใบเซอร์ 123485 ค่ะ เลขที่… เลขที่ที่ตั้งน่ะค่ะ มันจะต้องตรงกับ ตรงกับ สผ. ค่ะ อาจารยเราอยู่ในการแก้ไขใบเซอร์กับทาง TUB SUV กับ สผ. อยู่ค่ะกำลังดำเนินการ ตอนนี้เสร็จแล้วเอกสารทุกอย่างน่าจะยื่นให้กับ บัญชีนวัตกรรมได้เลยค่ะ</w:t>
      </w:r>
    </w:p>
    <w:p>
      <w:pPr>
        <w:pStyle w:val="BodyText"/>
      </w:pPr>
      <w:r>
        <w:t xml:space="preserve">(อาจารย์วันทนีย์) เราครบนะคะ</w:t>
      </w:r>
    </w:p>
    <w:p>
      <w:pPr>
        <w:pStyle w:val="BodyText"/>
      </w:pPr>
      <w:r>
        <w:t xml:space="preserve">(ผู้เข้าร่วมประชุมหญิง) ค่ะ</w:t>
      </w:r>
    </w:p>
    <w:p>
      <w:pPr>
        <w:pStyle w:val="BodyText"/>
      </w:pPr>
      <w:r>
        <w:t xml:space="preserve">(อาจารย์วันทนีย์) ทีนี้ที่บอกค่ะ มันมีการต่อเนื่องกันน่ะ ก็คือทางคุณอ้อ ศรีทิพย์น่ะ คุณอ้อศรีทิพย์อยู่ในนี้อ้อ ใครเป็นผู้แทน TMC คะ เลขาฯ มีใครมาคะ TMC น่ะค่ะ</w:t>
      </w:r>
    </w:p>
    <w:p>
      <w:pPr>
        <w:pStyle w:val="BodyText"/>
      </w:pPr>
      <w:r>
        <w:t xml:space="preserve">(ผู้เข้าร่วมประชุมหญิง)เบื้องต้นทาง ดร. จะเข้าเองน่ะค่ะอาจารย์</w:t>
      </w:r>
    </w:p>
    <w:p>
      <w:pPr>
        <w:pStyle w:val="BodyText"/>
      </w:pPr>
      <w:r>
        <w:t xml:space="preserve">(อาจารย์วันทนีย์) แต่ยังไม่เข้าใช่ไหมคะ</w:t>
      </w:r>
    </w:p>
    <w:p>
      <w:pPr>
        <w:pStyle w:val="BodyText"/>
      </w:pPr>
      <w:r>
        <w:t xml:space="preserve">(ผู้เข้าร่วมประชุมหญิง) อยู่ค่ะอาจารย์</w:t>
      </w:r>
    </w:p>
    <w:p>
      <w:pPr>
        <w:pStyle w:val="BodyText"/>
      </w:pPr>
      <w:r>
        <w:t xml:space="preserve">(อาจารย์วันทนีย์) ค่ะ ๆ ก็คือคุณอ้อ ศรีทิพย์น่ะ เขากำลังไปทำ คุณศรีทไปทำพวก Venderlist จะเอาเข้ารายชื่อให้เป็น Venderlist ให้ไปคุยกับทางคุณอ้อ ศรีทินะคะ ถ้าเข้าบัญชีนวัตกรรมได้</w:t>
      </w:r>
    </w:p>
    <w:p>
      <w:pPr>
        <w:pStyle w:val="BodyText"/>
      </w:pPr>
      <w:r>
        <w:t xml:space="preserve">(ผู้เข้าร่วมประชุมหญิง) ค่ะ ได้ค่ะ</w:t>
      </w:r>
    </w:p>
    <w:p>
      <w:pPr>
        <w:pStyle w:val="BodyText"/>
      </w:pPr>
      <w:r>
        <w:t xml:space="preserve">(อาจารย์วันทนีย์) ค่ะ ขอบคุณค่ะ</w:t>
      </w:r>
    </w:p>
    <w:p>
      <w:pPr>
        <w:pStyle w:val="BodyText"/>
      </w:pPr>
      <w:r>
        <w:t xml:space="preserve">(ดร.ศรัณย์) ขอบคุณพี่แอ๋ว คิดว่าเมื่อกี้พี่แอ๋วพูดประเด็นก่อนหน้าตรงที่ เรียนรู้ประสบการณ์นะ ฝากติ๊กลองร่วมกับทางทางแอนอ้อก็ได่นะครับ ทำเป็นแผนภาพสักอันก็ได้ครับ เผื่อทาง A-MED ไว้เป็นแบบแผน ถ้าเกิดจะทำเรื่องนี้ จะต้องมีสเต็ปประมาณนี้ ประมาณนี้เพื่อให้ได้ Report ออกมาเพื่อให้ได้ถึง มันจะได้เดินไปเป็นสเต็ป ๆ ไปนะครับ</w:t>
      </w:r>
    </w:p>
    <w:p>
      <w:pPr>
        <w:pStyle w:val="BodyText"/>
      </w:pPr>
      <w:r>
        <w:t xml:space="preserve">(ผู้เข้าร่วมประชุมหญิง) ได้ค่ะ</w:t>
      </w:r>
    </w:p>
    <w:p>
      <w:pPr>
        <w:pStyle w:val="BodyText"/>
      </w:pPr>
      <w:r>
        <w:t xml:space="preserve">(ดร.ศรัณย์) ครับ ขอบคุณมากครับ ถ้าไม่มีความเห็นอื่นกำ็อันนี้เราก็รับรองข้อเสนอโครงการที่เราอนุมัติทางอีเมลไปแล้วนะคะ งั้นเชิญไปต่อเลยครับ</w:t>
      </w:r>
    </w:p>
    <w:p>
      <w:pPr>
        <w:pStyle w:val="BodyText"/>
      </w:pPr>
      <w:r>
        <w:t xml:space="preserve">(ผู้เข้าร่วมประชุมหญิง) โครงการนี้ยังไม่ได้เวียนน่ะค่ะ เป็นของทางดร.แอน สุวภา</w:t>
      </w:r>
    </w:p>
    <w:p>
      <w:pPr>
        <w:pStyle w:val="BodyText"/>
      </w:pPr>
      <w:r>
        <w:t xml:space="preserve">(ดร.ศรัณย์) อ่าวหรือ อ้าวหรือ</w:t>
      </w:r>
    </w:p>
    <w:p>
      <w:pPr>
        <w:pStyle w:val="BodyText"/>
      </w:pPr>
      <w:r>
        <w:t xml:space="preserve">(ผู้เข้าร่วมประชุมหญิง) เรามีหลาย ต. TCELS มีกำหนดส่ง 31 สิงหาคมนี้ค่ะ</w:t>
      </w:r>
    </w:p>
    <w:p>
      <w:pPr>
        <w:pStyle w:val="BodyText"/>
      </w:pPr>
      <w:r>
        <w:t xml:space="preserve">(ดร.ศรัณย์) 31 อีก 2 อาทิตย์นะ แสดงว่าโครงการเมื่อกี้เราก็อนุมัตินะให้เสนอได้นะ ต่อเลยค่ะ สวัสดีครับ ขอบคุณมากครับค่ะ โครงการต่อไปนะคะ ก็เป็นส่วนของการสนับสนุนศูนย์ความเป็นเลิศด้านวิทยาศาสตร์ เป็น นะคะ การขึ้นทะเบียนผลิตภัณฑ์เครื่องมือแพทย์ การผลิตของเครื่อง X-raคอมพิวเตอร์ 3 มิติ มี ดเสาวภาคย์เป็นหัวหน้าโครงการนะคะ ค่ะ ตามยุทธศาสเป็นการตอบโจทย์ยุทธศาสตร์เดียวกับโครงการเมื่อสักครู่นะคะ ยุทธศาสตร์เดียวกับ ค่ะ ในส่วนของงบประมาณโครงการนะคะ มีการปรับเปลี่ยนค่ะ อาจารย์ เป็นการร่วมทุนนะคะ ในส่วนของงบประมาณที่จะสนับสนุน TCELS นะคะ 3,460,000 บาท นะคะ และในส่วนของเอกชนนะคะ นะคะ ทั้งหมด 20 เปอร์เซ็นต์นะคะ ประมาณ 650,000 บาทนะคะ งบประมาณโครงการนะคะ ปรับเปลี่ยนตัวเลขนะคะ เป็น3,811,000 บาท ระยะเวลาโครงการ ขึ้นทะเบียนผลิตภัณฑ์นะคะ จากอย. แล้วก็รวมถึงการถ่ายทอดและบำรุงรักษาเรื่องของการผลิตให้กับเอกชนค่ะ เรียนเชิญทาง ดร.เสวภาค ค่ะ ได้ยินไหมคะโอเคค่ะ เชิญครับ เชิญได้เลยครับ</w:t>
      </w:r>
    </w:p>
    <w:p>
      <w:pPr>
        <w:pStyle w:val="BodyText"/>
      </w:pPr>
      <w:r>
        <w:t xml:space="preserve">(ผู้เข้าร่วมประชุมหญิง) ค่ะ ก็ภาพรวมของโครงการนะคะ ระยะเวลา 1 ปีค่ะ จาก TCELS คือ 3,168,000 บาทค่ะ บริษัทเอกชนจะลง 20 เปอร์เซ็นต์ คือ 650,000 บาทค่ะ งบประมาณทั้งโครงการก็ 3,811,00ผู้ร่วมโครงการก็จะมีอีก 4 ท่านนะคะ อีก 4 ท่านนะคะ คุณนวพล แล้วก็คุณ… ค่ะ บริษัทเอกชนนะคะ วัตถุประสงค์ของโครงการเพื่อขึ้นทะเบียนผลิตภัณฑ์เครื่องจาก อย. และเพื่อถ่ายทอดเทคโนโลยีการผลิตและบำรุงรักษาให้กับยริระดับ Tปัจจุบัน ก็คือ TRL 7 และเมื่อเสร็จสิ้นโครงการก็จะเป็น TLR8 นะคะผลที่คาดว่าจะได้รับ ก็คือข้อแรกการขึ้นทะเบียนผลิตภัณฑ์ ข้อ 2 จะเป็นการถ่ายทอดเทคโนโลยีให้กับบริษัทเอกชน และ 3. ก็คือผลิตเครื่อง Dentiiscan อันนี้จะเป็นภาพรวมของการพัฒนาเครื่อง DentiiScan อันนี้จะเป็นภาพรวมของเครื่องสแกน ตั้งแต่อดีตนะคะ ซึ่งตอนนี้เรามี 3 รุ่นนะคะ รุ่นแรกนี่ DentiiScan 1.1 มีติดตั้งใช้งาน 3 เครื่องนะคะต่อมาก็เป็น DentiiScan รุ่น2.0 นะคะ 2015 มีทั้งหมด 17 เครื่อง และต่อมา DentiiScan รุ่น Duo นะคะ เราก็พัฒนาเสร็จเมื่อปี 2020ติดตั้งใช้งาน 2 เครื่องนะคะ ปัจจุบัน อันนี้จะเป็นตัวเครื่อง DentiiScan รุ่น Duo นะคะ ก็สามารถใช้ถ่ายได้ทั้งที่เป็น 3 มิติและก็ 2 มิติที่เป็น Panoramic นะคะ ระยะเวลา ในการถ่าย ี่รวดเร็วขึ้นกว่าเครื่องรุ่นทั่วไปนะคะ มีความละเอียดของภาพสูงขึ้น เครื่องมีขนาดเล็ก เครื่องนี้ในส่วน สวทช. เราได้ผ่านการทดสอบความปลอดภัยทางรังสี ความปลอดภัยทางไฟฟ้า จาก P-TEC นะคะ แล้วก็การทดสอบคลินิกในมนุษย์ คณะทัตแพทย์มหาวิทยาลัยนะคะ และก็ได้รับการรับรองจาก ISO 13485 เราขึ้นทะเบียน ผลิตภัณฑ์ BSCT จากทาง อย. นะคะ ส่วนประโยชน์ของเครื่องนี้ก็ใช้ในงานวางแผนการผ่าตัดขากรรไกรและใบหน้านะคะ และก็สามารถวางแผนการรักษา รากฟันได้แล้วก็พวกทันตกรรมจัดฟัน แล้วก็วินิจฉัยแล้วติดตามทั่วไปนะคะ ด้านบนนี่จะเป็นภาพซอฟต์แวร์ที่เราพัฒนาขึ้นเองนะคะ ก็จะมีทั้ง 2 มิติ และก็ 3 มิติ ปัจจุบันมีการติดตั้ง 2 แห่ง ตอนนี้เรายังไม่ได้ถ่ายทอด License ให้ในกับบริษัทเอกชนนะคะก็ในโครงการนี้เราก็จะมีแผนในการถ่ายทอดให้บริษัทเอกชนด้วยค่ะ จะมี 2 ส่วนด้วยกัน ก็คือส่วนเรื่องของการทำการขึ้นทะเบียนผลิตภัณฑ์ ก็จริง ๆ ช่วง DentiiScan Duo ที่เราพัฒนาไปแล้วน่ะค่ะ เรามีการปรับปรุงเพิ่มเติม จากเดิมนี่ เราลดต้นทุนเราก็อาจจะมีการทดสอบความปลอดภัยต่าง ๆ อีกรอบหนึ่งนะคะแล้วก็จะถ่ายทอดให้บริษัทด้วยค่ะ อันนี้จะเป็นแผนงานในระยะเวลา 1 ปีนะคะ ก็จะมีการจัดทำเอกสาร … Clinical evalation report ถ่ายทอดเทคโนโลยีให้กับบริแล้วก็ในระหว่างที่เราถ่ายทอดเทคโนโลยีน่ะค่ะ เราก็ต้องผลิตเครื่อง 1 เครื่อง เพื่อที่จะ ถ่ายทอดให้เอกชนน่ะค่ะ ก็เราจะช่วยทางบริษัทเอกชนให้ในการทำมาตรฐาน ISO 13485 แล้วก็จัดทำเอกสาร CSCT แล้วก็ขอขึ้นทะเบียนผลิตภัณฑ์จากทาง อย. ค่ะ เสร็จแล้วเครื่องที่เราที่มีการผลิตเครื่องนี่ เราก็จะมีการติดตั้งให้กับโรงพยาบาลรัฐ 1 แห่งนะคะ ก็ทำการบำรุงรักษาค่ะ อันนี้จะเป็นงบประมาณของโครงการนะคะ ก็ทั้งหมด 3,811,000 11,000 บาทนะคะ ก็เอกชน 650,000 ค่ะ และก็ 3,100,000 ค่ะ ค่ะ ประมาณนี้ค่ะ</w:t>
      </w:r>
    </w:p>
    <w:p>
      <w:pPr>
        <w:pStyle w:val="BodyText"/>
      </w:pPr>
      <w:r>
        <w:t xml:space="preserve">(ดร.ศรัณย์) ขอบคุณแนนมากครับ</w:t>
      </w:r>
    </w:p>
    <w:p>
      <w:pPr>
        <w:pStyle w:val="BodyText"/>
      </w:pPr>
      <w:r>
        <w:t xml:space="preserve">(ดร.ศรัณย์) ขอบคุณแนนมากครับ เรารวมบางส่วนที่เป็น NCR ไปแล้วใช่ไหมครับ</w:t>
      </w:r>
    </w:p>
    <w:p>
      <w:pPr>
        <w:pStyle w:val="BodyText"/>
      </w:pPr>
      <w:r>
        <w:t xml:space="preserve">(ดร.เสาวภาคย์) จะอยู่ในค่าจ้างดำเนิน</w:t>
      </w:r>
    </w:p>
    <w:p>
      <w:pPr>
        <w:pStyle w:val="BodyText"/>
      </w:pPr>
      <w:r>
        <w:t xml:space="preserve">(ผู้เข้าร่วมประชุมหญิง) ใช่ค่ะ</w:t>
      </w:r>
    </w:p>
    <w:p>
      <w:pPr>
        <w:pStyle w:val="BodyText"/>
      </w:pPr>
      <w:r>
        <w:t xml:space="preserve">(ดร.ศรัณย์) ครับผม ตรงนี้ก็เป็นคือของเราเองนะ กับที่เป็นของ สวทช. นะ อันนี้จะเป็นส่วนของ สวทช. ค่ะ</w:t>
      </w:r>
    </w:p>
    <w:p>
      <w:pPr>
        <w:pStyle w:val="BodyText"/>
      </w:pPr>
      <w:r>
        <w:t xml:space="preserve">(ดร.ศรัณย์) ครับผม ส่วนเกณฑ์การที่เราจะเลือกโรงพยาบาล เราใช้เกณฑ์ที่เราเคยมีอยู่แล้วไหมครับ</w:t>
      </w:r>
    </w:p>
    <w:p>
      <w:pPr>
        <w:pStyle w:val="BodyText"/>
      </w:pPr>
      <w:r>
        <w:t xml:space="preserve">(ผู้เข้าร่วมประชุมหญิง) ถ้าเป็นเกณฑ์เราคงต้องมาคุยอีกทีน่ะค่ะ เพราะว่าจริง ๆโรงพยาบาล เราอยากได้โรงพยาบาลที่ขาดแคลนเครื่องจริง ๆ นะคะ ไม่มีเครื่อง Panoramic ก็คือมีเกณฑ์ตรงนั้นอีกข้อหนึ่งใช่ไหม ใช่ค่ะ</w:t>
      </w:r>
    </w:p>
    <w:p>
      <w:pPr>
        <w:pStyle w:val="BodyText"/>
      </w:pPr>
      <w:r>
        <w:t xml:space="preserve">(ดร.ศรัณย์) แล้วก็มีใจอยากได้นะ</w:t>
      </w:r>
    </w:p>
    <w:p>
      <w:pPr>
        <w:pStyle w:val="BodyText"/>
      </w:pPr>
      <w:r>
        <w:t xml:space="preserve">(ดร.เสาวภาคย์) ใช่ค่ะ</w:t>
      </w:r>
    </w:p>
    <w:p>
      <w:pPr>
        <w:pStyle w:val="BodyText"/>
      </w:pPr>
      <w:r>
        <w:t xml:space="preserve">(ดร.ศรัณย์) โอเคครับเชิญ ๆ</w:t>
      </w:r>
    </w:p>
    <w:p>
      <w:pPr>
        <w:pStyle w:val="BodyText"/>
      </w:pPr>
      <w:r>
        <w:t xml:space="preserve">(อาจารย์วันทนีย์) อาจารย์วันทนีย์นะคะแนน</w:t>
      </w:r>
    </w:p>
    <w:p>
      <w:pPr>
        <w:pStyle w:val="BodyText"/>
      </w:pPr>
      <w:r>
        <w:t xml:space="preserve">(ผู้เข้าร่วมประชุมหญิง) ค่ะ</w:t>
      </w:r>
    </w:p>
    <w:p>
      <w:pPr>
        <w:pStyle w:val="BodyText"/>
      </w:pPr>
      <w:r>
        <w:t xml:space="preserve">(อาจารย์วันทนีย์) แนได้ฟังการอะไรนะเขามีการแถลงหรือว่าการเสวนาการให้ทุนน่ะ ได้เข้าไปฟังไหมคะ</w:t>
      </w:r>
    </w:p>
    <w:p>
      <w:pPr>
        <w:pStyle w:val="BodyText"/>
      </w:pPr>
      <w:r>
        <w:t xml:space="preserve">(ผู้เข้าร่วมประชุมหญิง) มีน้อง ๆ ฟังด้วยค่ะ</w:t>
      </w:r>
    </w:p>
    <w:p>
      <w:pPr>
        <w:pStyle w:val="BodyText"/>
      </w:pPr>
      <w:r>
        <w:t xml:space="preserve">(อาจารย์วันทนีย์) เข้าไปฟังใช่ไหมคะ ก็คือมันอยู่ในหัวข้อที่การทดสอบผลิตภัณฑ์ การขึ้นทะเบียนเครื่องมือแพทย์ มันอยู่ในหัวข้อที่ให้ทุนนะคะ ให้ทุนนะคะ ทีนี้อาจารย์เห็นไอ้ตัวนี้ แนนกำลังทำต้นแบบที่ส่งเข้า KM น่ะมันคือตัวเดียวกันหรือเปล่าคะ</w:t>
      </w:r>
    </w:p>
    <w:p>
      <w:pPr>
        <w:pStyle w:val="BodyText"/>
      </w:pPr>
      <w:r>
        <w:t xml:space="preserve">(ผู้เข้าร่วมประชุมหญิง) ใช่ค่ะ มันคือ… ใช่ค่ะ แต่ว่าตัวที่กำลังจะทำอีกตัวหนึ่งมันจะมีการปรับปรุงจาก 2 ตัวที่เอาไปลงที่คณะฑันตะ คือลด</w:t>
      </w:r>
    </w:p>
    <w:p>
      <w:pPr>
        <w:pStyle w:val="BodyText"/>
      </w:pPr>
      <w:r>
        <w:t xml:space="preserve">(อาจารย์วันทนีย์) มันคือ… มันคือมันจะเป็นคนละเวอร์ชันใช่หรือเปล่า</w:t>
      </w:r>
    </w:p>
    <w:p>
      <w:pPr>
        <w:pStyle w:val="BodyText"/>
      </w:pPr>
      <w:r>
        <w:t xml:space="preserve">(ดร.เสาวภาคย์) ใช่ค่ะ มันจะเป็นคนละเวอร์ชัน ก็คิดว่าน่าจะไปเข้า P-TEC อีกรอบค่ะ</w:t>
      </w:r>
    </w:p>
    <w:p>
      <w:pPr>
        <w:pStyle w:val="BodyText"/>
      </w:pPr>
      <w:r>
        <w:t xml:space="preserve">(อาจารย์วันทนีย์) แล้วมัน มันก็คือว่าอันรุ่น 2 รุ่นเก่านั้น ก็จะไม่ขยายผลอะไรเลยใช่ไหม 2 ตัวเก่า</w:t>
      </w:r>
    </w:p>
    <w:p>
      <w:pPr>
        <w:pStyle w:val="BodyText"/>
      </w:pPr>
      <w:r>
        <w:t xml:space="preserve">(ดร.เสาวภาคย์) คือ จริง ๆ ตัวที่เราเปลี่ยนมัน คิดว่าถ้าตัวใหม่น่ะค่ะ เรามีการปรับในเรื่องของ Detector ลดราคาของตะว Regisมันใช้งานได้ เราก็คงไม่กลับไปอันเดิมค่ะ ไม่งั้นเราจะ แข่งกับ… ตัวนี้ใช่ไหม เพราะฉะนั้น คนที่จะ…เราจะให้ไปจนถึงคนที่เป็นเจ้าของไอ้ตัวการขึ้นทะเบียนไอ้ตัว ผลิตภัณฑ์อันนี้จะเป็นบริษัททำใช่ไหมคะ</w:t>
      </w:r>
    </w:p>
    <w:p>
      <w:pPr>
        <w:pStyle w:val="BodyText"/>
      </w:pPr>
      <w:r>
        <w:t xml:space="preserve">(ผู้เข้าร่วมประชุมหญิง) คือว่าเราต้องทำทั้งคู่น่ะค่ะ คือจริง ๆ</w:t>
      </w:r>
    </w:p>
    <w:p>
      <w:pPr>
        <w:pStyle w:val="BodyText"/>
      </w:pPr>
      <w:r>
        <w:t xml:space="preserve">(อาจารย์วันทนีย์) ทำทั้งเรา</w:t>
      </w:r>
    </w:p>
    <w:p>
      <w:pPr>
        <w:pStyle w:val="BodyText"/>
      </w:pPr>
      <w:r>
        <w:t xml:space="preserve">(ดร.เสาวภาคย์) ค่ะถ้าเราจะให้เครื่องฟรีกับที่ไหน เราก็ต้องขึ้นทะเบียนน่ะคะ เพราะว่าแนน ต้องขึ้นทะเบียนเป็น 2 ก่อน ให้โรงพยาบาลใช้หรืออะไรอย่างนี้ค่ะ ที่เป็นที่ต้องขอ Clinical Evalution Report น่ะค่ะ นั้นจะเป็นรูปแบบ Full ซึ่งบริษัทนี่ ตอนนี้กำลังก็คุยกับอย. อยู่นะคะ ว่าตอนนี้จะยื่นเป็น Patien 2 ได้ แต่ถ้าหลังปี 2569 แล้วมีการต่ออายุ ก็จะต้องเป็น Full cst</w:t>
      </w:r>
    </w:p>
    <w:p>
      <w:pPr>
        <w:pStyle w:val="BodyText"/>
      </w:pPr>
      <w:r>
        <w:t xml:space="preserve">(อาจารย์วันทนีย์) ก็จะไป… เลยใช่ไหมคะ เป็น 2 ก็ได้ค่ะ อาจจะเป็น Patien 2 เป็นFull เลยเพราะว่าเดี๋ยวยิ่งนานไปเราจะลืมเหมือนกัน</w:t>
      </w:r>
    </w:p>
    <w:p>
      <w:pPr>
        <w:pStyle w:val="BodyText"/>
      </w:pPr>
      <w:r>
        <w:t xml:space="preserve">(อาจารย์วันทนีย์) แล้วตอนนี้ งเป็นบริษัทเดิมไหมคะ</w:t>
      </w:r>
    </w:p>
    <w:p>
      <w:pPr>
        <w:pStyle w:val="BodyText"/>
      </w:pPr>
      <w:r>
        <w:t xml:space="preserve">(ผู้เข้าร่วมประชุมหญิง) เป็นบริษัทเดิมค่ะ</w:t>
      </w:r>
    </w:p>
    <w:p>
      <w:pPr>
        <w:pStyle w:val="BodyText"/>
      </w:pPr>
      <w:r>
        <w:t xml:space="preserve">(อาจารย์วันทนีย์) ซึ่งเขาก็จะลง In Cash .ห้ใช่ไหมคะ</w:t>
      </w:r>
    </w:p>
    <w:p>
      <w:pPr>
        <w:pStyle w:val="BodyText"/>
      </w:pPr>
      <w:r>
        <w:t xml:space="preserve">(ดร.เสาวภาคย์) ค่ะ</w:t>
      </w:r>
    </w:p>
    <w:p>
      <w:pPr>
        <w:pStyle w:val="BodyText"/>
      </w:pPr>
      <w:r>
        <w:t xml:space="preserve">(อาจารย์วันทนีย์) ซึ่งตอนนี้ถาม อ้อ ศสิธร การลง in cach บริษัทต้องจ่ายไปที่</w:t>
      </w:r>
    </w:p>
    <w:p>
      <w:pPr>
        <w:pStyle w:val="BodyText"/>
      </w:pPr>
      <w:r>
        <w:t xml:space="preserve">(ผู้เข้าร่วมประชุมหญิง) สวทช. ค่ะ</w:t>
      </w:r>
    </w:p>
    <w:p>
      <w:pPr>
        <w:pStyle w:val="BodyText"/>
      </w:pPr>
      <w:r>
        <w:t xml:space="preserve">(อาจารย์วันทนีย์) ไม่ได้จ่ายไปที่…</w:t>
      </w:r>
    </w:p>
    <w:p>
      <w:pPr>
        <w:pStyle w:val="BodyText"/>
      </w:pPr>
      <w:r>
        <w:t xml:space="preserve">(ผู้เข้าร่วมประชุมหญิง) จ่ายที่ สวทช. ได้เลยค่ะ</w:t>
      </w:r>
    </w:p>
    <w:p>
      <w:pPr>
        <w:pStyle w:val="BodyText"/>
      </w:pPr>
      <w:r>
        <w:t xml:space="preserve">(อาจารย์วันทนีย์) หรือคะ ก็คือต้องมีในเสร็จไปแสดงเท่านั้นใช่ไหม</w:t>
      </w:r>
    </w:p>
    <w:p>
      <w:pPr>
        <w:pStyle w:val="BodyText"/>
      </w:pPr>
      <w:r>
        <w:t xml:space="preserve">(ดร.เสาวภาคย์) ใช่ค่ะ</w:t>
      </w:r>
    </w:p>
    <w:p>
      <w:pPr>
        <w:pStyle w:val="BodyText"/>
      </w:pPr>
      <w:r>
        <w:t xml:space="preserve">(อาจารย์วันทนีย์) ไม่เหมือน บพข. ใช่ไหมคะ เพราะ บพข. นี่ ต้องจ่านไปที่ บปข. แล้วบปข. จะโอนมาให้ที่เราหน่วยงานที่ขอรับทุนน่ะค่ะ น่าจะใช้อันเดียวกันนะคะ</w:t>
      </w:r>
    </w:p>
    <w:p>
      <w:pPr>
        <w:pStyle w:val="BodyText"/>
      </w:pPr>
      <w:r>
        <w:t xml:space="preserve">(ผู้เข้าร่วมประชุมหญิง) ในคู่มี T-cสามารถส่งตรงไปที่ บริษัท ไปที่เราได้เลยน่ะค่ะ</w:t>
      </w:r>
    </w:p>
    <w:p>
      <w:pPr>
        <w:pStyle w:val="BodyText"/>
      </w:pPr>
      <w:r>
        <w:t xml:space="preserve">(อาจารย์วันทนีย์) โอเคค่ะ สัญญากับ</w:t>
      </w:r>
    </w:p>
    <w:p>
      <w:pPr>
        <w:pStyle w:val="BodyText"/>
      </w:pPr>
      <w:r>
        <w:t xml:space="preserve">(ดร.ศรัณย์) โอเคครับ ขอบคุณพี่แอ๋วครับ เชิญท่านอื่นได้เลยนะครับ ถ้าไม่มีแล้วก้อนุมัติครับใครเอ่ย ๆ</w:t>
      </w:r>
    </w:p>
    <w:p>
      <w:pPr>
        <w:pStyle w:val="BodyText"/>
      </w:pPr>
      <w:r>
        <w:t xml:space="preserve">(ผู้เข้าร่วมประชุมชาย) กวินครับ</w:t>
      </w:r>
    </w:p>
    <w:p>
      <w:pPr>
        <w:pStyle w:val="BodyText"/>
      </w:pPr>
      <w:r>
        <w:t xml:space="preserve">(ดร.ศรัณย์) เชิญเลย เชิญเลย</w:t>
      </w:r>
    </w:p>
    <w:p>
      <w:pPr>
        <w:pStyle w:val="BodyText"/>
      </w:pPr>
      <w:r>
        <w:t xml:space="preserve">(ผู้เข้าร่วมประชุมชาย) รบกวนถามนิดหนึ่งครับ ยังพอเอาไปให้โรงพยาบาลด้วย แต่ว่าโรงพยาบาลจะต้องจ่าย Maintenance ให้กับบริษัทอีกกี่ปี หรือเปล่าครัอะไรอย่างนี้หรือเปล่าครับ หรือบริษัทจะดำเนินการให้ฟรีไปอีกกี่ปีอะไรอย่างนี้ อันนี้มันเราคุยเรื่องรับประกันเครื่องมือแค่ปีเดียวน่ะค่ะ คือค่า Maintenance โก็คือเราก็คงดูแลปีเดียว หลัังจากนั้นโรงพยาบาลก็ต้องออกเองน่ะค่ะ</w:t>
      </w:r>
    </w:p>
    <w:p>
      <w:pPr>
        <w:pStyle w:val="BodyText"/>
      </w:pPr>
      <w:r>
        <w:t xml:space="preserve">(ดร.ศรัณย์) คำถามกวิน ก็คือว่าในเชิงเกก็คือว่าในเชิงเกณฑ์ในการคัดเลือก หรือว่าเกณฑ์ที่โรงพยาบาลจะเข้าร่วมกับเรานะ ก็ต้องรับรู้ไปพร้อมกันมันจะมีค่าใช้จ่ายที่จะเกิดขึ้นในอนาคตด้วยใช่ไหมครับ ก็คือก็ต้องยินดี เพราะเครื่องที่ผ่านมาว่าเรารับประกัน 1 ปี แล้วหลังจากนั้นก็โรงพยาบาลยินดีที่จะฃจ่ายค่า Maintanace ต่อ แล้วปกติ อันนี้ต้องคุยกับโรงพยาบาลค่ะ</w:t>
      </w:r>
    </w:p>
    <w:p>
      <w:pPr>
        <w:pStyle w:val="BodyText"/>
      </w:pPr>
      <w:r>
        <w:t xml:space="preserve">(ดร.ศรัณย์) ถามเป็นความรู้นิดหนึ่งสิ ไม่รู้แนนรู้หรือเปล่านะ สมมติ โรงพยาบาลรัฐนี่ได้รับเครื่องนี้มาใช่ไหมครับ แล้วถ้าเขามาขึ้นทะเบียน อะไรสักอย่างหนึ่ง กับกระทรวงสาธารณสุขนี่ เขาสามารถตั้งงบในเรื่องค่า Maintenance ได้ไหมครับ ส่วน</w:t>
      </w:r>
    </w:p>
    <w:p>
      <w:pPr>
        <w:pStyle w:val="BodyText"/>
      </w:pPr>
      <w:r>
        <w:t xml:space="preserve">(ดร.ศรัณย์)</w:t>
      </w:r>
    </w:p>
    <w:p>
      <w:pPr>
        <w:pStyle w:val="BodyText"/>
      </w:pPr>
      <w:r>
        <w:t xml:space="preserve">(ผู้เข้าร่วมประชุมหญิง) ได้ค่ะ เขาก็มีหลายเครื่องที่ทำแบบนี้ ก็น่าจะเป็นคำถามของดร.กวินเพื่อที่จะทำความเข้าใจอะไรนะ ร่วมมือกันแล้ว ไม่มาว่ากันทีหลังนะ โอเคครับ พี่แอ๋วมีอะไรเพิ่มไหมครับ ขอโทษทีเมื่อกี้</w:t>
      </w:r>
    </w:p>
    <w:p>
      <w:pPr>
        <w:pStyle w:val="BodyText"/>
      </w:pPr>
      <w:r>
        <w:t xml:space="preserve">(อาจารย์วันทนีย์) ไม่มีแล้วค่ะ ไม่มีแล้ว น่าจะเคลียร์กันในเรื่องของเงินบริษัทใช่ไหมคะ เรื่องการโอนเงินเข้ามาเหมือนของ ใช่ไหมคะ มันต้องมีใบเสร็จอ้างอิงค่ะ</w:t>
      </w:r>
    </w:p>
    <w:p>
      <w:pPr>
        <w:pStyle w:val="BodyText"/>
      </w:pPr>
      <w:r>
        <w:t xml:space="preserve">(ดร.ศรัณย์) ครับผม อย่างนั้นอันนี่ก็อนุมัติให้ส่งต่อเลยนะครับใครเอ่ย พสุหรือ เชิญเลยครับเชิญเลยครับได้ยินเสียงเบา เลยไม่รู้ครับ</w:t>
      </w:r>
    </w:p>
    <w:p>
      <w:pPr>
        <w:pStyle w:val="BodyText"/>
      </w:pPr>
      <w:r>
        <w:t xml:space="preserve">(อาจารย์วันทนีย์) วันหลังบอกชื่อก่อนนะ มาแต่เสียงนี่ มาแต่เสียงนี่กรรมสิทธิ์นี่เป็นของ สวทช.</w:t>
      </w:r>
    </w:p>
    <w:p>
      <w:pPr>
        <w:pStyle w:val="BodyText"/>
      </w:pPr>
      <w:r>
        <w:t xml:space="preserve">(ผู้เข้าร่วมประชุมหญิง) น่าจะเป็นของ สวทช. อ๋อ ค่ะ โครงการนี้ก็คือมีต้นแบบกี่เครื่อง 1 เครื่อง ใช่ค่ะ มีอะไรอีกไหมครับ 2 อย่าง</w:t>
      </w:r>
    </w:p>
    <w:p>
      <w:pPr>
        <w:pStyle w:val="BodyText"/>
      </w:pPr>
      <w:r>
        <w:t xml:space="preserve">(ผู้เข้าร่วมประชุมหญิง) ก็หลัก ๆ ตรงนั้น เราก็พยายามจะถ่ายทอดเอกชคือ บางทีมันไม่ใช่ถ่ายทอดครั้งเดียวแล้วมันจบ มันใช้เวลา แต่ว่า… ค่ะ คิดว่าตอนจบเป็นของเรา เราจะได้มอบให้ดรงพยา</w:t>
      </w:r>
    </w:p>
    <w:p>
      <w:pPr>
        <w:pStyle w:val="BodyText"/>
      </w:pPr>
      <w:r>
        <w:t xml:space="preserve">(ดร.เสาวภาคย์) ค่ะ อย่างนั้นถาม TCELS</w:t>
      </w:r>
    </w:p>
    <w:p>
      <w:pPr>
        <w:pStyle w:val="BodyText"/>
      </w:pPr>
      <w:r>
        <w:t xml:space="preserve">(ผู้เข้าร่วมประชุมหญิง) งั้นเดี๋ยวถาม เรื่องความเป็นเจ้าของตัวนี้นะ</w:t>
      </w:r>
    </w:p>
    <w:p>
      <w:pPr>
        <w:pStyle w:val="BodyText"/>
      </w:pPr>
      <w:r>
        <w:t xml:space="preserve">(ผู้เข้าร่วมประชุมหญิง) ค่ะ</w:t>
      </w:r>
    </w:p>
    <w:p>
      <w:pPr>
        <w:pStyle w:val="BodyText"/>
      </w:pPr>
      <w:r>
        <w:t xml:space="preserve">(ดร.ศรัณย์) ครับผม ถ้าเกิด… คือไม่เป็นอะไรหรอก ถ้าเป็นหนังสือเราก็ทำหนังสือให้มันถูกต้องตามกระบวนการนะ</w:t>
      </w:r>
    </w:p>
    <w:p>
      <w:pPr>
        <w:pStyle w:val="BodyText"/>
      </w:pPr>
      <w:r>
        <w:t xml:space="preserve">(ดร.เสาวภาคย์) ค่ะ ไม่มีปัญหาค่ะ</w:t>
      </w:r>
    </w:p>
    <w:p>
      <w:pPr>
        <w:pStyle w:val="BodyText"/>
      </w:pPr>
      <w:r>
        <w:t xml:space="preserve">(ผู้เข้าร่วมประชุมชาย) งั้นถ้า ไม่มีอะไรเพิ่มเติมก็อนุมัติให้เดินต่อไปต่อเลยครับ ทีมเลขาฯ ครับ ขอบคุรแนนครับ</w:t>
      </w:r>
    </w:p>
    <w:p>
      <w:pPr>
        <w:pStyle w:val="BodyText"/>
      </w:pPr>
      <w:r>
        <w:t xml:space="preserve">(ดร.เสาวภาคย์) ขอบคุณค่ะ</w:t>
      </w:r>
    </w:p>
    <w:p>
      <w:pPr>
        <w:pStyle w:val="BodyText"/>
      </w:pPr>
      <w:r>
        <w:t xml:space="preserve">(ผู้เข้าร่วมประชุมหญิง) โครงการต่อไปนะคะ จะเป็นโครงการเพื่อขอรับการสนับสนุนการวิจัยและนวัตกรรมกับต่างประเทศนะคะ ประจำปีงบประมาณ 2566 นะคะ โดยแผนนี้นะคะ จะสนับสนุนโครงการร่วมกับ ต่างประเทศ พัฒนากับนานาชาติ Global partner ship พัฒนาเครือข่ายเพื่อการพัฒนาสิ่งแวดล้อมและสังคมอย่างยั่งยืนนะคะ โดยโครงการนี้นะคะ ผสม Goble comime แบบใหม่ นะคะ สำหรับขดลวดค้ำยันหลอดเลือดหัวใจ ก็จะเป็นการดำเนินงานยุทธศาสตร์ในส่วนของการพัฒนากำลังคนและสถานบันวิทยาศาสตร์ ให้เป็นฐานการขับเคลื่อนเศรษฐกิจและสังคมแบบก้าวกระโดดนะคะ ค่ะ ตอบโจทย์ในส่วนของแผ่นงานยความร่วมมือนานาชาติค่ะ ระยะเวลาดำเนินโครงการนะคะ ทะ้งสิ้นนะคะ 2 ปีค่ะ รวมทั้งสิ้นนะคะ 1,299,980 บาทค่ะ เรียนเชิญทางหัวหน้าโครงการ</w:t>
      </w:r>
    </w:p>
    <w:p>
      <w:pPr>
        <w:pStyle w:val="BodyText"/>
      </w:pPr>
      <w:r>
        <w:t xml:space="preserve">(ดร.ศรัณย์) เรียนเชิญ ดร.กฤษณ์ไ</w:t>
      </w:r>
    </w:p>
    <w:p>
      <w:pPr>
        <w:pStyle w:val="BodyText"/>
      </w:pPr>
      <w:r>
        <w:t xml:space="preserve">(ผู้เข้าร่วมประชุมชาย) ครับ</w:t>
      </w:r>
    </w:p>
    <w:p>
      <w:pPr>
        <w:pStyle w:val="BodyText"/>
      </w:pPr>
      <w:r>
        <w:t xml:space="preserve">(ผู้เข้าร่วมประชุมชาย) ครับ ผมขออนุญาตแค่เกริ่นนำนะครับ จะเป็นดร.จิตรลดาเป็นคนโครงการนี้เป็นการร่วมมืของ สวทช. เรา กับสถาบันของญี่ปุ่นนะครับ ซึ่งต้องเรียนว่า เราจะเป็นการ Submit ในครั้งที่ 2 นะครับ ครั้งที่แล้วที่เรา Submit ไปแล้วไม่ผ่าน ครั้งนี้เราได้รับการคัดเลือก รอบนี้ เรากก็Submit อีกทีหนึ่ง ในการปรับข้อเสนอโครงการนิดหน่อยนะครับ แล้วก็ Re Submit ให้ ดร. จิรดา เป็นคนนำเสนอนะครับผม</w:t>
      </w:r>
    </w:p>
    <w:p>
      <w:pPr>
        <w:pStyle w:val="BodyText"/>
      </w:pPr>
      <w:r>
        <w:t xml:space="preserve">(ดร.ศรัณย์) ครับผม เชิญได้เลยครับ จิตรดานจิตรลดานะคะ</w:t>
      </w:r>
    </w:p>
    <w:p>
      <w:pPr>
        <w:pStyle w:val="BodyText"/>
      </w:pPr>
      <w:r>
        <w:t xml:space="preserve">(ดร.ศรัณย์) เสียงเบาจังเลย เพิ่มอีกได้ไหมเอ่ย ดีขึ้นแล้วครับ ดีขึ้นแล้ว</w:t>
      </w:r>
    </w:p>
    <w:p>
      <w:pPr>
        <w:pStyle w:val="BodyText"/>
      </w:pPr>
      <w:r>
        <w:t xml:space="preserve">(ผู้เข้าร่วมประชุมหญิง) ค่ะ ขอไปหน้าที่แล้วหน่อยค่ะ หน้าที่แล้วเลยค่ะหน้าเริ่มต้นเลยค่ะ ก็เป็นโครงการชื่อโครงการนะคะ ก็จะเป็นการพัฒนาท่อโลหะโคบอลต์โครเมียมแบบใหม่ หลอดเลือดหัวใจนะคะซึ่งหัวหน้าโครงการ คือ ดร.กฤษไกไปหน้าถัดไปได้เลยค่ะ ค่ะ โครงการนี้นะคะก็ได้ดำเนินการจัดตั้งขึ้นภายต้ายประเด็นมุ่งเน้น ของแหล่งทุนนะคะ ก็จะเป็นโครงการที่เป็นการวิจัยเพื่อแก้ไขที่ทั่วโลกให้ความสำคัญนะคะมุ่งเน้นในด้านการเพิ่มขีดความสามารถในการแข่งขัน ตอบโจทย์ในความต้องการของประเทโดยมีส่วนร่วมกับภาคธุรกิจและภาคเอกชนนะคะ โดยผลักดันการวิจัยไปสู่ในเชิงพานิชค่ะ นอกจากนั้นยังมุ่งเน้นในเรื่องของการเพิ่มโอกาส องค์ความรู้ในการเข้าถึงโครงการที่สำคัญของโลก และรับการถ่ายทอดเทคโนโลยีต่าง ๆ ในต่างประเทศนะคะ แล้วก็มุ่งเน้นในด้านของการเชื่อมโยงเครือข่ายกับนานาชาติ โดยมุ้งเน้นในการพัฒนาบุคลากร นะคะ รวมถึงการมุ่งนั้นด้านของการสร้างเครือข่ายหนวยงานต่างประเทส เพื่อให้ได้3 วิทยาการ และเทคโนโลยี และนวัตกรรมที่ทันสมัยและมีประสิทธิภาพ ค่ะ รบกวนไปหน้าถัดไปได้เลยค่ะ โครงการนี้นะคะ ก็เกิดขึ้นภายใต้ความร่วมมือระหว่าง 2 สถาบันก็คือของไทยนี่ก็จะเป็นสำนักงานพัฒนาวิทยาศาสตร์และเทคโนโลยี และอีกสถาบันหนึ่งก็จะเป็นวิจัยของญี่ปุ่นนะคะ ที่มีชื่อว่า National insituteหรือจะเรียกย่อ ๆ ว่า NIMS ค่ะ รบกวนไปหน้าถัดไปเลยค่ะ ในหลักการและเหตุผลของโครงการนะคะ อย่างที่เราทราบกันดีนะคะ ว่าโรคหัวใจนี่ เป็น 1 ในสาเหตุในการเสียชีวิตอันดับต้น ๆ ของโลกและของประเทศนะคะ และมีอัตราการเกินค่อนข้างสูงเลยนะคะ แล้วก็จะมีแนวโน้มในการเกิดขึ้นทุกปีค่ะ ทาง สปสช. นี่ก็ได้มีการนำมาใช้ในการรักษาโรคหัวใจนี้นะคะ ซึ่งก็พบว่า สพสช. ก็ได้มีรายจ่ายที่เกี่ยวกับ Stenเป็นอันดับ 1 ของรายจ่ายของ สปสช. นะคะ แล้วก็ ก็ถูกนำเข้า 100 เปอร์เซ็นต์เลย เพราะว่าในประเทศไทยน่ะค่ะ ยังไม่ได้มี ไม่มีฐานเทคโนโลยีที่ผลิตของ Stent นะคะ ในปี พ.ศ. 2562 นี่ รจะพบว่ารายจ่ายของ สวสช.ที่เกี่ยวกับ Stent น่ะค่ะ มีมูลค่าสูงถึง 900 ล้านบาทเลยค่ะ ในทางด้านการแพทย์นะคะ คือแพทย์นี่ได้นำ Stent ในการนำไปใช้ในการรักษาโรคหัวใจนะคะ ซึ่ง Stent นี่จะถูกฝังอยู่ในร่างกายเป็นระยะเวลานานนะคะ ซึ่งก็จะทำให้เกิดปัญหาการเสียหาย มีแรงกระทำเชิงกลมากระทำนะคะ ซึ่งแรงกระทำวึ่งแรงกระทำเชิงกลนั้น ก็เป็นการเต้นของหัวใจนะคะ ถ้าเราคำนวณแล้วนี่ก็จะพบว่าตัว Stent นี่จะส่งผล จะต้องรับแรงตรงนี้ถึง 40 ล้านครั้งต่อปีนะคะ ซึ่งจะทำให้เกิดการล้าได้ และก่อให้เกิดการตีบซ้ำของหลอดเลือดค่ะในปัจจุบันนี้ก็ได้มีสถาบันวิจัยของญี่ปุ่น ที่ชื่อว่า Nims น่ะค่ะ วัสดุโครบอลต์โครเมียมใหม่ที่มีคุณสมบัติในเรื่องของการต้านทานความล้าได้สูงนะคะ ดังนั้นนี่โครงการนี้จะมีเป้าหมาย จะร่วมกับ Nims น่ะค่ะ ศึกษาความเป็นไปได้ในการนำวัสดุชนิดนี้ มาผลิตเป็น Stent การศึกษาคุณบัติเชิงกล และการปรับปรุงพื้นผิวทางไฟฟ้าเคมี แล้วก็ทางการศึกษาในเรื่องกรรมวิธีการในเคลือบยาและโพลิเมอร์ลงบนพื้นผิวค่ะ นอกจากนั้นก็ยังมีเป้าหมายที่จะสร้างเครือข่ายในการพัฒนา Stent กับต่างประเทรบกวนไปสไลด์ถัดไปได้เลยค่ะ ค่ะ และวัตถุประสงค์ของโครงการนี้นะคะ ก็คือสร้างเครือข่ายความร่วมมือด้านการวิจัยและ นวัตและสถาบันวิจัย NIMS ประเทศญี่ปุ่นน่ะค่ะ ในการสร้างผลงานวิจัยในการต่อยอดของ Stent นะคะ แล้วก็ยังมีวัตถุประสงค์เพื่อพัฒนาศักยภาพของนักวิจัยไทย กับสถาบันวิจัยชั้นนำของญี่ปุ่นน่ะค่ะ ทักษะแล้วก็ความเชี่ยวชาญในการผลิตวัสดุทำ Stent ค่ะ แล้วก้ยังมีวัตถุประสงค์เพื่อที่จะพัฒนากรรมวิธี ปริมาณเชิงไฟฟ้าแล้วก็การเคลือบผิวบนพื้นผิวของวัสดุชนิดใหม่ค่ะ เป็นเทคโนโลยีในการผลิตที่จะพิมพ์ได้ทั้งไทยและญี่ปุ่นค่ะ รบกวน ไปสไลด์ต่อไปได้เลยค่ะ ค่ะ และในโครงการนี้นะคะ ได้มีการรวบรวมเอาองคและก็ความเชี่ยวชาญของนักวิจัยทั้ง 2 สถาบันมาใช้ โดยที่ในของ สวทช. ของไทยเรานี่นะคะ ก็ได้มีการนำเอาความเชี่ยวชาญของนักวิจัของการปรับปรุงวัสดุโลหะในระดับพื้นผิวและเทคนิคของการ มาใช้ในโครงการนี้น่ะ ในขณะเดียวกันก็ทางสถาบันวิจัยของของญี่ปุ่น หรือ NIMS นะคะ ก็ได้เอาความเชียวชาญ ของทางญี่ปุ่นที่มีในด้านของการปรับปรุงโครงสร้างวัสดุโลหะระดับจุลภาคนะคะ ในโครงการนี้ เพื่อที่จะพัฒนาคุณสมบัติเชิงกลของตัววัสดุค่ะ รบกวนไปในสไลด์ถัดไปค่ะ จากความเชี่ยวชาญและองคืความรู้ทั้งหมดที่ได้กล่าวมานะคะ ก็นำมาสร้างเป็นกรอบการวิจัยของโครงการ นี้ค่ะ โดยที่โครงการนี้นี่จะมุ่งเน้นในด้านของการพัฒนาองค์ความรู้และความเชี่ยวชาญของทั้ง 2 สถาบันนะคะ เพื่อที่จะนำไปใช้ประโยชน์ในอนาคตค่ะ ในอนาคตค่ะ งานของขอโทษค่ะ ขอย้อนกลับไปสไลด์ค่ะ ในการดำเนินงานของโครงการนี้นะคะ ก็จะ จะเป็นการดำเนินงานทั้งหมด 2 ปีนะคะ โดยจะมีในส่วนของสถาบันวิจัย NIMS ประเทศญี่ปุ่นนะคะ และก็เป้นของ สวทช . นะคะ โดยที่ของ NIMS นี่จะเป็นการวิจัยหลักเดียวกันในการพัฒนาโครงสร้างภายในของวัสดุโลหะนะคะ ส่วนทาง สวทช .ก็จะเน้นทางด้าน การวิจัยเกี่ยวกับพื้นผิววัสดุค่ะ รวมถึงการวิเคราะห์ทดสอบทางด้านพื้นผิวค่ะ ในส่วนของงานวิจัยของ NEWS ในปีแรกนี่ คือ ทาง NIMS นี่จะทำการศึกษาเกี่ยวกับเอฟเฟกต์ของ มีผลต่อคุณสมบัติเชิงกลของวัสดุนะคะ และก็ในปีที่ 2 ทาง NIMS จะทำการ Optimize โครงสร้างในระดับโมเลกุลของวัสดุค่ะ ในส่วนของสวทช. นะคะ ในปีแรกนี่จะทำการศึกษา Efict ชิอของการปรับพารามิเตอร์ในการทำกระบวนการเชิงไฟฟของพื้นผิวหรือที่เราเรียกว่า Electropolishing กับวัสดุชนิดใหม่ แล้วก็ทำการวิเคราะห์ทดสอบพื้นผิวโดยการทำเปรียบเทียบกับวัสดุชนิดเดิมนะคะ แล้วในปีที่ 2 นี่ ก็จะมีการทดสอบตัว จะมีการทดสอบควาทต้านทาน การผุกร่อนของโลหะชนิดใหม่นะคะ ได้มีการ Optimiz พารามิเตอร์ของกระบวนการ ของตัวงาน โพลิเมอร์พื้นผิวของตัววัสดุชนิดใหม่ที่ใช้ในการทำ Stent ด้วยค่ะรบกวนไปในสไลดได้เลยค่ะ ค่ะ อันนี้ก็จะเป็นแผนการดำเนินงานของปีที่ 1 นะคะ ก็จะประกอบไปด้วย ก็จะมีการจัดจ้างในการผลิตในการปิดท่อผสมโคบอลต์โครเมียมนะคะ และจะมีการนำท่อโลหะที่ได้นี่ ไปผ่านกระบวนการทำเลเซอร์ทรัช และหลังจากนั้นก็จะนำมาใช้ในการพัฒนากระบวนการขัดมันทางไฟฟ้า หรือ Eletro นะค เพื่อที่จะขัดพื้นผิวของท่อโลหะ Gobal Promime แล้วก็รวมถึงการทดสอบความสันฐานวิทยาของพื้นผิวโลหะค่ะ ก็… ค่ะ ขอบคุณค่ะ อันนี้ก็จะเป็นแผนการดำเนินงานในปีที่ 2 ของโครงการนะคะ ก็จะประกอบไปด้วยการทดสอบการผุกร่อนของตัววัสดุนะคะ เป็นการทดสอบความต้านทาน นะคะ แล้วก็จะมีการพัฒนาโพลิเมอร์กระบวนการเคลือบยาโพลิเมอร์ลงบนท่อโลหะผสมโคบอลต์โครเมียมแบบใหม่ แล้วก็ทดสอบการยึดติดของวัสดุเคลือบผิวและหลังจากนั้น การทำรายงานฉบับสมบูรณ์ขึ้นมาค่ะ รบกวนไปสไลด์ถัดไปได้เลยค่ะ อันนี้ก็จะเป็นกรอบงบประมาณที่ใช้ในโครงการนะคะ ก็จะ แบ่งเป็น 2 ปีนะคะ โดยในปีแรกนี่ ก็จะมีงบ มีงบประมาณที่ต้องใช้นี่ ประมาณ649990 บาทนะคะ และในงบประมาณของปีที่ 2 ก็อยู่ที่ 649,990 บาซึ่งรวมทั้ง 2 ปีนี่ ก็จะอยู่งบประมาณทั้งหมด 129,9980 บาทค่ะ ขอรบกวนไปสไลดืถัดไปไดด้เลยค่ะอันนี้ก็จะเป็นผลผลิตจากการร่วมวิจัยนะคะ ก็หลังจากที่ได้มีการร่วมวิจัยหรือมีการร่วมมือกันระหว่างไทยและญี่ปุ่นนะคะ ทางสวทช. เรานี่ ก็จะได้รับความรู้และก้เทคนิคเพิ่มเติม ในด้านของการพัฒนาเชิงกลของวัสดุโลหะจากสถาบันวิจัย NIMS นะคะ และขณะเดียวกันนี่ทางสถาบันวิจัย NIMS ของประเทศญี่ปุ่นนี่ ก็จะได้รับความรู้และก้เทคนิคเพิ่มเติมของ การปรับปรุงพื้นผิวของเทคนิคการเคลือบผิวหน้าจาก สวทช. ค่ะ สไลด์ถัดไปได้เลยอันนี้ก็จะเป็นผลผลิตที่ได้จากงานวิจัยนะคะ ก็จะประกอบไปด้วย อันแรกคือรายงานผลการพัฒนางานวิจัยนะคะ ก็จะมีจำนวน 1 ฉบับค่ะ แล้วก็อันที่ 2 บทความวิชาการนานาชาติ 1 ฉบับนะคะ ก็จะเป็นสิทธิบัตรและอนุสิทธิบัตรจำนวน 1 ฉบับค่ะ จากการสร้างความร่วมมือกับ ต่างประเทศนะคะ รวมถึงการแลกเปลี่ยนองค์ความรู้กับต่างประเทศ แล้วก้ผลงานหรือผลผลิตที่ได้จากการวิจัยนี้น่ะค่ะ ก็พบว่าจะสอดคล้องกับเป้าหมาย เป้าหมายตามประกาศ ที่มีการสนับสนุนทุนวิจัยกับต่างประเทศของสำนักงานการวิจัยแห่งชาติ ประจตำปีงบประมาณของ ตามกรอบเล็ก ๆ ข้างล่างที่แสดงไว้ค่ะ ก็ขอจบการนำเสนอเพียงเท่านี้ค่ะ</w:t>
      </w:r>
    </w:p>
    <w:p>
      <w:pPr>
        <w:pStyle w:val="BodyText"/>
      </w:pPr>
      <w:r>
        <w:t xml:space="preserve">(ดร.ศรัณย์) ครับ ขอบคุณมากครับ เอ๊ะ เมื่อกี้เห็น ดร.กฤษณ์ไกร ดร.ดฤษณ์ไหแหล่งทุนแล้วก็ไม่ได้รับการอนุมัตินะ พอรู้เหตุผลหรืออะไรไหมครับ เช่นเดียวกันครับดร.ศรัณย์ ครับ</w:t>
      </w:r>
    </w:p>
    <w:p>
      <w:pPr>
        <w:pStyle w:val="BodyText"/>
      </w:pPr>
      <w:r>
        <w:t xml:space="preserve">(ดร.ศรัณย์) แล้วเรารู้ผลไหม</w:t>
      </w:r>
    </w:p>
    <w:p>
      <w:pPr>
        <w:pStyle w:val="BodyText"/>
      </w:pPr>
      <w:r>
        <w:t xml:space="preserve">(ผู้เข้าร่วมประชุมชาย) เชิญที่สอบสอบถามกับ พช.</w:t>
      </w:r>
    </w:p>
    <w:p>
      <w:pPr>
        <w:pStyle w:val="BodyText"/>
      </w:pPr>
      <w:r>
        <w:t xml:space="preserve">(ผู้เข้าร่วมประชุมชาย) เราจะได้ปิดปิด Gab ได้พอดีครับ</w:t>
      </w:r>
    </w:p>
    <w:p>
      <w:pPr>
        <w:pStyle w:val="BodyText"/>
      </w:pPr>
      <w:r>
        <w:t xml:space="preserve">(ผู้เข้าร่วมประชุมหญิง) ในการพิจารณาค่ะ เราได้สอบถามไปทาง วช. นะคะ ก็คือในการพิจารณา โครงการนี้ค่ะ ก็จะแบ่งออกเป็น 2 ฝั่ง มีการพิจารณาทางฝั่งของญี่ปุ่นและของไทยร่สมกันนะคะ โดยที่ไทยเขาจะจับตัวโครงการน่ะค่ะ เข้าไปในสาขาที่เกี่ยวข้องค่ะ ค่ะ แล้วทีนี้นี่ ในสาขาที่เกี่ยวข้องนั้นนี่ก็จะมีการทำเหมือน Bankรซึ่งของเรานี่ ทาง วช. แจ้งมาว่าของทางฝั่งไทยน่ะคะ คือ คะแนนมาเป็นอันดับที่ 2 ของสาขานะคะ ค่ะ แต่ว่าในของญี่ปุ่นนี่ เหมือนกับ…เหมือนทางนั้นเขาน่าจะไม่ได้น่ะคะ ไม่ได้ค่ะ ก็เลยทำให้ค่ะ ทำให้ทุน… ทำให้ข้อเสนอโครงการปีที่แล้วของทางของฝั่งไทยนี่ก็ตกไป ก็คตือถ้าตกก็ตกร่วมกันเลยค่ะ ค่ะ</w:t>
      </w:r>
    </w:p>
    <w:p>
      <w:pPr>
        <w:pStyle w:val="BodyText"/>
      </w:pPr>
      <w:r>
        <w:t xml:space="preserve">(ผู้เข้าร่วมประชุมชาย) คือ คล้าย ๆ ของเราไม่น่าจะมีประเด็นนะ เพราะของเราอยู่ใน Top Toค่ะ</w:t>
      </w:r>
    </w:p>
    <w:p>
      <w:pPr>
        <w:pStyle w:val="BodyText"/>
      </w:pPr>
      <w:r>
        <w:t xml:space="preserve">(ดร.ศรัณย์) ก็จะมีของญี่ปุ่นที่คล้าย ๆ อยู่ในระดับไม่ตรงกับเรา ก็เลย Match ไม่ได้นะ</w:t>
      </w:r>
    </w:p>
    <w:p>
      <w:pPr>
        <w:pStyle w:val="BodyText"/>
      </w:pPr>
      <w:r>
        <w:t xml:space="preserve">(ผู้เข้าร่วมประชุมหญิง) ค่ะ</w:t>
      </w:r>
    </w:p>
    <w:p>
      <w:pPr>
        <w:pStyle w:val="BodyText"/>
      </w:pPr>
      <w:r>
        <w:t xml:space="preserve">(ผู้เข้าร่วมประชุมชาย) อันนี้ก็ลองอีกรอบหนึ่งใช่ไหมครับ</w:t>
      </w:r>
    </w:p>
    <w:p>
      <w:pPr>
        <w:pStyle w:val="BodyText"/>
      </w:pPr>
      <w:r>
        <w:t xml:space="preserve">(ผู้เข้าร่วมประชุมหญิง) เลยลองอีกรอบหนึ่งแล้วค่ะ แล้วก็ปรับเนื้อหาให้มีความครอบคลุมมากขึ้นด้วยค่ะ</w:t>
      </w:r>
    </w:p>
    <w:p>
      <w:pPr>
        <w:pStyle w:val="BodyText"/>
      </w:pPr>
      <w:r>
        <w:t xml:space="preserve">(ดร.ศรัณย์) แล้วทางเพื่อนเราที่ญี่ปุ่นมีการปรับอะไรเพืเขามีการปรับอะไรเยอะไหมครับ เพื่อให้โอกาสเพิ่มขึ้นกว่าเดิมในทางฝั่งเขานะครับ เราพอรู้ไหม</w:t>
      </w:r>
    </w:p>
    <w:p>
      <w:pPr>
        <w:pStyle w:val="BodyText"/>
      </w:pPr>
      <w:r>
        <w:t xml:space="preserve">(ผู้เข้าร่วมประชุมหญิง) ไม่ทราบเลยเหมือนกันค่ะ</w:t>
      </w:r>
    </w:p>
    <w:p>
      <w:pPr>
        <w:pStyle w:val="BodyText"/>
      </w:pPr>
      <w:r>
        <w:t xml:space="preserve">(ผู้เข้าร่วมประชุมชาย) คือ โดยเนื้อหานะครับ ขออนุญาตตอบ ก็จริง ๆ ของเขาก็เนื้อหาก็ค่อนข้างจะลงรายละเอียดเยอะพอสมควรในระดับพวก Micro นะครับ แต่ทีนี้ในทาง มีโอกาสก็ได้นับประชอบกับทาง มช. จะว่าเป็นทางการและไม่เป็นทางการนี่ พอดีทุนนี้ ค่อนข้างมีการแข่งขันกันสูงมาก โดยเฉพาะกับญี่ปุ่น เราอาจจะลองปีนี้สักปีหนึ่ก็เราอาจจะหาช่องทางอื่นที่ทาง MOU ทำงานความร่วมมือกันซึ่งทางญี่ปุ่นก็สนับสนุนโครงการนี้เช่นเดียวกันนะครับเพียงแต่เขาบอกว่าอาจจะเป็นจุดเริ่มต้นของความร่วมมือ MOU กัน เล็ก ๆ แต่ยุ่งยากพอสมควร ต้องหาช่องอื่นแทนครับ ครับ</w:t>
      </w:r>
    </w:p>
    <w:p>
      <w:pPr>
        <w:pStyle w:val="BodyText"/>
      </w:pPr>
      <w:r>
        <w:t xml:space="preserve">(ดร.ศรัณย์) ก็ทราบมันก็แบบนี้นะ เท่าที่ฟังดูมันเป็นการแข่งขันที่มันสูงนี่มันเป็นทางฝั่งญี่ปุ่นใช่ไหมทางฝั่งญี่ปุ่นที่สูงใช่ไหม</w:t>
      </w:r>
    </w:p>
    <w:p>
      <w:pPr>
        <w:pStyle w:val="BodyText"/>
      </w:pPr>
      <w:r>
        <w:t xml:space="preserve">(ผู้เข้าร่วมประชุมชาย) ใช่ครับ เพราะผมก็เคยเจอของไม่รู้เคยได้ยินหรือเปล่าของ Sagab แล้วก็โดยปกติ คือ คือเจ้าของแหล่งเงินนี้หรือแหล่งทุนนี่ ทางฝั่งญี่ปุ่นเขามีเจ้าภาพเรียบร้อยแล้ว อย่างนั้นเราวิ่งไปเถอะ วิ่งอย่างไรก็ไม่ได้ แต่ว่า เพียงแต่ว่า ว่าอะไรล่ะ เงินจะวิ่งไปที่ Profasser คนไหน แต่วงในเขารู้กันว่าจะไปที่ไหน ลองวิ่งดูก็ไม่สำเร็จ ไปล็อบบี้ ผู้แทนจากฝั่งลาวนะ ที่เป็นคล้าย ๆ ระดับกรรมการหลังก็ยังไม่สำเร็จ เพราะเขาบอกว่าเขาคนเดียวคงทำอะไรไม่ได้</w:t>
      </w:r>
    </w:p>
    <w:p>
      <w:pPr>
        <w:pStyle w:val="BodyText"/>
      </w:pPr>
      <w:r>
        <w:t xml:space="preserve">(ผู้เข้าร่วมประชุมชาย) ครับ</w:t>
      </w:r>
    </w:p>
    <w:p>
      <w:pPr>
        <w:pStyle w:val="BodyText"/>
      </w:pPr>
      <w:r>
        <w:t xml:space="preserve">(ผู้เข้าร่วมประชุมชาย) ครับ พอทราบประเด็น</w:t>
      </w:r>
    </w:p>
    <w:p>
      <w:pPr>
        <w:pStyle w:val="BodyText"/>
      </w:pPr>
      <w:r>
        <w:t xml:space="preserve">(ดร.ศรัณย์) แต่ว่าเราได้เพื่อนนะครับผม เชิญคำถามและข้อแนะนำได้เลยครับ ผมไม่มีแล้วครับ</w:t>
      </w:r>
    </w:p>
    <w:p>
      <w:pPr>
        <w:pStyle w:val="BodyText"/>
      </w:pPr>
      <w:r>
        <w:t xml:space="preserve">(ผู้เข้าร่วมประชุมชาย) ปีที่แล้วหน่วยงานไหนที่ได่</w:t>
      </w:r>
    </w:p>
    <w:p>
      <w:pPr>
        <w:pStyle w:val="BodyText"/>
      </w:pPr>
      <w:r>
        <w:t xml:space="preserve">(ผู้เข้าร่วมประชุมชาย) … อยู่ไหมครับ</w:t>
      </w:r>
    </w:p>
    <w:p>
      <w:pPr>
        <w:pStyle w:val="BodyText"/>
      </w:pPr>
      <w:r>
        <w:t xml:space="preserve">(ผู้เข้าร่วมประชุมหญิง) ค่ะ</w:t>
      </w:r>
    </w:p>
    <w:p>
      <w:pPr>
        <w:pStyle w:val="BodyText"/>
      </w:pPr>
      <w:r>
        <w:t xml:space="preserve">(ผู้เข้าร่วมประชุมชาย) ฮัลโหลได้ยินไหมครับ</w:t>
      </w:r>
    </w:p>
    <w:p>
      <w:pPr>
        <w:pStyle w:val="BodyText"/>
      </w:pPr>
      <w:r>
        <w:t xml:space="preserve">(ผู้เข้าร่วมประชุมหญิง) ได้ยินค่ะ</w:t>
      </w:r>
    </w:p>
    <w:p>
      <w:pPr>
        <w:pStyle w:val="BodyText"/>
      </w:pPr>
      <w:r>
        <w:t xml:space="preserve">(ผู้เข้าร่วมประชุมชาย) เดี๋ยวขอเปิดไฟล์สักครู่ครับ</w:t>
      </w:r>
    </w:p>
    <w:p>
      <w:pPr>
        <w:pStyle w:val="BodyText"/>
      </w:pPr>
      <w:r>
        <w:t xml:space="preserve">(ดร.ศรัณย์) ต้อง Lobby ให้แล้วมั้ง ก็ถามมาทาง มช. แล้วนะครับ เข้าร่วมส่งเข้าเยอะมากน้อยแค่ไหนนะครับ ตัวเลขน่ะ คนสมัครเบื้องต้น100 โครงการ แต่ว่าเขาให้ทุนจริง ๆ นแค่ไม่เกิน 3 ต่อปี ของปีที่แล้วนะครับ เดี๋ยวขออนุญาตแชร์ไฟล์</w:t>
      </w:r>
    </w:p>
    <w:p>
      <w:pPr>
        <w:pStyle w:val="BodyText"/>
      </w:pPr>
      <w:r>
        <w:t xml:space="preserve">(ดร.ศรัณย์) โอเคแล้ว ปีที่แล้วให้ 2 โครงการด้วยซ้ำ เขามีลิมิตไว้ มันจะ Compicitive มาก</w:t>
      </w:r>
    </w:p>
    <w:p>
      <w:pPr>
        <w:pStyle w:val="BodyText"/>
      </w:pPr>
      <w:r>
        <w:t xml:space="preserve">(ดร.ศรัณย์) Compettitive มาก โอเคครับ ไม่เป็นไรนะ เราก็เรียนรู้กันไปนะ ไม่เป็นไรนะเราก็เรียนรู้กันไก็แนะนำว่าแหล่งทุนนี้มันก็ยังมีกรอบ EASIA ก็ไม่ง่ายนะ ก็ไม่ง่าย แต่ว่าของ สวทช. เอง เคยได้มาค่อนข้างเยอะเพราะที่ผ่านมา เราก็เป็น…ด้วย แต่ตอนนี้น่าจะเป็น บพก. หรือ บพข. ไม่แน่ใจ แต่ก็Funding แต่ว่าเขาผ่านช่องทาง พอดี ช่วยดำเนินการ</w:t>
      </w:r>
    </w:p>
    <w:p>
      <w:pPr>
        <w:pStyle w:val="BodyText"/>
      </w:pPr>
      <w:r>
        <w:t xml:space="preserve">(ผู้เข้าร่วมประชุมชาย) ต้องมีอย่างน้อย 3 ประเทศขึ้นไป</w:t>
      </w:r>
    </w:p>
    <w:p>
      <w:pPr>
        <w:pStyle w:val="BodyText"/>
      </w:pPr>
      <w:r>
        <w:t xml:space="preserve">(ดร.ศรัณย์) โอเคครับ ขอบคุณมากครับ อย่างนั้นในส่วนของโครงการที่ ดร.จิรดา มีข้อแนะนำเพิ่มเติมไหมเอ่ย ถ้าไม่มีก็เห็นชอบให้ส่งต่อเลยนะครับ ขอบคุณทีมงานมากนะครับ</w:t>
      </w:r>
    </w:p>
    <w:p>
      <w:pPr>
        <w:pStyle w:val="BodyText"/>
      </w:pPr>
      <w:r>
        <w:t xml:space="preserve">(ดร.ศรัณย์) ครับ เราไปต่อนะ วาระ 4.2 นะครับ เชิญทีมได้เลยครับ ต้องเกริ่นไหม</w:t>
      </w:r>
    </w:p>
    <w:p>
      <w:pPr>
        <w:pStyle w:val="BodyText"/>
      </w:pPr>
      <w:r>
        <w:t xml:space="preserve">(เลขานุการ) 4.2 จะเป็นรายงาน ซึ่งตอนนี้ทำงานอยู่แล้วนะคะ ก็จะเป็นของทีมดร.ณัฐนันท์ นะคะ ดครงการระบบติดตามและประเมินผู้ที่มีความเสี่ยงต่อโรคติดเชื้อ COVID-19 ค่ะ โรคติดเชื่อ COVIT-19</w:t>
      </w:r>
    </w:p>
    <w:p>
      <w:pPr>
        <w:pStyle w:val="BodyText"/>
      </w:pPr>
      <w:r>
        <w:t xml:space="preserve">(ดร.ศรัณย์) อันนี้เหมือนเตรียมผิดโครงการนะ เชิญได้เลยนะครับ การพิจารณาในส่วนของความก้าวหน้านะคะ ระบบติดตามและประเมินผู้ที่มีความเสี่ยงต่อโรคติดเชื้อ COVID-19 นะคะโครงการนี้นะคะ มี ดร.ณ เป็นหัวหน้าโครงการมีระยะเวลาโครงการ 1 ปี 5 เดือนค่ะ งบประมาณที่ได้รับนะคะ จะเป็น 4,5… 4,50,000 บาทค่ะ โครงการนี้นะคะ มีการใช้งบไปแล้วทั้งสิ้น 4 แสน 7 หมื่นบาท คิดเป็นประมาณ 97 เปอร์เซ็นต์นะคะ ของมูลค่าโครงการค่ะ ต่อไปค่ะ วัตถุประสงค์ของโครงการนะคะ เพื่อที่จะดำเนินการของการพัฒนาระบบเฝ้าระวัง และติดตามคนที่มีความเสี่ยงจะเป็น COVID-19 นะคะ แล้วก็ต้องมีการประเมินหาจุดความเสี่ยงของผู้ป่วยที่มีการเดินทางนะคะ ผลงานส่งมอบนะคะ ก็จะเป็นต้นแบบภาคอุตสาหกรรมระบบประเมินและติดตามผู้มีความเสียง ไวรัส COVID-19 ค่ะ ในส่วนของผลการดำเนินงานนะคะ โครงการได้มีการดำเนินงานไปแล้วทั้งสิ้น 100% เต็โดยได้มีการพัฒนาระบบของการลงทะเบียนสมัครสมาชิก ของระบบ DDC-Careนโดยมีการสามารถลงทะเบียนได้ทั้งระบบ Register SMS สามารถรองรับเรื่องของการใช้งานนะคะ มากกว่า 1 แสนคน แล้วก็ได้พัฒนาในส่วนของ Mobile Appication นะคะ โดยเป็นการรายงานสุขภาพและตำแหน่งแล้วก็พัฒนาสายรัดข้อมือนะคะ เพื่อใช้ในการติดตามตัวผู้ป่วย ตลอด 14 วันค่ะ จากนี้นะคะ ก็ได้พัฒนาแอปพลิเคชันนะคะ โดยลงทะเบียนโดยอ้างอิงในส่วนของและโดยการลงทะเบียนนะคะ จะมีตามหน้าที่นะคะ การอนุมัตินำข้อมูลเข้า ค่ะ ในส่วนของการพัฒนาระบบ QR Code พัฒนาระบบ Rก็มีการจัดให้เจ้าหน้าที่นะคะ เป็นผู้นำเข้าระบบแต่เพียงผู้ดีโดยมี การออกแบบให้มีการ Gen ในเรื่องของ Token ซึ่งมีระยะเวลาจำกัดนะคะ ในส่วนของSMS Register นะคะ ก็ใช้อ้างอิงเลขบัตรประจำตัค่ะ ก็ได้ดำเนินการแล้เสร็จนะคะ ระบบการแก้ไขข้อมูลก็เช่นเดียวกันค่ะ เจ้าหน้าที่นะคะ สามารถแก้ไขยกเลิกสถานที่กักตัว รวมถึงเพิ่มรอบการกักตัวใหม่ได้นะคะ แล้วก็ดำเนินการใน ส่วนของ Dash board แสดงผลอาการตำแหน่งของผู้ป่วยให้กับเจ้าหน้าที่ได้ค่ะ ทุกกิจกรรมนะคะ 100 เปอร์เซ็นต์นะคะ ในส่วนตรงนี้นะคะ ปัจจุบันนะคะ มีการ นะคะ 58,126 คนค่ะ โครงการนี้นะคะ ได้ผ่านการประเมินจากผู้เชี่ยวชาญนะคะ โดยมีผู้เทั้งสิ้น 3 ท่านนะคะ ก็จะเป็นอาจารย์พิบูรณ์ เป็นผู้ช่วยเลขานุการ ดิจิทัลนะคะ สำนักงานหลักทรัพย์และตลาดหลักทรัพย์ 2. ค่ะ นายแพเป็นผู้อำนวยการในศูนญสุขภาพ และป้องกันควบคุมโรค ของกรมควบคุมโรค ดร. ปกป้อง สวนเมือง นะคะ เป็นอาจารย์นะคะ แล้วก็เป็นผู้อำนวยการศูนย์เทคโนโลยีในส่วนของศูนย์เทคดนโลยีสและการสื่อสารค่ะ ค่ะ ในส่วนของการประเมิน จากผู้เชี่ยวชาญ 3 ท่านนะคะ ผู้เชี่ยวชาญแจ้งว่าคณะวิจัยนะคะ ได้ออกแบบระบบให้สามารถใช้งานตอบสนองในส่วนของการบริหารสถานการณ์วิกฤตของโรค COVID-19 ได้นคะ ช่วยนะคะ เจ้าหน้าที่สาธารณสุข ดำเนินมาตรฐานการกักตัวของกลุ่มเสี่ยงได้ค่ะ ทางนี้ในระบบนะคะ มีโอกาสในการต่อยอดนำไปสู่การควบคุมโรคอื่น ๆ ได้ด้วยค่ะ ประโยชน?ที่ได้รับของโครงการนะคะ ระบบสามารถนำมาใช้ได้จริงนะคะ แล้วก็สามารถพัฒนาได้อย่างทันท่วงทีค่ะ กับสถานกมีความเหมาะสมในรูปแบบการวิจัย ได้ทันกับสถานะการ คุณค่าของรายงานนะคะ ที่มีรายงานการวิจัยที่สมบูรณ์มากค่ะ แนวทางการพัฒนานคะ โครงการนี้นะคะ ระบบนี้นะคะ เป็นโครงสร้างพื้นฐานด้านระบบบริหารจัดการวิกฤตโรคอุบัตินะคะ เพราะว่ามีส่วนของขอมูลที่จัดเก็บ ทั้งหมดที่เกินขึ้นในประเทศค่ะ แล้วก็สามารถนำมาวิเคราะห์ความเสี่ยงโรคระบาดของประเทศได้นะคะ รายงานที่จัดทำขึ้นนะคะ ผู้เชี่ยวชาญมองว่าสามารถนำไปเผยแสามารถนำไปเผยแพร่ได้เลยนะคะ ทีนี้ข้อเสนอแนะนะคะ มองว่ารัฐบาลและกระทรวงสาธารณสุขนะคะ ควรให้ความสำคัญกับระบบโครงสร้างพื้นฐาน ของระบบจัดการโรคของระบบ DDC-Care นำไปต่อยอดได้ค่ะ ค่ะ ลำดับต่อไปนะคะ ขอเรียนเชิญหัวหน้าโคดร.ณัฐนันท์ ทัดพิทักษ์กุล</w:t>
      </w:r>
    </w:p>
    <w:p>
      <w:pPr>
        <w:pStyle w:val="BodyText"/>
      </w:pPr>
      <w:r>
        <w:t xml:space="preserve">(ดร.ศรัณย์) ครับเชิญได้เลยนะครับ 10 นาที โอเคครับ</w:t>
      </w:r>
    </w:p>
    <w:p>
      <w:pPr>
        <w:pStyle w:val="BodyText"/>
      </w:pPr>
      <w:r>
        <w:t xml:space="preserve">(ดร.ณัฐนันท์) ครับ ก็สำหรับตัว DDCนะครับ ระบบติดตามผู้ที่มีความเสี่ยง โรคติดเชื้อ COVID-19 ระบบนี้จะเป็นระบบที่โดนใช้ในช่วงต้นของการระบาดนะครับ ระบุว่าโรคนี้เป็นโรคอุบัติใหม่แล้วก็เป็นโรคติดต่ออันตราย กรมควบคุมโรคก็จะมีหน้านี้ของการสอบสอนของ ของผู้ที่ติดเชื้อนะครับ ให้อยู่ในพื้นที่กักตัวนะครับ เพื่อลดการระบาดของโรคนะครับ ในช่วงเริ่มต้นนะครับ ซึ่งระบบนี้ก็จะมีประสิทธิภาพของ ในช่วงตอนตั้นของการระบาดนะครับ แล้วก็จำนวนประชากรนี่ ระบาดในพื้นที่จำกัดนะครับ แล้วก็มีจำนวนต่อประชากรที่ติดเชื่อโรคได้น้อย ได้น้อยนะครับ ระบบนี้จะมีการหยุดใช้งานนะครับ เมื่อการระบาดนะครับ เข้าสู่ระยะที่ 3 หรือระยะที่ 4 นะครับ ที่เป็นระยะที่ไม่สามารถ ผู้ที่ติดมานี่ติดจากใครอะไรอย่างไร ระบบก็จะโดนหยุดใช้งานนะครับ ก็เลยเป็นภาพรวมนะครับ สำหรับตัวระบบ DCC-Care นะ ในช่วงตอนต้นแถลงการณ์นะครับ ก็ใช้ผ่านแอปพลิเคชันนะครับ ก็จะให้กลุ่มเสี่ยงนะครับ ที่มีการสอบสวนโรคนะครับ ว่าเป็นผู้สำผัวได้ติดตั้งตัวนี้ใช้งานแล้วก็ให้อยู่ในพื้นที่กักตัวนะครับ เจ้าหน้าที่ก็จะมี Dashboard ด้านขวามือ ซึ่งงานจะแบ่งเป้น 2 ส่วน ในส่วนซ้ายนะครับ ที่อยู่ใน Mobile App นี่จะเป็นของดร.เปิ้ลนะครับ ของทาง NECTEC ทำระบบนะครับ ขอหน้าถัดไปครับ สำหรับ ลักษณะการใช้งานนะครับ ตัวระบบนี้เริ่มต้นจากที่กรมควบคุมโรคนะครับ มีการสอบสวนแล้วก็ทราบว่าใครเป็นกลุ่มเสี่ยงนะครับ ก็จะเริ่มการนำเข้า นำเข้าได้ 2 แบบนะครับ ก็คือผ่าน QR Code แล้วก็แบบ SMS นะครับ ที่ต้องมีลักษณะการนำเข้าลักษณะนี้นะครับ เพราะว่ากลุ่มเสี่ยงนี่เป็นกลุ่ม สัมผัสนะครับ ซึ่งเราจำเป็นจะต้องโฟกัสนะครับ ว่ากลุ่มนี้จะต้องอยู่ในพื้นที่ มันต้องไปที่ ที่สำคัญมากที่จะไม่ปล่อยให้ประชาชนคนอื่นเข้ามาในระบบได้นะครับเนื่องจาก ถ้าประชาชนสามารถเข้ามาได้อย่างง่าย ๆ นี่ เจ้าหน้าที่ก็จะแยกไม่ออกว่า ใครคือกลุ่มเสีียงที่แท้จริงฉะนั้น แอปพลิเคชัน DDC-Care นี่ ในฝั่ง Mobile จะไม่มีเรื่องของการ Login จะสามารถล็อกอินได้ก็ต่อเมื่อเจ้าหน้าที่ให้ผ่าน หรือกดผ่านลิงก์เท่านั้นนะครับ ตัวระบบนี้ ก็จะคัดกรองนะครับ ให้เฉพาะกลุ่มเสี่ยงเท่านั้นเข้ามาในระบบ DDC-Care นะครับ พูดง่าย ๆ ว่ามีการ ล็อกอินเข้ามาแล้วก็มีการส่งข้อมูลให้กับเจ้าหน้าที่ครับ อันนี้ก็จะเป็นภาพโครงสร้าง แล้วก็ลักษณะการใช้งานครับ หน้าถัดไปครับ ทีนี้เมื่อมีการใช้งาน conseเมื่อสักครู่นะครับ ก็จะมีคอนเซป ตัวฟังก์ชันนะครับ เพิ่มเติมนะครับ ส่วนแรกที่เราทำก็คือ Mobile Application นะครับ แต่สิ่งที่เกิดขึ้นก็คือว่าเมื่อนำไปใช้งาน ในฝั่งที่เป็นต่างจังหวัดนะครับ ก็จะเป็นผู้มี ผู้สูงอายุนะครับ ทีไม่มีสมาตโฟนนครับเรื่องของแอปพลิเคชันคู่ขนานกันนะครับ โดยจะเป็นเจ้าหน้าที่เป็นผุ้ที่กรอกข้อมูลแทน นะครับ ก็จะเป็นการแก้ปัญหาที่บางคนไม่มี Smart Phone นะครับ อันถัดมา เราใช้ไปเรื่องของตัว State ในบางจังหวัดนะครับ นะครับ แต่ว่าบางคนไม่มี Smarth pเหมือนกันนะครับ ก็จะเป็นเจ้าหน้าที่ในการนำใช้งานนะครับ อันนี้DDDC-Care member ที่ไม่ต้องลงตัวแอปพลิเคชันนะครับ อันนี้ใช้ในตัว ของ State quarantine นะครับ ตามหน้างานที่ผู้ใช้งานนี่ มีข้อจำกัด หรือพื้นที่มีข้อจำกัดในเรื่องของการมีอุปกรณ์หรืออินเทอร์เน็ตนะครับ ถัดมาครับ สำหรับฝั่งเจ้าหน้าที่นะครับ ก็จะมีเครื่องมือด้วยกันทั้งหมด 3 ตัวนะครับ อันที่ 1 ก็มีเรื่องของ QR Register นะครับ Login เข้ามา ตัวนี้เมื่อมีการสแกนปุ๊บหรือว่าผู้ป่วยคนนี้ หน่วยงานไหนนะครับ SMS ก็เช่นกันนะครับ เมื่อมีการเลือกก็จะเป็นลักษณะนั้นเหมือนกัน มีการป้องกัน การว้ำนะครับสุดท้ายจะเป็นเรื่องของ Edit Register นะครับ เมื่อมีการเข้ามาแล้วก็จะมีการ ปรับแก้ได้นะครับ เนื่องจากว่ามีการเปลี่ยนแปลงสถานการณ์นะครับ จาการกักตัวที่บ้านเป็นการ… เรื่องของคนขับรถบรรทุกสามารถใช้งานได้ด้วย สามารถใช้งานได้ด้วยตามสถานการณ์ประเทศ กรณีที่เป็นสมุทรสาครนะครับ ที่เป็น คนที่เป็นกลุ่มเสี่ยงที่เป็นพนักงานให้เข้าไปทำงานนะครับ ตรงนี้มีระบบหลังบ้านแล้วก้ปรับประเภท ฃแล้วก็ต่างประเทศนะครับ ถัดมาครับ สำหรับตัว Application DDD-ระบบก็จะมีการทำอยู่ 2 เรื่อง แล้วก็ส่งพิกัดนะครับ ระบบก็จะมีการลองรับ 4 ภาษา ปัจจุบันก็จะมีไทย-อังฟษ-จีน แล้วกถัดมาครับ ครับก็ สำหรับเมื่อมีการติดตั้ง 1. ระบุพื้นที่การกักตัวนะครับ 2 ก็คือรายงานสุขภาพ ก็จะเป็นรูปแบบ 2 รูปแบบนะครับ ณ ปัจจุบันกักตัวอยุ่ที่บ้าน หรือกักตัวแบบ Boble and seal ถัดมาครับ สำหรับรูปแบบการติดตามนะครับอย่างที่บอกไป อันนี้จะเป็นรูปแบบการติดตามที่ เริ่มมีการผ่อนคลาย รูปแบบนี้เริ่มมีการเข้มงวดนะครับ เมื่อมีการสัมผัสแล้วนี่ ต้องอยู่ที่บ้านอย่างเดียวเลยเริ่มจะให้มีการขนส่งระหว่างประเทศ เนื่องจากว่าเรามีการตต้องส่งมอบสินค้าระหว่างประเทศกันนะครับ คนขับรถบรรทุกนะครับเนื่องจากคนขับรถบรรทุกนี่ไม่สามารถเข้าไปแล้วกลับเข้ามาแล้วต้องกักตัวเขาต้องทำงานก็เลยต้องเกิดรูปแบบการกักตัว ไม่เป็นการกักตัวแต่เป็นการติดตามตลอดเวลานะครับ ส่วนสุดท้ายก็จะเป็นเรื่องสถานการณ์ของโรงงานนะครับ ที่ไม่สามารถที่จะให้คนงานอยู่ที่บ้านได้ ก็ต้องผลิตสินค้านะครับ ก็น่าจะเป็นรูปแบบ ก็พัฒนาแอปแล้วก็ปรับแอปให้เป็นไปตามสถานการณ์ อันนี้เป็นกระบวนการนะครับเรื่องจาก เรามีการทำ Research ทำอย่างไรเราจึงจะรองรับโหลดให้ได้เยอะ แล้วก็เก็บข้อมูลที่ไม่มากเรื่องของการ Activity นะครับ แล้วก็ดึงข้อมูล นะครับ เช่น เราอยู่นิ่ง ๆ ก็เก็บเขาถี่นะครับ ถ้าเขามีการเคลื่อนไหวนะครับ ขับรถนะครับ อย่างขับรถ เก็บเขาถี่ขึ้นนะครับ หรือว่าถ้าเขาเคลื่อนที่ไม่มากก็เก็บถี่ไม่มาก ทำให้จำนวนข้อมูลที่เข้าไปมากนะครับ แล้วก็แปลไปตามกิจกรรมของผู้ที่ใช้ระบบอยู่ด้วยถัดมาครับอันนี้เป็นค่านะครับ จะเก็บ ทุก ๆ 10 นาที ถ้าเคลื่อนที่ช้านะครับ ถ้า Detect ไม่ได้ก็ให้เปลี่ยนแปลงการเก็บข้อมูล ถัดมาครับเส้นข้อมูลนะครับ ที่โชว์ สีแดงนี่เป็นเส้นการเคลื่อนที่จริงนะครับ เก็บถี่มาก ๆ แล้วก็สีน้ำเงินก็จะเป็นการดึงแบบที่เรานำเสนอเมื่อสักครู่นี้นะครับ ส่วนสีเหลืองนี่ดึงแบบไม่ถี่มากนะครับ ซึ่ง จะเห็นว่าเส้นสีน้ำเงินมีการ A line สีแดงมากขึ้นนะครับ ก็เหมือนว่าเราเก็บข้อมูลน้อยลง แต่ว่าเรายังได้การติดตามที่ใกล้เคียงเดิมนะครับ ถัดมาครับ อันนี้เป็น เปอร์เซ็นต์ นะครับถ้ากักตัวที่บ้านก็จะเป็น 86 เปอร์เซ็นต์ ต่อเนื่องก็ลดลง 58 นะครับ ลดลงประมาณ 79% ครับสำหรับผู้ใช้งานนะครับในช่วงสถานะการ ที่บอกมานะครับ ก็อยู่ที่ 58,127 คนครับ ถัดมาครับ ส่วนสุดท้ายนะครับ มีการแก้เรื่องของการใช้ Mobile App ถ้าเขาไม่ถือมือถือตลอดเวลานะครับ พิกัดที่เขาแจ้งมาก็จะไม่ถูกต้องนะครับ ในการพัฒนาตัวที่เป็นWaistband ที่เป็น NFC นะครับ แต่ว่าตัวนี้ก็จะมีจุดอ่อนอยู่ที่ว่า ถ้าไม่มีการ Tab เราก็จะไม่รู้ว่าเขาอยู่กับมือถือเช่นกันนะครับ ซึ่งประเด็นก็คือ เมื่อมีการใช้งานนะครับ เรามีการสุ่มนะครับ สุ่มแต่ว่าสุ่มนะครับมันก็ไไม่ได้การันตีน่ะครับ กับมือถือหรือเปล่านะครับ ก็ได้เป็นข้อสรุปมานะครับ ระบบนี้สามารถช่วยได้ประมาณหนึ่งนะครับ แต่ไม่ได้ช่วยที่จะแสดงผลแบบ Real-Time จากโจทย์วิจัยถัดไปนะครับ ก็จะมีโครงการถัดมานะครับ สำหรับตัวนี้ก้ได้เป็นข้อสรุปว่าการใช้อุปกรณ์ที่เป็น Medical สามารถตอดและก็ใช้งาน ส่วนเรื่องของการตรวจจับก็ยังไม่สามารถทำได้แบบ Real time ก็มีข้อจำกัดอยู่ ซึ่งตอนนี้สถานการณ์มันเริ่มคลี่คลายก็ไม่ได้ใช้งานต่อครับ ก็ได้เป็นข้อสรุปของการใช้งานครับ ขอบคุณครับ น่าจะมีเท่านี้ครับ</w:t>
      </w:r>
    </w:p>
    <w:p>
      <w:pPr>
        <w:pStyle w:val="BodyText"/>
      </w:pPr>
      <w:r>
        <w:t xml:space="preserve">(ดร.ศรัณย์) ขอบคุณโป้งมากครับ ถามนิดเดียวครับ อย่างกรณีที่โรค ฝีดาดลิงเข้ามานี่ ในเชิงกรมควบคุมโรคเขาจะเอากรมควบคุมโรคมาใช้ต่อไหมครับ</w:t>
      </w:r>
    </w:p>
    <w:p>
      <w:pPr>
        <w:pStyle w:val="BodyText"/>
      </w:pPr>
      <w:r>
        <w:t xml:space="preserve">(ดร.ณัฐนันท์) ก็ถ้าฝีดาษลิงเข้าไปในรายการโรคติดต่ออันตราย ตัวนี้ก้จะเอาเข่้ามาใช้ยังไม่อยู่ในลิสต์รายการครับ อยู่ในลิสต์เฝ้าระวัง DDC-Care ก็สามารถออนขึ้นมาได้เลยใช่ไหมครับ</w:t>
      </w:r>
    </w:p>
    <w:p>
      <w:pPr>
        <w:pStyle w:val="BodyText"/>
      </w:pPr>
      <w:r>
        <w:t xml:space="preserve">(ดร.ณัฐนันท์) ใช่ ๆ ครับ เพราะว่าตัวนี้ยังใช้ไม่ได้ครับยังไม่ถูกต้องตามกฎหมาย</w:t>
      </w:r>
    </w:p>
    <w:p>
      <w:pPr>
        <w:pStyle w:val="BodyText"/>
      </w:pPr>
      <w:r>
        <w:t xml:space="preserve">(ดร.ศรัณย์) ครับผม โอเครับ ก็ไม่มีคำถามแล้วครับ เชิญท่านอื่นได้เลยนะครับ</w:t>
      </w:r>
    </w:p>
    <w:p>
      <w:pPr>
        <w:pStyle w:val="BodyText"/>
      </w:pPr>
      <w:r>
        <w:t xml:space="preserve">(อาจารย์วันทนีย์) โป้ง ๆ ถามนะคะ</w:t>
      </w:r>
    </w:p>
    <w:p>
      <w:pPr>
        <w:pStyle w:val="BodyText"/>
      </w:pPr>
      <w:r>
        <w:t xml:space="preserve">(ดร.ณัฐนันท์) ครับ</w:t>
      </w:r>
    </w:p>
    <w:p>
      <w:pPr>
        <w:pStyle w:val="BodyText"/>
      </w:pPr>
      <w:r>
        <w:t xml:space="preserve">(อาจารย์วันทนีย์) อันนี้จะปิดโครงการใช่ไหม</w:t>
      </w:r>
    </w:p>
    <w:p>
      <w:pPr>
        <w:pStyle w:val="BodyText"/>
      </w:pPr>
      <w:r>
        <w:t xml:space="preserve">(ผู้เข้าร่วมประชุมชาย) ปิดโครงการเดิมก่อนหน้านี้</w:t>
      </w:r>
    </w:p>
    <w:p>
      <w:pPr>
        <w:pStyle w:val="BodyText"/>
      </w:pPr>
      <w:r>
        <w:t xml:space="preserve">(อาจารย์วันทนีย์) แล้ว Output สุดท้ายมันได้อะไรบ้างคะ ต้นแบบ</w:t>
      </w:r>
    </w:p>
    <w:p>
      <w:pPr>
        <w:pStyle w:val="BodyText"/>
      </w:pPr>
      <w:r>
        <w:t xml:space="preserve">(อาจารย์วันทนีย์) มีรายงาน มี PowerPoint ไหมคะ</w:t>
      </w:r>
    </w:p>
    <w:p>
      <w:pPr>
        <w:pStyle w:val="BodyText"/>
      </w:pPr>
      <w:r>
        <w:t xml:space="preserve">(ดร.ศรัณย์) ตารางสรุปใช่ไหม อะไรแบบนี้</w:t>
      </w:r>
    </w:p>
    <w:p>
      <w:pPr>
        <w:pStyle w:val="BodyText"/>
      </w:pPr>
      <w:r>
        <w:t xml:space="preserve">(ผู้เข้าร่วมประชุมชาย) เมื่อกี้เห็นคุณอ้อใส่เอาไว้น่ะครับ ว่าเป็น Output เป็นต้นแบบเชิงสาธารณะประโยชน์ อยู่ในเรื่องของการตรวจอยู่ครับ กรรมการยัง…</w:t>
      </w:r>
    </w:p>
    <w:p>
      <w:pPr>
        <w:pStyle w:val="BodyText"/>
      </w:pPr>
      <w:r>
        <w:t xml:space="preserve">(อาจารย์วันทนีย์) อ้อมีสรุปไหมคะ</w:t>
      </w:r>
    </w:p>
    <w:p>
      <w:pPr>
        <w:pStyle w:val="BodyText"/>
      </w:pPr>
      <w:r>
        <w:t xml:space="preserve">(ดร.ณัฐนันท์) สไลด์ต้น ๆ น่ะครับ ครับเจอไหม ผลการส่งมอบ อันนี้ใช่ไหม</w:t>
      </w:r>
    </w:p>
    <w:p>
      <w:pPr>
        <w:pStyle w:val="BodyText"/>
      </w:pPr>
      <w:r>
        <w:t xml:space="preserve">(ผู้เข้าร่วมประชุมหญิง) ตอนนี้ ส่งไปหรือยังคะ</w:t>
      </w:r>
    </w:p>
    <w:p>
      <w:pPr>
        <w:pStyle w:val="BodyText"/>
      </w:pPr>
      <w:r>
        <w:t xml:space="preserve">(ดร.ณัฐนันท์) ส่งแล้วครับ</w:t>
      </w:r>
    </w:p>
    <w:p>
      <w:pPr>
        <w:pStyle w:val="BodyText"/>
      </w:pPr>
      <w:r>
        <w:t xml:space="preserve">(อาจารย์วันทนีย์) อันนี้เขี64 น่ะค่ะ</w:t>
      </w:r>
    </w:p>
    <w:p>
      <w:pPr>
        <w:pStyle w:val="BodyText"/>
      </w:pPr>
      <w:r>
        <w:t xml:space="preserve">(ดร.ณัฐนันท์) ครับ</w:t>
      </w:r>
    </w:p>
    <w:p>
      <w:pPr>
        <w:pStyle w:val="BodyText"/>
      </w:pPr>
      <w:r>
        <w:t xml:space="preserve">(อาจารย์วันทนีย์) แต่ไม่ได้ 2564</w:t>
      </w:r>
    </w:p>
    <w:p>
      <w:pPr>
        <w:pStyle w:val="BodyText"/>
      </w:pPr>
      <w:r>
        <w:t xml:space="preserve">(ดร.ณัฐนันท์) ครับ ส่งตอนต้นปีครับอาจารย์ ยังไม่</w:t>
      </w:r>
    </w:p>
    <w:p>
      <w:pPr>
        <w:pStyle w:val="BodyText"/>
      </w:pPr>
      <w:r>
        <w:t xml:space="preserve">(อาจารย์วันทนีย์) ยังไม่มีคนตรวจหรือคะ</w:t>
      </w:r>
    </w:p>
    <w:p>
      <w:pPr>
        <w:pStyle w:val="BodyText"/>
      </w:pPr>
      <w:r>
        <w:t xml:space="preserve">(ดร.ณัฐนันท์) หรือเปล่าครับ</w:t>
      </w:r>
    </w:p>
    <w:p>
      <w:pPr>
        <w:pStyle w:val="BodyText"/>
      </w:pPr>
      <w:r>
        <w:t xml:space="preserve">(ดร.ณัฐนันท์) กำลังตรวจครับอาจารย์ พอดีมีรอผลประเมินImpact น่ะครับ ซึ่งได้และใส่เข้าไป เพราะต้นแบบภาคอุตสาหกรรมมันต้องมี ตรงนี้น่ะครับ ก็ต้องรอ</w:t>
      </w:r>
    </w:p>
    <w:p>
      <w:pPr>
        <w:pStyle w:val="BodyText"/>
      </w:pPr>
      <w:r>
        <w:t xml:space="preserve">(อาจารย์วันทนีย์) แล้วประเมินหรือยังคะ</w:t>
      </w:r>
    </w:p>
    <w:p>
      <w:pPr>
        <w:pStyle w:val="BodyText"/>
      </w:pPr>
      <w:r>
        <w:t xml:space="preserve">(ดร.ณัฐนันท์) ประเมินแล้วครับ ได้ตัวเลขมาแล้วครับ Approve ครับ</w:t>
      </w:r>
    </w:p>
    <w:p>
      <w:pPr>
        <w:pStyle w:val="BodyText"/>
      </w:pPr>
      <w:r>
        <w:t xml:space="preserve">(ผู้เข้าร่วมประชุมหญิง) ตอนนี้ได้ตัวเลขมาเท่าไหร่คะ</w:t>
      </w:r>
    </w:p>
    <w:p>
      <w:pPr>
        <w:pStyle w:val="BodyText"/>
      </w:pPr>
      <w:r>
        <w:t xml:space="preserve">(ดร.ณัฐนันท์) ถ้าจำไม่ผิดน่าจะประมาณ 80 กว่าล้านนะครับ</w:t>
      </w:r>
    </w:p>
    <w:p>
      <w:pPr>
        <w:pStyle w:val="BodyText"/>
      </w:pPr>
      <w:r>
        <w:t xml:space="preserve">(อาจารย์วันทนีย์) 80 กว่าล้าน แล้วแบ่งใคร แบ่ง ดร. เปิ้ลด้วยครับ พอดีจะส่งตั้งแต่ต้น</w:t>
      </w:r>
    </w:p>
    <w:p>
      <w:pPr>
        <w:pStyle w:val="BodyText"/>
      </w:pPr>
      <w:r>
        <w:t xml:space="preserve">(ดร.ณัฐนันท์) ครับจริง ๆ จะส่งตั้งแต่ต้นครับยทางอาจารย์ไพศาลมี Comment ตัวชี้วัดการประเมินของ Impact น่ะครับ แล้วก็เลยต้องรอConfirm น่ะครับ</w:t>
      </w:r>
    </w:p>
    <w:p>
      <w:pPr>
        <w:pStyle w:val="BodyText"/>
      </w:pPr>
      <w:r>
        <w:t xml:space="preserve">(ดร.ศรัณย์) เพราะตอนนี้มีการเปลี่ยนประเมินที่เรียกว่าละเอียดขึ้นนะครับ</w:t>
      </w:r>
    </w:p>
    <w:p>
      <w:pPr>
        <w:pStyle w:val="BodyText"/>
      </w:pPr>
      <w:r>
        <w:t xml:space="preserve">(ดร.ณัฐนันท์) ใช่ครับ ตัวนี้ก็จริง ๆ เราน่าจะส่งได้ตั้งแต่ต้นปีแล้วน่ะครับ ก็โดนทักมาน่ะครับ เราก็เลยต้องปรับแก้</w:t>
      </w:r>
    </w:p>
    <w:p>
      <w:pPr>
        <w:pStyle w:val="BodyText"/>
      </w:pPr>
      <w:r>
        <w:t xml:space="preserve">(อาจารย์วันทนีย์) ให้มี Impact ใช่หรือเปล่า</w:t>
      </w:r>
    </w:p>
    <w:p>
      <w:pPr>
        <w:pStyle w:val="BodyText"/>
      </w:pPr>
      <w:r>
        <w:t xml:space="preserve">(ดร.ณัฐนันท์) ใช่ครับ</w:t>
      </w:r>
    </w:p>
    <w:p>
      <w:pPr>
        <w:pStyle w:val="BodyText"/>
      </w:pPr>
      <w:r>
        <w:t xml:space="preserve">(ผู้เข้าร่วมประชุมหญิง) แต่ตัวนี้เป็นแบบเชิงต้นแบบเป็นต้นแบบเชิงสาธารณะประโยชน์ใช่ไหมคะ</w:t>
      </w:r>
    </w:p>
    <w:p>
      <w:pPr>
        <w:pStyle w:val="BodyText"/>
      </w:pPr>
      <w:r>
        <w:t xml:space="preserve">(ดร.ณัฐนันท์) ใช่ครับ ก็เลยต้องมี License ประกอบ</w:t>
      </w:r>
    </w:p>
    <w:p>
      <w:pPr>
        <w:pStyle w:val="BodyText"/>
      </w:pPr>
      <w:r>
        <w:t xml:space="preserve">(อาจารย์วันทนีย์) คนใช้กี่คนคะ</w:t>
      </w:r>
    </w:p>
    <w:p>
      <w:pPr>
        <w:pStyle w:val="BodyText"/>
      </w:pPr>
      <w:r>
        <w:t xml:space="preserve">(ดร.ณัฐนันท์) 53,000 ครับ ประมาณ 53,000 ครับอาจารย์</w:t>
      </w:r>
    </w:p>
    <w:p>
      <w:pPr>
        <w:pStyle w:val="BodyText"/>
      </w:pPr>
      <w:r>
        <w:t xml:space="preserve">(ผู้เข้าร่วมประชุมหญิง) ค่ะ ๆ 58,000 ครับ</w:t>
      </w:r>
    </w:p>
    <w:p>
      <w:pPr>
        <w:pStyle w:val="BodyText"/>
      </w:pPr>
      <w:r>
        <w:t xml:space="preserve">(อาจารย์วันทนีย์) แล้วก็ Impac ก็ … ใช่ไหมคะ ค่ะ</w:t>
      </w:r>
    </w:p>
    <w:p>
      <w:pPr>
        <w:pStyle w:val="BodyText"/>
      </w:pPr>
      <w:r>
        <w:t xml:space="preserve">(ดร.ศรัณย์) อันนี้อาจจะฝากตรงรายงานฉบับสมบูรณ์น่ะครับ โป้งอาจจะฝากเพิ่มตัวเลข Impact</w:t>
      </w:r>
    </w:p>
    <w:p>
      <w:pPr>
        <w:pStyle w:val="BodyText"/>
      </w:pPr>
      <w:r>
        <w:t xml:space="preserve">(ดร.ณัฐนันท์) ครับ ก็อันนี้เป็นฉบับสมบูรณ์เนื่องจากว่าต้องส่งหลังจบโครงการครับ อันนี้ก็เลยยังไม่มี Impact เข้ามาครับ เดี๋ยวตัว Final</w:t>
      </w:r>
    </w:p>
    <w:p>
      <w:pPr>
        <w:pStyle w:val="BodyText"/>
      </w:pPr>
      <w:r>
        <w:t xml:space="preserve">(ดร.ณัฐนันท์) เดี๋ยวตัว Final ผมเติมให้ครับ มันจะได้สมบูรณ์อยู่ในเล่มทีเดียวครับ</w:t>
      </w:r>
    </w:p>
    <w:p>
      <w:pPr>
        <w:pStyle w:val="BodyText"/>
      </w:pPr>
      <w:r>
        <w:t xml:space="preserve">(ดร.ณัฐนันท์) ครับ</w:t>
      </w:r>
    </w:p>
    <w:p>
      <w:pPr>
        <w:pStyle w:val="BodyText"/>
      </w:pPr>
      <w:r>
        <w:t xml:space="preserve">(ดร.ศรัณย์) ครับผม เชิญท่านอื่นได้เลยนะ ไม่ได้ลง // แล้วตอนนี้ก็คือทาง… เหมือน ๆ พอเราจบเราปิดฌจบโครงการอะไรแล้วนี่ ตอนนี้มันอยู่ในแพลตฟอร์มอุบัติใหม่ อุบัติซ้ำไหมคะ</w:t>
      </w:r>
    </w:p>
    <w:p>
      <w:pPr>
        <w:pStyle w:val="BodyText"/>
      </w:pPr>
      <w:r>
        <w:t xml:space="preserve">(ดร.ณัฐนันท์) ครับ ก็ตอนนี้งานถัดไปที่เอาตัวนี้มาตั้งต้นและปรับให้รองรับโรคติดต่ออัตราย ก็มาอยู่ในความพร้อม</w:t>
      </w:r>
    </w:p>
    <w:p>
      <w:pPr>
        <w:pStyle w:val="BodyText"/>
      </w:pPr>
      <w:r>
        <w:t xml:space="preserve">(อาจารย์วันทนีย์) ก็คือยกงานตัวนี้ที่จบตรงนี้ไปทำต่อใช่ไหมคะ</w:t>
      </w:r>
    </w:p>
    <w:p>
      <w:pPr>
        <w:pStyle w:val="BodyText"/>
      </w:pPr>
      <w:r>
        <w:t xml:space="preserve">(ดร.ณัฐนันท์) ใช่ครับให้รองรับโรคได้มากขึ้นครับ</w:t>
      </w:r>
    </w:p>
    <w:p>
      <w:pPr>
        <w:pStyle w:val="BodyText"/>
      </w:pPr>
      <w:r>
        <w:t xml:space="preserve">(ผู้เข้าร่วมประชุมชาย) ถาม ๆ โป้ง เป็นข้อมูลหรือความรู้นิดหนึ่งสิ ในเชิงระดับนโยบายนะ ซึ่งมันไม่เกี่ยวกับเรานะ อย่างเช่น เมื่อกี้ที่ไม่เรียโรคไม่เรียกฝีดาดลิงนะ โรคใด ๆ ก็แล้วแต่นะ พอ มันเข้าเกณฑ์ที่โป้งพูดถึงแล้วปั๊บนี่ เองนี่ หรือกระทรวงสาธารณสุขเขาไม่ลืมใช่ไหมว่า มันมี DDC-Care อยู่ ที่สามารถจะออนได้เลย</w:t>
      </w:r>
    </w:p>
    <w:p>
      <w:pPr>
        <w:pStyle w:val="BodyText"/>
      </w:pPr>
      <w:r>
        <w:t xml:space="preserve">(ดร.ณัฐนันท์) ครับอันนี้ที่เราต้องทำ ที่เราต้องทำโครงการเพราะเราต้องการทีมน่ะครับ เพราะตอนนี้ทางทีมน่ะครับ เข้าไปในส่วนที่เป็นสำนักระบาดน่ะครับ ที่ไปดูกลยุทธ์อันนี้ ที่ไปดูของเรื่องกลยุทธ์ ดึงเข้ามาแล้วน่ะครับ ในเรื่องของการสอบสวนโรคนะครับ แล้วก็</w:t>
      </w:r>
    </w:p>
    <w:p>
      <w:pPr>
        <w:pStyle w:val="BodyText"/>
      </w:pPr>
      <w:r>
        <w:t xml:space="preserve">(ดร.ศรัณย์) ก็ดีหน่อยนะ</w:t>
      </w:r>
    </w:p>
    <w:p>
      <w:pPr>
        <w:pStyle w:val="BodyText"/>
      </w:pPr>
      <w:r>
        <w:t xml:space="preserve">(ดร.ณัฐนันท์) ครับ แล้วก้ตามตัวชี้วัดน่ะครับ ก็จะมีการเชิญทั้ง สกร. และ สสจ. ระบบใหม่ที่กำลังพัฒนาด้วยครับ น่าจะทำให้เขาเห็นภาพตรงนี้มากขึ้นครับ ถามเผื่อนะ สมมติคุณหมอยงเจือได้รับการโปรโมทไปอยุ่ที่อื่น อย่างนี้นะ ทีมของ คร. ที่อยู่ยังสามารถจะเดินต่อได้ใช่ไหม อันนี้เขาคาดการณ์อย่างไร</w:t>
      </w:r>
    </w:p>
    <w:p>
      <w:pPr>
        <w:pStyle w:val="BodyText"/>
      </w:pPr>
      <w:r>
        <w:t xml:space="preserve">(ดร.ณัฐนันท์) ครับ ก็เท่าที่ดูน่ะครับ ตอนนี้เราก็เริ่มคุยกับสำนัก เรื่องของอะไรนะครับ กองฉุกเฉินนะครับ ของกรมควบคุมโรคเพิ่ด้วยนะครับพอจะทราบข้อมูลครับ แล้วก็มีทางคุณหมอ โสพลไม่ได้ดูคุณหมอยงเจือน่ะครับ ก็คุณหมอก็คงทราบเรื่องนี้อยู่ครับ ก็จะมี2-3 ส่วนครับ ตอนนี้ผมก็เริ่มไปคุยกับทางกอง ทางประชาสัมพันธ์ เพิ่มเติมน่ะครับ เพิ่มอีก 1 กองครับ</w:t>
      </w:r>
    </w:p>
    <w:p>
      <w:pPr>
        <w:pStyle w:val="BodyText"/>
      </w:pPr>
      <w:r>
        <w:t xml:space="preserve">(ดร.ศรัณย์) ครับ</w:t>
      </w:r>
    </w:p>
    <w:p>
      <w:pPr>
        <w:pStyle w:val="BodyText"/>
      </w:pPr>
      <w:r>
        <w:t xml:space="preserve">(ดร.ณัฐนันท์) ก็ตอนนี้เริ่ม Cross กับกองในกรมควบคุมโรคเพิ่มมากขึ้นหลาย ๆ ที่ครับ ให้มันทราบว่ามีโครงการนี้อยู่ครับ</w:t>
      </w:r>
    </w:p>
    <w:p>
      <w:pPr>
        <w:pStyle w:val="BodyText"/>
      </w:pPr>
      <w:r>
        <w:t xml:space="preserve">(ผู้เข้าร่วมประชุมชาย) อันนี้เรายังไม่รู้ใช่ไหมว่าอธิบดีท่านใหม่เป็นใครใช่ไหมครับ</w:t>
      </w:r>
    </w:p>
    <w:p>
      <w:pPr>
        <w:pStyle w:val="BodyText"/>
      </w:pPr>
      <w:r>
        <w:t xml:space="preserve">(ดร.ณัฐนันท์) ไม่ทราบครับ ท่านใหม่ยังไม่ประกาศ ทราบแต่ว่าคนปัจจุบันจะย้ายเป็นปลัด</w:t>
      </w:r>
    </w:p>
    <w:p>
      <w:pPr>
        <w:pStyle w:val="BodyText"/>
      </w:pPr>
      <w:r>
        <w:t xml:space="preserve">(ดร.ศรัณย์) ใช่ ๆ</w:t>
      </w:r>
    </w:p>
    <w:p>
      <w:pPr>
        <w:pStyle w:val="BodyText"/>
      </w:pPr>
      <w:r>
        <w:t xml:space="preserve">(ดร.ณัฐนันท์) เท่านั้นครับ</w:t>
      </w:r>
    </w:p>
    <w:p>
      <w:pPr>
        <w:pStyle w:val="BodyText"/>
      </w:pPr>
      <w:r>
        <w:t xml:space="preserve">(ผู้เข้าร่วมประชุมชาย) โอเคครับไม่ทราบมีท่านอื่น เจากเรื่องข้อเสนอแนะหรือเรื่องที่เกี่ยวข้องนะครับ อย่างนั้นถ้ายังไม่มีก็เห็นชอบรายงายฉับบสมบูโดยมีข้อแนะนำเพิ่มเติม ถ้าเราได้ตัวเลข Impact ก็ฝากใส่เขถ้าเกิดเราได้ตัวเลข Impact</w:t>
      </w:r>
    </w:p>
    <w:p>
      <w:pPr>
        <w:pStyle w:val="BodyText"/>
      </w:pPr>
      <w:r>
        <w:t xml:space="preserve">(ดร.ณัฐนันท์) ครับ</w:t>
      </w:r>
    </w:p>
    <w:p>
      <w:pPr>
        <w:pStyle w:val="BodyText"/>
      </w:pPr>
      <w:r>
        <w:t xml:space="preserve">(ดร.ศรัณย์) แล้วก็เห็นชอบให้ปิดโครงการนะครับ</w:t>
      </w:r>
    </w:p>
    <w:p>
      <w:pPr>
        <w:pStyle w:val="BodyText"/>
      </w:pPr>
      <w:r>
        <w:t xml:space="preserve">(ดร.ณัฐนันท์) ครับ</w:t>
      </w:r>
    </w:p>
    <w:p>
      <w:pPr>
        <w:pStyle w:val="BodyText"/>
      </w:pPr>
      <w:r>
        <w:t xml:space="preserve">(ดร.ศรัณย์) ครับต่อไปต่อเลยครับ ทีมเลขาฯ ครับ</w:t>
      </w:r>
    </w:p>
    <w:p>
      <w:pPr>
        <w:pStyle w:val="BodyText"/>
      </w:pPr>
      <w:r>
        <w:t xml:space="preserve">(เลขานุการ) ค่ะ ต่อไปเป็นโครงการที่ 2 นะคะ โครงการพัฒนาระบบ บุคคลที่บกพร่องทางการเรียนรู้นะคะ ดร. อรอินทรา นะคะ มีระยะในโครงการ 4 ปีค่ะงบประมาณโครงการนะคะ 8,284,000 บาทค่ะ 4 พันบาทค่ะ ปัจจุบันนะคะ มีเกิดค่าใช้จ่าย มีงบประมาณรายจ่ายนะคะ ประมาณ 3.96 ล้านบาทคิดเป็น 48 เปอร์เซ็นต์ของมูลค่าโครงการค่ะ โดยวันนี้นะคะ ในส่วนของการเห็นชอบครั้งที่ 7 นะคะ แล้วก็สนับสนุนงบประมาณ In Cash นะคะ จำนวน 4,151,619.03 บาทค่ะ ค่ะ โครงการนี้นะคะ มีวัตถุประสงค์ในการจัดรูปสะกดคำภาษาไทย รวมถึงการพัฒนาซอฟต์แวร์ช่วยการเขียนภาษาไทยตามจินตภาพสำหรับผู้ที่มีความบกพร่องทางการ ค่ะ ปัจจุบันนะคะ ก็ได้มีการส่งต้นแบบในส่วนของโปรแกรมช่วยการเขียนภาษาไทยตามจิตรภาพนะคะได้นำส่ง 2 บทความนะคะ ในปี 2564 และ 1 อนุสิทธิบัตร ที่ได้นำส่งไปแล้วนะคะ โดยในปัจจุบันบันค่ะ ในปี 2565 นะคะ ก็ได้ดำเนินการแล้วเสร็็จในส่วนงานในที่ประชุมนะคะ นานาชาติค่ะ ยังคงเหลืองานที่จะส่งในส่วนของต้นแบบ ที่จะต้องนำส่งในต้นแบบ หัวข้อผลงานด้วยค่ะ ค่ะ ปัจจุบันนะคะ มีความก้าวหน้าร้อยละ 85 นะคะ โดยได้ดำเนินโครงการในส่วนของการพัฒนา Application ช่วยอ่านจากรูปสะกดคำนะคะ กับนักเรียนประถม 3 นะคะ แล้วเสร็จนะคะ รวมถึงได้จัดทำรายงานเชิงเทคนิคภาคสนามแล้วค่ะ หลังจากที่ได้ทดสอบไป โดยอยู่ระหว่างแผนการดำเนินการชุดสื่อนี้นะคะ ให้ภาคเอกชนหรือกระทรวงศึกษาธิการอุตสาหกรรมค่ะ ค่ะ ต่อไปนะคะ เป็นระบบบริหารช่วย ตาจินตภาพนะคะ ขั้นตอนนี้ดำเนินการปรับปรุงโปรแกรมแล้วเสร็จนะคะ การเจรจากับหน่วยงานที่จะเข้ามาทำเทคโนโลยีค่ะ แล้วทั้งนี้นะคะ ก็ได้จัด ทั้งนี้นะคะ ก็ ได้มีการปรับปรุงโปรแกรมเพิ่มเติมนะคะ เพื่อขยายผลตามคำเสนอแนะของภาคเอกชนแล้วก็หน่วยงานที่…ที่สนใจในโปรแกรมนะคะ ค่ะ ปัจจุบันนะคะ ก็ได้มีการนำเสนอในส่วนของบทความดำเนินการในส่วนของการในที่ประชุมระดับนานาชาติแล้วเสร็จนะคะ ค่ะ ต่อไปค่ะ การประเมินจากผู้เชี่ยวชาญนะคะ ผลงานได้รับการประเมินจากผู้เชี่ยวชาญจำนวน 3 ท่านนะคะ ท่านเป็นอาจารย์ผู้อำนวยการสถาบันราชานุกูล กรมสุขภาพจิตค่ะ อาจารย์3 ค่ะ อาจารย์จากคณะแพทยศาสตร์ โรงพยาบาลผลการดำเนินความก้วหน้าที่ผ่านมานะคะ ผู้เชี่ยวชาญมองว่าโครงการนี้สามารถดำเนินการได้ตามแผนค่ะ โครงการยังคงสามารถดำเนิน โดยในส่วนของ Appication สะกดคำดำเนินการในส่วนของการทดสอบภาคสนามแล้วเสร็จนะคะ แล้วก้มีการปรับปรุงแอปพบลิในบางส่วนนะคะ ในส่วนของซอฟต์แวร์ช่วยเขียนภาษาไทยตามจิตภาพค่ะ ระบบเพื่อให้มีการเหมาะสมการใช้งานในหน่วยงานต่าง ๆ ค่ะ ความก้าวหน้านะคะมองว่ามีความก้าวหน้าในการปรับปรุงพัฒนาระบบอย่างต่อเนื่อง สถานการณ์ COVID ได้มีเอกชนการใช้สิทธิ์อาจจะให้นักวิจัยมาหารือกับทางคณะที่ประชุมอีกครั้งหนึ่งนะคะ และมีความล่าช้าในการส่งมอบผลงานในบางอย่างนะคะ ไม่ได้นะคะ ก็เลยมีความล่าช้าในบางส่วนค่ะ ในบางส่วนไปค่ะ ทั้งนี้นะคะ เห็นควรว่าควรได้รับการสนับสนุนต่อไปค่ะ เรียนเชิญทางทีมนักวิจัยค่ะ</w:t>
      </w:r>
    </w:p>
    <w:p>
      <w:pPr>
        <w:pStyle w:val="BodyText"/>
      </w:pPr>
      <w:r>
        <w:t xml:space="preserve">(ผู้เข้าร่วมประชุมชาย) ครับเชิญได้เลยครับ เป็นเวลา 1</w:t>
      </w:r>
    </w:p>
    <w:p>
      <w:pPr>
        <w:pStyle w:val="BodyText"/>
      </w:pPr>
      <w:r>
        <w:t xml:space="preserve">(เลขานุการ) เป็นคุณศีรัสค่ะ</w:t>
      </w:r>
    </w:p>
    <w:p>
      <w:pPr>
        <w:pStyle w:val="BodyText"/>
      </w:pPr>
      <w:r>
        <w:t xml:space="preserve">(ดร.ศรัณย์) เชิญเลยครับ พอดีพี่ผึ้งลาป่วยค่ะ อิ๋วมาแทน</w:t>
      </w:r>
    </w:p>
    <w:p>
      <w:pPr>
        <w:pStyle w:val="BodyText"/>
      </w:pPr>
      <w:r>
        <w:t xml:space="preserve">(ดร.ศรัณย์) อิ๋วเอาไมค์ใกล้ปากนิดหนึ่งค่ะ</w:t>
      </w:r>
    </w:p>
    <w:p>
      <w:pPr>
        <w:pStyle w:val="BodyText"/>
      </w:pPr>
      <w:r>
        <w:t xml:space="preserve">(ผู้เข้าร่วมประชุมหญิง) ค่ะ ได้ยินไหมคะ</w:t>
      </w:r>
    </w:p>
    <w:p>
      <w:pPr>
        <w:pStyle w:val="BodyText"/>
      </w:pPr>
      <w:r>
        <w:t xml:space="preserve">(ดร.ศรัณย์) ครับ เอาเลย</w:t>
      </w:r>
    </w:p>
    <w:p>
      <w:pPr>
        <w:pStyle w:val="BodyText"/>
      </w:pPr>
      <w:r>
        <w:t xml:space="preserve">(ผู้เข้าร่วมประชุมหญิง) ค่ะ แอปพลิเคชันช่วยในการอ่านแบบรูปสะดนะคะ ก็มีการปรับปรุงการแสดงผลอ่านแบบแตกรูปสกดคำค่ะ ไฮไลท์นะคะ อันนี้ก็เป็นมีคำแนะนำ ไปทดสอบนะคะ ก็คือจากเดิมเป็นการยืดและหดตัวอักษรขณะออกเสียงก็จะใช้เป็นการทำไฮท์ไลด์แทนนะคะ ซึ่งการปรับปรุงในส่วนนี้นะคะ เพราะว่าต้องทำให้มันซิงโคไนต์กับเสียงน่ะค่ะ ในส่วนนี้ก็ดำเนินการเสร็จแล้วค่ะ ขอหน้าต่อไปค่ะ แล้วก็มีเรื่องการปรับปรุงการแสดงผลในส่วนของการรีโหลด การนับถอยหลังออกนะคะ แล้วก็ส่งต้อนแบบระดับภาคสนามแล้วนะคะ แอปพลิเคชันการอ่านแบบรูปสะกดคำ เข้าระบบไปแล้วนะคะ</w:t>
      </w:r>
    </w:p>
    <w:p>
      <w:pPr>
        <w:pStyle w:val="BodyText"/>
      </w:pPr>
      <w:r>
        <w:t xml:space="preserve">(ดร.ศรัณย์) แต่ยังไม่รู้ผลใช่ไหมอิ๋ว อีก</w:t>
      </w:r>
    </w:p>
    <w:p>
      <w:pPr>
        <w:pStyle w:val="BodyText"/>
      </w:pPr>
      <w:r>
        <w:t xml:space="preserve">(ผู้เข้าร่วมประชุมหญิง) ยังค่ะ อยู่ค่ะ ต่อไปความก้าวหน้าของการพัฒนาระบบบริการช่วยเขียนภาษาไทยทางจิตรภาพค่ะ ระบบเดิมนะคะ ได้มีการใส่เสียงอ่านมนส่วนของคำถามนำนะคะ เพื่อเป็นแนวทางให้นักเรียนเข้าใจคำถามค่ะ พอเปลี่ยนเป็นตัวปรับปรุงใหม่น่ะค่ะ ก็คือจะเพิ่มเสียงทุกที่เลยน่ะค่ะ อย่างเช่น ตรงไอคอนต่าง ๆ ก็จะเพิ่มเสียงเพื่อจะให้เด็ก DL เข้าใจได้มากขึ้นค่ะ ค่ะ หน้าต่อไปค่ะ แล้วก็ปรับรูปภาพเป้าหมายให้มันขยายใหญ่ขึ้นได้ค่ะ ค่ะ แล้วก็ออกแบบในรูปแบบ แบบ Stand alone ค่ะ ตรงนี้ก็สามารถดำเนินการแล้วค่ะ แล้วก็ปัญหาและอุปสรรคค่ะ อันนี้ ปัญหาที่พบตอนนี้ค่ะ คือ ยังไม่ได้รับทุนในการขยายผลน่ะค่ะ แล้วก็การใช้งานใน ของตัวจินตภาพค่ะ ที่ได้ทำร่วมกับ ม.เกษตรน่ะค่ะ ตอนนี้ทำร่วมกันรับทุนกับทางกองทุนการศศึกษาน่ะแต่ว่าของ ม.เกษตร นี่เขาตอบมาแล้วน่ะคะ ว่าไม่ได้ทุน แล้วก็ในส่วนของการส่งเสริมศักยภาพบุคคลพกพร่องการเรียนรู้ขก็ยังอยู่ระหว่างการขอรับทุนน่ะค่ะ แต่ว่าเขาก็ยังมีทางนี้เขาก็ยังมีปัญหาการจัดประชุมแบบ Online อยู่น่ะค่ะ ตอนนี้เรื่องของการขยายผลตอนนี้ก็ยังไม่มีความคืบหน้าค่ะ ทีนี้ก็จะขอปรึกษาน่ะค่ะ ว่าตอนนี้ต้นแบบมันเป็นภาคสนามแล้ว มันเป็นภาคสนามแล้ว ยังไม่สามารถขยายผลได้น่ะค่ะ จะขอส่งเป็นภาพสนามได้ไหมคะหรือว่าถ้ามีข้อแนะนำเรื่องการขยายผลน่ะค่ะ ก็จะขอคำแนะนำ</w:t>
      </w:r>
    </w:p>
    <w:p>
      <w:pPr>
        <w:pStyle w:val="BodyText"/>
      </w:pPr>
      <w:r>
        <w:t xml:space="preserve">(ดร.ศรัณย์) ครับ ต่อเลยครับ มีอะไรอีกไหมล่ะ จากสไลด์นี้</w:t>
      </w:r>
    </w:p>
    <w:p>
      <w:pPr>
        <w:pStyle w:val="BodyText"/>
      </w:pPr>
      <w:r>
        <w:t xml:space="preserve">(ผู้เข้าร่วมประชุมหญิง)หมดแล้วใช่ไหม เท่าที่ผมนึกออกก็มี 2 เส้นทางตามที่อิ๋วเสนอเลยล่ะ เส้นทางแรกก็คือถ้าเราค่อน ต่อนข้างจะมั่นใจว่าขยายเวลานะ ขยายเวลาอีกสักระยะหนึ่ง ไม่ใช่ปี 1 หรือ 2 ปีนะ โอกาสที่จพททำให้ต้นแบบทั้ง 2 นี่เป็นภาคอุตสาหกรรมหรือภาคสาธารณะ นั่นก็น่าสนใจนะ อีกทางหนึ่ง ส่วนอีกทางก็คือที่อิ๋วเสนอวันนี้ว่าปรับเป็นภาคสนามแทน โดยชี้แจงเหตุผลน่ะครับ ว่าทำไมมันได้แค่ระดับภาคสนาม มันถึงได้ แผนงานในอนาคตมีแผนอย่างไรที่จะยกระดับ TRL ของทั้ง 2 ต้นแบบให้ไปสู่ฝันมากขึ้น</w:t>
      </w:r>
    </w:p>
    <w:p>
      <w:pPr>
        <w:pStyle w:val="BodyText"/>
      </w:pPr>
      <w:r>
        <w:t xml:space="preserve">(อาจารย์วันทนีย์) อาจารย์วันทนีย์นะคะ</w:t>
      </w:r>
    </w:p>
    <w:p>
      <w:pPr>
        <w:pStyle w:val="BodyText"/>
      </w:pPr>
      <w:r>
        <w:t xml:space="preserve">(ดร.ศรัณย์) พี่แอ๋วเชิญครับ</w:t>
      </w:r>
    </w:p>
    <w:p>
      <w:pPr>
        <w:pStyle w:val="BodyText"/>
      </w:pPr>
      <w:r>
        <w:t xml:space="preserve">(อาจารย์วันทนีย์)คือ ตัวนี้เข้าใจว่าเรารอมา 2 ปีแล้วค่ะ คือตอนแรกมีบริษัทที่สนใจ ก็เจรจา ense ไปแล้ว อันนี้ 1 แต่เนื่องจากว่าสิทธิประโยชน์มันไม่ออกค่ะ มีใครเล่าได้ไหม โป้งหรือใครเล่าได้ ยังไม่ออก</w:t>
      </w:r>
    </w:p>
    <w:p>
      <w:pPr>
        <w:pStyle w:val="BodyText"/>
      </w:pPr>
      <w:r>
        <w:t xml:space="preserve">(อาจารย์วันทนีย์) ก็คือสิทธิประโยชน์เขายังไม่ออก นี่ก็บริษัทก็รีรอถ้าลายเส้นไปแล้วนี่ มันไม่มีการซื้อชัดเจนนี่ค่ะ ก็จะไม่ได้ มันไม่ใช่แค่ซอฟต์แวร์ไงคะ ต้องดูว่าทางดร.ผึ้งน่ะ เพัฒนา… เข้าใจว่าพัฒนาบน Android หรือเปล่าคะ หรือ …ค่ะ</w:t>
      </w:r>
    </w:p>
    <w:p>
      <w:pPr>
        <w:pStyle w:val="BodyText"/>
      </w:pPr>
      <w:r>
        <w:t xml:space="preserve">(ผู้เข้าร่วมประชุมหญิง) เดี๋ยวแป๊บหนึ่งนะคะ</w:t>
      </w:r>
    </w:p>
    <w:p>
      <w:pPr>
        <w:pStyle w:val="BodyText"/>
      </w:pPr>
      <w:r>
        <w:t xml:space="preserve">(อาจารย์วันทนีย์) อันนี้ก็ดูว่า ถ้ามันเป็น Andorid แล้วไปโหลดบนเครื่องอะไรก็ได้ ก็น่าจะเป็นประโยชน์ นะคะ โดยที่เราไม่ได้มีเซ็ตตัว Tablet ไปด้วยนะคะ อันนี้มันก็น่าจะขายได้ง่ายไปด้วยนะคะ อันนี้มันก็น่าจะขายได้ง่ายและราคาถูกนะคะ ทีนี้อันที่ 2 ก็คือทีนี้เห็น จับมือกันกับทางมหาวิทยาลัยตั้งแต่ มศว.0 มมาจนถึงเกษตร ก็เหมือนล่าสุดเห็นทาง เกษตรเข้าไปขอทุนกองทุน การศึกษาพิเศษนะคะ ก้ถูกปฏิเสธมาก็จะเหลือ มสว. นี่ค่ะ ซึ่ง มสว. ก็เข้ามาเจรจาพร้อมหมดแล้ว แต่ มสว.ก้ติดปัญหามสว. ต้องการทำแบบ On-site ไม่ใช่แบบ แต่มันยังทำไม่ได้ในช่วงนี้ค่ะ ก็รีรอ รีรอ ที่ยังไม่ขอกองทุน ก็เลยยังไม่มาลายเส้นค่ะทีนี้ถ้าเป็นไปได้ไหม การปิดโครงการอยู่ที่ภาคสนามแล้วรอ เหตุการณ์มันน่ะ ก็น่าจะอัปไปได้ด้วยตัวของมันเองน่ะค่ะ</w:t>
      </w:r>
    </w:p>
    <w:p>
      <w:pPr>
        <w:pStyle w:val="BodyText"/>
      </w:pPr>
      <w:r>
        <w:t xml:space="preserve">(ดร.ศรัณย์) ครับพี่ ผมก็คิดว่าคล้าย ๆ ทางทีมอิ๋วกับพี่ ผึ้งน่ะ ว่าเรามีเหตุผลเพียงพอ ณ สถานการณ์ปัจจุบันที่มีอยู่นี่ ก็เลยขอสิทธิ์ที่ต้นแบบภาคสนามโดยมีสาเหตุที่ทีมอิ๋วต้องแจงมานิดหนึ่งนะ ที่ทีมอื่นต้องแจงมานิดหนึ่งอะนะ ที่ 2 ก็คือที่พี่แอ๋วเสนอแล้วก็ที่ผมเสนอ ทางทีมนี่อาจจะต้องมีแผนเอาล่ะ ต่อไปเราจะต้องยกระดับต้นแบบ 1 หรือ 2 ตัวนี้ หรือทั้ง 2 ตัวนี้ล่ะ ให้ไปสู่ภาคอุตสาหกรรม หรือไปสู่สาโดยเหมือนกับเราก็เดินไปได้เลยนะ ไม่ต้องรอว่ามีโครงการหรือไม่มีโครงการก็ได้นะ แล้วก้ถ้ามันได้ปุ๊บ ก็ค่อยมา Upgrad ต้นแบบที่เราลงในระบบไปแล้วน่ะ หรือถาคสาธารณะประโยชน์นะครับอิ๋ว</w:t>
      </w:r>
    </w:p>
    <w:p>
      <w:pPr>
        <w:pStyle w:val="BodyText"/>
      </w:pPr>
      <w:r>
        <w:t xml:space="preserve">(ผู้เข้าร่วมประชุมหญิง) ค่ะ อันนี้คือให้สิทธ์ได้ปิดได้ แล้วก็… แล้วยังไงนะคะ ก็ข้อแรกถ้าจะปิดนะครับ ก็จะปิดที่ต้นแบบภาคสนามถูกไหม</w:t>
      </w:r>
    </w:p>
    <w:p>
      <w:pPr>
        <w:pStyle w:val="BodyText"/>
      </w:pPr>
      <w:r>
        <w:t xml:space="preserve">(ผู้เข้าร่วมประชุมหญิง) ค่ะ</w:t>
      </w:r>
    </w:p>
    <w:p>
      <w:pPr>
        <w:pStyle w:val="BodyText"/>
      </w:pPr>
      <w:r>
        <w:t xml:space="preserve">(ดร.ศรัณย์) ทีนี้ถ้าจะปิดทางต้นแบบภาคสนาม ทางกับทีมพี่ผึ้งน่ะ จะต้องชี้แจงเหตุผลเพิ่มเติมอะนะ เนื่องด้วยข้อมูลที่มีอยู่นะก็จะขอปรับระดับต้นแบบจากภาคอุตสาหกรรม เป็นต้นแบบภาคสนามอันนี้ชี้แจงเหตุผลในการที่จะเปลี่ยนระดับต้นแบบ จากนั้นนี่อาจจะให้เพิ่มเติมนิดหนึ่งในคำชี้แจงเรื่องของแผนการที่จำทำในอนาคตน่ะครับแล้วก็พอเรามีตรงนี้เสร็จปุ๊บนี่ก็ปิดเสร็จแล้วก็ในทางปฏิบัติทางทีมพี่ผึ้งกับทางอิ๋วนี่ ก็จะหาทางเดินต่อล่ะ เพื่อให้มันยกระดับ TRL ลงระบบที่เรียบร้อยแล้ว ภาคสนามนี่ หาทางปรับปรุงข้อมูลปรับปรุงอะไรก็แล้วแต่ แล้วเดี๋ยวเราไปอัปเกด ให้มันเป็นภาคอุตสาหกรรมต่อไปน่ะครับ อันนี้อีก Step หนึ่งนะ</w:t>
      </w:r>
    </w:p>
    <w:p>
      <w:pPr>
        <w:pStyle w:val="BodyText"/>
      </w:pPr>
      <w:r>
        <w:t xml:space="preserve">(ผู้เข้าร่วมประชุมหญิง) ค่ะ อย่างนี้พอเดินได้ไหมล่ะ</w:t>
      </w:r>
    </w:p>
    <w:p>
      <w:pPr>
        <w:pStyle w:val="BodyText"/>
      </w:pPr>
      <w:r>
        <w:t xml:space="preserve">(ผู้เข้าร่วมประชุมหญิง) ได้ค่ะ</w:t>
      </w:r>
    </w:p>
    <w:p>
      <w:pPr>
        <w:pStyle w:val="BodyText"/>
      </w:pPr>
      <w:r>
        <w:t xml:space="preserve">(ดร.ศรัณย์) ทีนี้ต้นแบบอีก 2 ตัวส่งไปแล้วน่าจะทันการประเมินอยู่ทันการประเมินอยู่ใช่ไหม ว่าจะได้ภาคสนามใช่ไหม</w:t>
      </w:r>
    </w:p>
    <w:p>
      <w:pPr>
        <w:pStyle w:val="BodyText"/>
      </w:pPr>
      <w:r>
        <w:t xml:space="preserve">(ผู้เข้าร่วมประชุมชาย) ทันครับ ส่งไปตั้งแต่ต้นปีแล้วครับ ก่อนหน้านี้ตั้งแต่ปีที่แล้วแล้วครับ หมดครับ // ครับผมอย่างนั้นเชิญความเห็นหรือข้อแนะนำจากท่านอื่น ดูว่าจะเป็นอย่างไงนะ ถ้ายังไม่มีก็น่าจะเป็นไปในรูปแบบที่ว่า ในขณะนี้คือ ต้องเห็นชอบรายงานความก้าวหน้าไปก่อนด้วยไหม งวดเงินด้วยไหม งสดที่ 2 ปีที่ 4</w:t>
      </w:r>
    </w:p>
    <w:p>
      <w:pPr>
        <w:pStyle w:val="BodyText"/>
      </w:pPr>
      <w:r>
        <w:t xml:space="preserve">(เลขาฯ) ค่ะ ก็เป็นรายครั้งไปค่ะ</w:t>
      </w:r>
    </w:p>
    <w:p>
      <w:pPr>
        <w:pStyle w:val="BodyText"/>
      </w:pPr>
      <w:r>
        <w:t xml:space="preserve">(ดร.ศรัณย์) ได้ครับ แล้วก็ระหว่าง… เชิญอ้อเลยครับ</w:t>
      </w:r>
    </w:p>
    <w:p>
      <w:pPr>
        <w:pStyle w:val="BodyText"/>
      </w:pPr>
      <w:r>
        <w:t xml:space="preserve">(ผู้เข้าร่วมประชุมหญิง) หารือในที่ประชุมค่ะ ถ้าอย่างนี้ค่ะ การเปิดให้โครงการน่ะค่ะ มานำเสนอการปรับแผนของการถอดแผนอีกครั้งหนึ่ง ในการชเพื่อที่จะมาชี้แจงในเรื่องของแผนที่จะเปิดผลงานต่อไปน่ะค่ะ</w:t>
      </w:r>
    </w:p>
    <w:p>
      <w:pPr>
        <w:pStyle w:val="BodyText"/>
      </w:pPr>
      <w:r>
        <w:t xml:space="preserve">(ดร.ศรัณย์) ได้ครับ ก็เราก็เอาตามที่สไลด์นี้เสนอถูกไหม</w:t>
      </w:r>
    </w:p>
    <w:p>
      <w:pPr>
        <w:pStyle w:val="BodyText"/>
      </w:pPr>
      <w:r>
        <w:t xml:space="preserve">(เลขาฯ) ค่ะ</w:t>
      </w:r>
    </w:p>
    <w:p>
      <w:pPr>
        <w:pStyle w:val="BodyText"/>
      </w:pPr>
      <w:r>
        <w:t xml:space="preserve">(ดร.ศรัณย์) ที่เราคุยกันก้เป็นเรื่องของสเต็ปอาจจะฝากทีมวิจัยมานำเสนอนิดหนึ่งก็ได้ค่ะ เช่น อะไรนะ ปรับระดับ TRL ที่จะส่งมอบนะ ขอปรับจากระดับนีร้เป็นระดับนี้ได้ไหม แล้วก็จะมีแผนการอย่างไรต่อนะ อันนี้อาจจะเป็นคราวหน้าก็ได้ครับ โอเคนะครับ อย่างนั้นเห็นชอบตามที่ทีมเลขาฯ นำเสนอนะ</w:t>
      </w:r>
    </w:p>
    <w:p>
      <w:pPr>
        <w:pStyle w:val="BodyText"/>
      </w:pPr>
      <w:r>
        <w:t xml:space="preserve">(อาจารย์วันทนีย์) ถ้าแบบนี้น่ะ มันมีงวดสุดท้ายอีกหรือคะอ้อ</w:t>
      </w:r>
    </w:p>
    <w:p>
      <w:pPr>
        <w:pStyle w:val="BodyText"/>
      </w:pPr>
      <w:r>
        <w:t xml:space="preserve">(ผู้เข้าร่วมประชุมหญิง) มี คืออย่างนี้ค่ะอาจารย์ นำเสนอบอร์ดบริหารในเดือนกันยายนน่ะค่ะอาจารย์ ในส่วนของการปรับแผนเรื่องของการส่งมอบตรงนี้ค่ะ มันจะต้องเสนอ บอดบริหาร ก็จะมีกระบวนการหารือว่าจะปรับแผนเป็นเรื่องการส่งมอบภาคสนาม ก็คือปเราก็จะใส่ในที่ประชุมคราวหน้า เพื่อเสนอให้อนุมัติต่อไปน่ะคะ ต้องเสนอปรับแผนปิดโครงการเลยได้ไหม</w:t>
      </w:r>
    </w:p>
    <w:p>
      <w:pPr>
        <w:pStyle w:val="BodyText"/>
      </w:pPr>
      <w:r>
        <w:t xml:space="preserve">(ดร.ศรัณย์) โครงการมันสิ้นสประมาณพฤศจิกายนหรือเปล่าครับ อีกสไลด์หนึ่งมันจะเขียนมันจะเขียนไว้ตอนสไลด์นำหน้าประมาณพฤศจิกายนหรือธันวาคม ผมจำระยะเวลาโครงการไม่ได้อีก 4 ล้านน่ะค่ะ</w:t>
      </w:r>
    </w:p>
    <w:p>
      <w:pPr>
        <w:pStyle w:val="BodyText"/>
      </w:pPr>
      <w:r>
        <w:t xml:space="preserve">(ผู้เข้าร่วมประชุมหญิง) โครงการจะปิด</w:t>
      </w:r>
    </w:p>
    <w:p>
      <w:pPr>
        <w:pStyle w:val="BodyText"/>
      </w:pPr>
      <w:r>
        <w:t xml:space="preserve">(ดร.ศรัณย์) ตุลานี้เองน่ะ</w:t>
      </w:r>
    </w:p>
    <w:p>
      <w:pPr>
        <w:pStyle w:val="BodyText"/>
      </w:pPr>
      <w:r>
        <w:t xml:space="preserve">(อาจารย์วันทนีย์) ไม่ต้องขอแล้วได้ไหม</w:t>
      </w:r>
    </w:p>
    <w:p>
      <w:pPr>
        <w:pStyle w:val="BodyText"/>
      </w:pPr>
      <w:r>
        <w:t xml:space="preserve">(ดร.ศรัณย์) อย่างนี้มันจำเป็นไหม</w:t>
      </w:r>
    </w:p>
    <w:p>
      <w:pPr>
        <w:pStyle w:val="BodyText"/>
      </w:pPr>
      <w:r>
        <w:t xml:space="preserve">(ผู้เข้าร่วมประชุมหญิง) ค่ะอาจารย์ ถ้าอย่างนั้นเป็นโครงการ</w:t>
      </w:r>
    </w:p>
    <w:p>
      <w:pPr>
        <w:pStyle w:val="BodyText"/>
      </w:pPr>
      <w:r>
        <w:t xml:space="preserve">(อาจารย์วันทนีย์) ค่ะ แล้วงบประมาณเขาเหลือเท่าไหร่คะ</w:t>
      </w:r>
    </w:p>
    <w:p>
      <w:pPr>
        <w:pStyle w:val="BodyText"/>
      </w:pPr>
      <w:r>
        <w:t xml:space="preserve">(ดร.ศรัณย์) พี่แอ๋วพูดถูก เพราะต้นแบบก็อยู่ระหว่างประเมินใช่ไหมครับงบก็ยังไม่ได้ใช้อะไรมาก งบประมาณใช้ไปแค่ 48 เปอร์เซ็นต์เองค่ะ</w:t>
      </w:r>
    </w:p>
    <w:p>
      <w:pPr>
        <w:pStyle w:val="BodyText"/>
      </w:pPr>
      <w:r>
        <w:t xml:space="preserve">(อาจารย์วันทนีย์) คือตอนนี้งบประมาณใช้ไปแค่ 4ใน My อะไรล่ะ My project ใช่หรือเปล่า มันเหลือเท่าไหร่</w:t>
      </w:r>
    </w:p>
    <w:p>
      <w:pPr>
        <w:pStyle w:val="BodyText"/>
      </w:pPr>
      <w:r>
        <w:t xml:space="preserve">(ผู้เข้าร่วมประชุมหญิง) คือ ใน My Project น่ะค่ะ เราอยู่ที่…</w:t>
      </w:r>
    </w:p>
    <w:p>
      <w:pPr>
        <w:pStyle w:val="BodyText"/>
      </w:pPr>
      <w:r>
        <w:t xml:space="preserve">(อาจารย์วันทนีย์) เราเหลือใช้อยู่เท่าไรตามที่ เหลือใช้อยู่เท่าไร</w:t>
      </w:r>
    </w:p>
    <w:p>
      <w:pPr>
        <w:pStyle w:val="BodyText"/>
      </w:pPr>
      <w:r>
        <w:t xml:space="preserve">(ผู้เข้าร่วมประชุมหญิง) อาจารย์คะ คือ ตอนนี้ของพี่ผึ้งน่ะค่ะ จริง ๆ รอขยายผล จริง ไ กิจกรรมอย่างอื่นก็ไม่ได้ทมงบประมาณก็ไม่ได้ใช้แล้วน่ะค่ะ</w:t>
      </w:r>
    </w:p>
    <w:p>
      <w:pPr>
        <w:pStyle w:val="BodyText"/>
      </w:pPr>
      <w:r>
        <w:t xml:space="preserve">(อาจารย์วันทนีย์) ก็งั้นก็ไม่ต้องของบ</w:t>
      </w:r>
    </w:p>
    <w:p>
      <w:pPr>
        <w:pStyle w:val="BodyText"/>
      </w:pPr>
      <w:r>
        <w:t xml:space="preserve">(ดร.ศรัณย์) อย่างนั้นแสดงว่าเห็นชอบความก้าวหน้าใช่ไหม</w:t>
      </w:r>
    </w:p>
    <w:p>
      <w:pPr>
        <w:pStyle w:val="BodyText"/>
      </w:pPr>
      <w:r>
        <w:t xml:space="preserve">(อาจารย์วันทนีย์) ค่ะ ๆ ทีนี้เห็นว่าความก้าวหน้านี่พอจะไปถึงบริหาร เราจะขอปรับน่ะ อันนั้นน่ะต้องทำไปเลยค่ะ</w:t>
      </w:r>
    </w:p>
    <w:p>
      <w:pPr>
        <w:pStyle w:val="BodyText"/>
      </w:pPr>
      <w:r>
        <w:t xml:space="preserve">(ดร.ศรัณย์) ทำทีเดียวไปเลย ตอนเข้าบอร์ด เข้าบอร์ดบริหารทีเดียวเลย เดี๋ยวครั้งหน้าน่ะค่ะ มาเสนอบอก เสนอเห็นชอบแล้วก็ปรับแผนไปเลยน่ะค่ะ แล้วก็ครั้งต่อไปก็จะเป็นการนำเสนอ ก็จะเป็นต้นแบบภาคสนามตามที่นักวิจัยขอน่ะค่ะ ก็จะปิดโครงการอีกครั้งหนึ่งน่ะค่ะ</w:t>
      </w:r>
    </w:p>
    <w:p>
      <w:pPr>
        <w:pStyle w:val="BodyText"/>
      </w:pPr>
      <w:r>
        <w:t xml:space="preserve">(ดร.ศรัณย์) อย่างนั้นแสดงว่าคราวหน้าจะต้องมีเรื่องการปรับเรื่องของตัวเลขของงบประมาณลงมา ใช่ไหม</w:t>
      </w:r>
    </w:p>
    <w:p>
      <w:pPr>
        <w:pStyle w:val="BodyText"/>
      </w:pPr>
      <w:r>
        <w:t xml:space="preserve">(ผู้เข้าร่วมประชุมหญิง) ได้ค่ะ</w:t>
      </w:r>
    </w:p>
    <w:p>
      <w:pPr>
        <w:pStyle w:val="BodyText"/>
      </w:pPr>
      <w:r>
        <w:t xml:space="preserve">(ดร.ศรัณย์) นะ</w:t>
      </w:r>
    </w:p>
    <w:p>
      <w:pPr>
        <w:pStyle w:val="BodyText"/>
      </w:pPr>
      <w:r>
        <w:t xml:space="preserve">(ดร.ศรัณย์) กรอบงบรวมก็จะมีการปรับลงนิดหน่อย แล้วก้ปรับระดับต้นแบบพร้อมชี้แจงเหตุผลนิดหนึ่งนะครับ</w:t>
      </w:r>
    </w:p>
    <w:p>
      <w:pPr>
        <w:pStyle w:val="BodyText"/>
      </w:pPr>
      <w:r>
        <w:t xml:space="preserve">(ผู้เข้าร่วมประชุมหญิง) ค่ะ</w:t>
      </w:r>
    </w:p>
    <w:p>
      <w:pPr>
        <w:pStyle w:val="BodyText"/>
      </w:pPr>
      <w:r>
        <w:t xml:space="preserve">(ดร.ศรัณย์) งั้นคราวนี้เราขอ ส่วนตัวเงินไม่พูดถึงนะ</w:t>
      </w:r>
    </w:p>
    <w:p>
      <w:pPr>
        <w:pStyle w:val="BodyText"/>
      </w:pPr>
      <w:r>
        <w:t xml:space="preserve">(ผู้เข้าร่วมประชุมหญิง) ค่ะ</w:t>
      </w:r>
    </w:p>
    <w:p>
      <w:pPr>
        <w:pStyle w:val="BodyText"/>
      </w:pPr>
      <w:r>
        <w:t xml:space="preserve">(ดร.ศรัณย์) ขอบคุณพี่แอ๋วครับ ค่ะ</w:t>
      </w:r>
    </w:p>
    <w:p>
      <w:pPr>
        <w:pStyle w:val="BodyText"/>
      </w:pPr>
      <w:r>
        <w:t xml:space="preserve">(ดร.ศรัณย์) ไปต่อนะครับ เชิญเลขาเลย</w:t>
      </w:r>
    </w:p>
    <w:p>
      <w:pPr>
        <w:pStyle w:val="BodyText"/>
      </w:pPr>
      <w:r>
        <w:t xml:space="preserve">(ผู้เข้าร่วมประชุมหญิง) อันนี้จะปรับไปโครงการวาระ เพื่อทราบโครงการ ดร. เพื่อทราบนะ วาระ 3.1 เชิญเลยครับก็โครงการนี้นะคะ เป็นการขอรับการสนับสนุนจากคนภายนอก เพื่อพิจารณาเห็นชอบไปแล้วนะคะ จะเป็นโครงการขอทุนในส่วนของทุนวิจัยของสำนักงานวิจัย วช. นะคะ งบประมาณ 2566 ค่ะ โดยโครงการนี้นะคะ จะ เป็นโครงการระบบจัดการบริหารนวัตกรรมของผู้สูงอายุนะคะ ก้คือเปป็นโครงการติดตามรับรู้การป้องกันการล้มของผู้สูงอายุ โดยมีหัวหน้าโครงการนะคะ คือ ดร.กมล ค่ะ โดยของเรานะคะ มีดร.สุรภานะคะ เป็นหัวหน้าโครงการย่อยค่ะ ค่ะ โครงการนี้จะเป็นการตอบโจทย์ที่ 2 เรื่องของการยกระดับสิ่งแวดล้อมอย่างยั่งยืน แก้ไขปัญหาความท้าทายและปรับตัวได้ ทันต่อการเปลี่ยนแปลงของโลกนะคะ เรื่องการพัฒนาวิจัยและนวัตกรรมค่ะ การพัฒนานวัตกรรมเพื่อเตรียมความพร้อมของวัยรายงานเตรียสการเป็นผู้สูงวัยค่ะ โครงการนี้นะคะ ดำเนินโครงการทั้งสิ้น 2 ปี ขอเสนอทุน 3,000,000 บาทค่ะ แบ่งเป็นงบประมาณปีที่ 1 นะคะ 1,966,000 บาทท1,034,000 บาทค่ะ ขอเชิญ ดร. ค่ะ</w:t>
      </w:r>
    </w:p>
    <w:p>
      <w:pPr>
        <w:pStyle w:val="BodyText"/>
      </w:pPr>
      <w:r>
        <w:t xml:space="preserve">(ผู้เข้าร่วมประชุมหญิง) ขอบคุณค่ะน้องอ้อ ก็ตามที่น้องอ้อนำนะคะ จะเป็นโครงการอาจจะเป็นโครงการย่อยที่ 2 นะคะ</w:t>
      </w:r>
    </w:p>
    <w:p>
      <w:pPr>
        <w:pStyle w:val="BodyText"/>
      </w:pPr>
      <w:r>
        <w:t xml:space="preserve">(ผู้เข้าร่วมประชุมหญิง) รบกวนเสียงดังนิดหนึ่งค่ะ ขอบคุณค่ะ</w:t>
      </w:r>
    </w:p>
    <w:p>
      <w:pPr>
        <w:pStyle w:val="BodyText"/>
      </w:pPr>
      <w:r>
        <w:t xml:space="preserve">(ผู้เข้าร่วมประชุมหญิง) ได้ยินดังขึ้นไหมคะ</w:t>
      </w:r>
    </w:p>
    <w:p>
      <w:pPr>
        <w:pStyle w:val="BodyText"/>
      </w:pPr>
      <w:r>
        <w:t xml:space="preserve">(ดร.ศรัณย์) ดีขึ้นครับ</w:t>
      </w:r>
    </w:p>
    <w:p>
      <w:pPr>
        <w:pStyle w:val="BodyText"/>
      </w:pPr>
      <w:r>
        <w:t xml:space="preserve">(ผู้เข้าร่วมประชุมหญิง) ค่ะ โครงการย่อยที่ 2 นะคะ ในโครงการของ ดร.กมล ติดตาม การล้มของผู้สูงอายุน่ะค่ะ คือ ตอนแรกทาง Lab AI น่ะค่ะ มาชวนทางโครงการการล้ม เพราะว่ามางโครงการน่ะค่ะมีนวัตกรรมที่ทำไว้แล้ว เป็นอุปกรณ์ในการตรวจล้ม โดยอยู่บนแพลตฟอร์มใช้เทคโนโลยีอุปกรณ์รับล้มแบบไม่ต้องสวมใส่อยู่บน User เหมือนตัวที่ทำจากเซนเซอร์วัด ก็เลยคุยกัน ว่าจริง ๆ แล้วการที่แอร์ไปทำ User Study น่ะค่ะ เข้าไม่ได้ต้องการแค่หกล้ม เพราะล้มโอกาสนอนไม่ได้ ก็ป้องกันการล้ม แล้วแพลตฟอร์มที่ชื่อทำมาสักพักหนึ่งแล้ว แล้วก็มีการ License ออกไปให้เอกชน ก็ทำต่อเนื่องกันมา ก็สามารถที่จะมีระบบแจ้งเตือนบนมือถือ แล้วก็มี intregat ถ้าใช้แพลตฟอร์มที่ใกล้เคียง เป็นตัว Interface จะช่วยลดค่าใช้จ่ายที่ต้องขึ้นมา ก็เลยคุยกันว่าทำโครงการที่ 2 จะรับผิดชอบเรื่องการ ทำเรื่องจากแจ้งเตือนค่ะ LAI ก็พาไปประชุมกับมหาวิทยาลัยธรรมศาสตร์ โรงพยาบาลคุณจตุพล แกก็พูดถึง สามารถใช้ระบบนี้ทำ Home telepy ความใกล้เคียงบางส่วนที่ใกล้เคียงกัก็จากตรงนั้นก็เลยคิดว่าโครงการที่ 2 เนื่องจากการ แจ้งเตือนการจัดการอุปกรณ์ต่าง ๆ ผลงานโครงการย่อยที่ 1 น่ะค่ะ ก็จะต่อยอดในเรื่องของการทำ Service สำหรับทำ สไลด์ถัดไปค่ะ ก็ถ้าโครงการของดร.กมลจะดูเรื่องการเฝ้าระวังการล้ม ในปัจจุบันมีเซนเซอร์หลายประเภทมาก เช่น พวกกล้อง เป็นพวกนาฬิกาเป็นพวก Appleอย่างนี้นะคะ หรือแม้กระทั่งเป็นเซเซอร์สั่นเสทนี่ แต่ว่ามันก็จะมีข้อดีข้อเสียค่ะ แล้วก็ไม่มีอุปกรณ์ไหน ที่เหมือนกับว่าครอบคลุมทั้งหมด แล้วตัวที่เหมือนจะเป็นตัวช่วยตามปกติก็จะเป็น… ลุกออกจากเตียงว่ามีการลุกเพื่อที่จะระวังว่าให้เกิดเพื่อที่เขาจะได้ไม่เดินเข้าห้องน้ำตอนกลางคืนแล้วล้มไปเองเพราะนั้นคือเหตึผล ผู้ป่วยไม่รู้ตัวเองว่ามีความเสี่ยงน่ะค่ะ แล้วก็ล้มไปน่ะค่ะ ขอสไลด์ถัดไปค่ะทาง สวทช. เราก็มีแพลตฟอร์มที่ดูแลในเรื่องของการล้มน่ะค่ะ แพลตฟอร์ม คือ ตัว Presense ทาง… ทำนะคะ จะมีเรื่องผุ้ป่วยฉุกเฉินไร้สายดที่มันอยู่ในแพลตฟอร์มเดียวกัน แล้วทาง NECTEC เขาก็ ที่มันจะคล้าย ๆ กับตัวนี้น่ะค่ะ มันเป็น Comercial Product แล้วค่ะ ว่าติดอยูีที่กำแพง ว่ามีคนล้มหรือเปล่า ตามที่เอกชนเอามาให้ยืมทดสอบดุก็จะพบว่ามันก็จะมีข้อเสีย สมมติมันไม่สามารถบอกได้ว่าใครเป็นใคร ก็มีคนลงไปนอนอยู่บนพื้นในบริเวณที่ ไม่…ไม่ได้แบบ… เหมือนกับระบุว่าไม่ใช่เตียงหรือโซฟา จะดัง แต่ถ้ามีพัดลมส่ายมันก็ไม่ดัง บางทีสุนัขมานอนมันก็ดัง บางทีมันก็ยังมีข้อเสียอยู่ ตอนนี้แอนเอาไปทดลอง กรองป้องกันการอักเสบ หลังหนึ่งของแอร์ก็จะมีปัญหาว่าคนใส่เขาถอดเจ็มบางคนคนใส่เขาถอดเข็มขัดแล้วเขาก็ไปแขวน แล้วมันมันก็จะขึ้น Alarm วันละ 2 ครั้งโดยประมาณถ้าเกิดว่าตอนนี้ทางกองป้องกันการบาดเจ็บเขาลอง อยากจะลองเซ็นเซอร์หบาย ๆ ประเภทดูว่าจริง ๆ แล้วมันใช้ร่วมกันได้ เพื่อที่จะเพิ่ม Acculaการใช้งานก็เลยเป็นที่มาว่าอยากให้ Present Platform นี่ เชื่อมต่อกับเซนเซอร์หลาย ๆ ประเภทเพิ่ม Accuracy การตรวจวัดค่ะ ซึ่งอีก อย่างตัวนี้น่ะค่ะ ก็เขาก็ไม่ได้ทำเรื่อง For invention ก้เลยถามกับไปทาง…ทางแล็บว่าเขาสามารถจะทำรุกยืน นอน ท่านอนให้แอร์ได้ไหม ถ้าได้ก็ Infomation ที่จะส่งมาก็จะมา Detector ไปกดที่จะใช้แจ้งเตือนระบบได้สไลด์ถัดไปค่ะ ก็ตอนนี้ Presene ก็จะเป็นระบบตรวจจับนะคะ จะเป็นระบบ SAAS ที่ใช้แบบเทคโนโลยี IoT หลาย ๆ อย่าง มันจะรองรับการดูดข้อมูลจาก Gamin ทั่วไซน์ ก็จะมี… ปุ่มฉุกเฉิน มีรองรับให้ คีย์ข้อมูลธรรมดาเข้ามาได้ตอนนี้ดูว่าตัว Mobile Platform น่ะค่ะ ตัว Present Mobile ไปเชื่อมกับบลูธถ้าเราขยายตัวนี้เป็นเหมือน 1 แพลตฟอร์มในการดูแลผู้สูงอายุUser Gerny มาค่ะ ว่าผู้ป่วยที่ใช้ชีวิตอยู่ที่บ้านให้นานที่สุด มารอเซอร์วิชโดยไม่จำเป็น ก็จะเป็นอะไรที่เขาต้องการ แต่ว่าตัวระบบมันมีพวกเซนเซอร์ต่าง ๆ ที่สามารถ Integrad ในระบบได้ด้วยและที่สำคัญ Presขี่อยู่บนไหนอยู่แล้วที่ระบุอยู่ที่บ้านบางแคร์ นี่ ก็เป็น Hub ที่ทางเป็นคนผลิตให้น่ะค่ะ แล้วของเขามีเซนเซอร์ไปแปะอยู่บน Hub นั้นอีก มันก็สามารถทำมาเป็นเซนเซอร์ เรื่องกิจกรรมได้ด้วย ซึ่งระบบ Present ของเรานี่แนว ๆ คิดในเรื่องของเชิงป้องกันน่ะค่ะ ก็มีการจด จดสิทธิบัตร จดสิทธิบัตรไว้แล้ว ยื่นจดสิทธิบัตรที่ยุโรปเป็น 1 ประเทศทั่วโลก เพราะว่าเอกชนน่ะเขาก็ออก Support ให้ ถ้าสมมติทำตลาดในเมืองไทยได้ หนุนตลาดต่างประเทศด้วยค่ะ ระบบนี้ก็เป็นมาตรฐาน 463304 ที่เป็นมาตรฐานเกี่ยวกับซอฟแวร์การแพทย์ อุปกรณ์การแพทย์ไปแล้วด้วยค่ะ ขอสไลดืถัดไปค่ะ ก็อันนี้ก็เป็นตัวอย่างหน้าจอของ Mobile นะคะ ที่เป็นเว็บไซต์ ก้จะเห็นว่า มันเป็นระบบที่รับคนเข้าได้ ตรงเมนูก็จะมีให้เลือกว่าอยากจะเพิ่มอุปกรณ์อะไร อะไรบ้างตามคนไข้ ไม่ได้มีภาพมาให้ ไปให้แต่มันจะมีลักษณะว่าไม่พลิกตัวเกิน 2 ชั่วโมง เแผลกดทับ ก็ให้แจ้งเตือนได้ หรือให้ลุกเดินกลางคืน หรือที่เวลาที่ตั้งไว้มันก็จะแจ้งเตือนได้ แต่ถ้าล้มก็มีแต่ว่าล้มมีออนไลน์อยู่ ซึ่งดูแลอะไรอย่างนี้ก็อาจจะไม่เหมาะเลย เพราะว่าเขา กับเขามากมีการรองรับผู้ป่วยไร้สาย ซึ่งมันก็จะ Compacking ได้ด้วยค่ะ เพราะว่าเขาอยู่ตำแหน่งไหน ออกนอกพื้นที่ เข้าพื้นที่ หรือไม่ขยับตัวกี่วัน เซนเซอร์เพื่อจะแจ้งเตือนพวกนี้ได้หมดเลย แล้วก็ขอสไลด์ถัดไปค่ะ แล้วก็เรื่องการแจ้งเตือนดังกล่าวน่ะค่ะ ก็สามารถมาโผล่บนมือถือ ของผู็ใช้iOS หรือ Android Application เขาสามารถจะเลือกดูว่าจะ ที่เขาไม่ต้องดูแล้วแล้ว เขาก็ให้แอปพลิเคชันตัวนี้ ใส่ข้อมูลเข้าไปเพื่อ Sign ต่าง ๆ ยิงข้อมูลกับระบบ Pre-sent เอา Export Data ไปวิเคราะห์ได้ด้วย ซึ่งปัจจุบันเราก้ทดสอบได้หลายแก่ง แล้วแต่ละแห่งก็มี Requiment ไม่เหมือนกัน จะความต้องการของแต่ละแห่ง ที่ทำของโครงการที่แล้ว ที่ดูแลเรื่องผู้ป่วยสมองเสื่อม เขาจะขอเก็บ Data อย่างเดียว เก็บเพื่อที่จะประเมินตัว Present ก็จะมี Lab Test ใส่ข้อมูลทางการแพทย์ให้หมดเลย คุฯสามารถกรอกข้อมูลผ่านทางระบบได้ด้วย แล้วเขาสามารถจะ Export เพื่อมาทำ ล่าสุดคุณหมอก็กำลังเขียนด้วยกันนะคะ ว่ามันสามารถที่จะบอก Wonderfind สามารถที่จะบอก เรื่องของคนไข้ได้ แล้วก็คุณหมอก็ขอ จากการ… เพื่อซัพพอร์ตทำวิจัยไป ป้องกันการบาดเจ็บอยากจะได้อุปกรณ์ที่เหมือนกับว่าตรวจเรื่องล้ม ซึ่งก็แนะนำว่าถ้าเป็นที่กว้าง ๆ โล่งแจ้ง มันอาจจะเป็นกล้องวงจรปิด ไปล้มในที่ที่ไม่ควรจะล้ม มีปุ่มฉุกเฉินให้กดยิง ก็เป็นไปได้ แต่ก็ทดสอบด้วยกันอยู่ จาก Resound ที่ทดสอบไป อยากจะขอทุนเพื่อที่จะขยายผล เพิ่มเติมก่อน หรือว่าทางของโรงพยาบาลพยาไทยก็มาติดต่อในเรื่องของการล้ม ป้องกันการล้มน่ะค่ะ ว่าเขาติดเซ็นเซอร์ที่คนไข้มีความเสี่ยงในการล้และเขาลุกนี่ เมื่อก่อนนี้เขาให้ไปแจ้งเตือนที่เคาเตอร์ แต่พยาบาลเดินไปไม่ทัน เขาก็อยากจะทดสอบ มือถือของญาติเลย ให้ปลุกญาติตัวเองขึ้นมาค่ะ เพราะอยู๔่ใกล้กว่า แต่ว่าเนื่องจากระบบ PreSense Mobile ก็ยังมีปัญหา การแจ้งเตือน Setting ก็รู้แล้วทุกครั้ง แต่พอเป็นระบบ Android มันก็ยังมีว่า เป็นอย่างไร รุ่นมันไม่เหมือนกันน่ะค่ะ เหมือนกับว่ามา 24 ครั้งแล้วมันตัด ดูแล้วมีปัญหาตรงนี้อยู่ค่ะ ขอสไลด์ถัดไปค่ะ ก้อย่างที่บอกก็คือเป้าหมายของโครงการนี้ก้คืออยากจะพัฒนาต่อยอดตัว PreSenc การดูแลสุขภาพ ส่งเสริมการดูแลผู้สูงวัยน่ะค่ะ แล้วก็อยากจะทำวิจัยเกี่ยวกับการประยุกต์ใช้ของเทคโนโลยีดูแลเฝ้าระวังการล้มของหลาย ๆ ประเภท ของ Data ยังไงเพื่อที่จะ ให้การตรวจวัดมันแม่นยำขึ้น แล้วก็ขยาย Feature ต่าง ๆ ตามที่ Rquipment ขอสไลด์ถัดไปนะคะ ก็นี่เป็นตารางงบประมาณนะคะ ก็ส่วนใหญ่ก็จะเป็นปีแรก ก็จะใช้ในการปรับปรุงระบบ Present เซนเซอร์ตัวใหม่นะคะ แล้วก็เซนเซอร์เรื่องการเริ่มทดสอบเรื่องการ ก็จะมาดูว่าถ้ามีการติดเซนเซอร์ตัวนี้ เราจะเชื่อ เราจะ Fuse Data อย่างไร แล้วก็ต้องมีการปรับปรุง moblแล้วพอเป็นปีที่ 2 ก้จพเป็นเรื่องของการ แล้วก็ Device มีการทำ Feadback ซึ่งทางแล็บอ้อก็อยากจะให้ทำอย่างน้อยสัก 2 รอบน่ะค่ะเพื่อที่จะให้มัน… ทำการทดสอบภาคสนามในปีที่ 2 ค่ะ ในปีที่ 2 ค่ะ สไลด์ถัดไปเลยค่ะ ก็ใน…อันนี้เป็นทีมจาก Hil จาก HLR จะมี 3 แล้วก็ 3 ท่านข้างล่างนี่ค่ะ จะเป็นคนจาก Labจะเป็นคนจากแล็บ LAI เพราะว่าเขาต้องมาทำอินเตอเฟลจซอฟต์แวร์จากอุปกรณ์เขาเข้าระบบอย่างไร ก็คงจะเป็นกันในส่วน จากทำ Hai ก็จะมีพี่กิตติแล้วก็… ค่ะ สไลด์ถัดไปเลยค่ะ ก็ไม่ได้มีองค์ความรู้อันนี้เป็นองค์ความรู้เดิม ที่มี… แล้วเราก็จะทำให้ Presene Mobile ตัวนี้สามารถใช้เป็นต้นแบบภาคสนามได้ค่ะ แต่คิดว่าอาจจะได้ได้ Gernal หรืออะไรด้วย แต่พอได้ไม่เคยเห็นเซนเซอร์ของทางแล็ปนู้นเลยก็เลยยังไม่กล้า สัญญาค่ะ ตอนที่เห็นต้นแบบโครงการไว ๆ ก็เลย… ทำให้ Presence Mobile ใช้งานได้จริงสักแห่ง 2 แห่งนะคะ น่าจะหมดแล้วค่ะ</w:t>
      </w:r>
    </w:p>
    <w:p>
      <w:pPr>
        <w:pStyle w:val="BodyText"/>
      </w:pPr>
      <w:r>
        <w:t xml:space="preserve">(ดร.ศรัณย์) โอเคครับ ขอบคุณแอร์มากเลยครับ เชิญข้อแนะนำเพิ่มเติมได้นะครับ</w:t>
      </w:r>
    </w:p>
    <w:p>
      <w:pPr>
        <w:pStyle w:val="BodyText"/>
      </w:pPr>
      <w:r>
        <w:t xml:space="preserve">(อาจารย์วันทนีย์) อาจารย์วันทนีย์นะคะ ของ วช. เขามีข้อกำหนดอะไรไหมอะไรไหมคะ อ้อ สซินทร มีต้องมีเอกชนพวกวิจัยไหม</w:t>
      </w:r>
    </w:p>
    <w:p>
      <w:pPr>
        <w:pStyle w:val="BodyText"/>
      </w:pPr>
      <w:r>
        <w:t xml:space="preserve">(ผู้เข้าร่วมประชุมหญิง) ไม่มีค่ะอาจรย?ในส่วนของ วช. ตอนนี้มีส่วนของเอกชนร่วมวิจัย แต่ว่าจะมีการกำหนดน่ะค่ะ อาจารย์ว่าโครงการจะต้องมี TRL นะคะอยู่ระดับ 3-5 ขึ้นไปนะคะ แล้วมีตัว SRL อยู่ระดับเลเวล 3-5 ขึ้นไปน่ะค่ะ โดยโครงการของดร.แอร์นะคะ ก็มีการเสนอ TRL นะคะ อยู่ที่ระดับ 4-7 นะคะ อยู่ในแผนที่ วช. กำหนดนะคะ ของกลุ่มคุ้มกันนะคะ ค่ะ ก็อยู่ในขอบเขตค่ะ</w:t>
      </w:r>
    </w:p>
    <w:p>
      <w:pPr>
        <w:pStyle w:val="BodyText"/>
      </w:pPr>
      <w:r>
        <w:t xml:space="preserve">(อาจารย์วันทนีย์) ทีนี้เห็น… ขอดูรายการเงินหน่อยค่ะ ทางวิเคราะห์ของทางนักวิเคราะห์ได้วิเคราะห์เรื่องการเงินแล้วใช่ไหมคะ อันนี้มัน</w:t>
      </w:r>
    </w:p>
    <w:p>
      <w:pPr>
        <w:pStyle w:val="BodyText"/>
      </w:pPr>
      <w:r>
        <w:t xml:space="preserve">(ผู้เข้าร่วมประชุมหญิง) ใช่ค่ะ อาจารย์ อันนี้สลับกันค่ะ งบบุคลากรจะเป็น NCR ค่ะ เป็นค่าตอบแทน โดยค่าตอบแทนอันนี้จะอ้าอิงจากระดับตำแหน่งของหัวหน้าโครงการเป็นหลักค่ะอาจารย์ โดยโครงการนี้สามารถขอรับการสนับสนุน หรือเรื่องของในเรื่องของค่าตอบแทนปีละ 120,000 บาทค่ะ โดยอันนี้จะอ้างอิงจากทีมคณะนะคะ</w:t>
      </w:r>
    </w:p>
    <w:p>
      <w:pPr>
        <w:pStyle w:val="BodyText"/>
      </w:pPr>
      <w:r>
        <w:t xml:space="preserve">(อาจารย์วันทนีย์) ใครใช่ไหมคะ แล้วตัวผู้ช่วยตัว NCR นี่ละต้องมีข้อกำหนดไหม</w:t>
      </w:r>
    </w:p>
    <w:p>
      <w:pPr>
        <w:pStyle w:val="BodyText"/>
      </w:pPr>
      <w:r>
        <w:t xml:space="preserve">(ผู้เข้าร่วมประชุมหญิง)มีการกำหนดไว้เหมือนกันค่ะ ที่ทางแหล่งทุนประกาศค่ะอาจารยืเช็คไปแล้วค่ะไม่มีในส่วนของงบครุภัณฑ์นะคะ แล้วก็ได้ขอในส่วนของค่าอุดหนุ่นสถาบันไป 10 เปอร์เซ็นต์ค่ะ</w:t>
      </w:r>
    </w:p>
    <w:p>
      <w:pPr>
        <w:pStyle w:val="BodyText"/>
      </w:pPr>
      <w:r>
        <w:t xml:space="preserve">(อาจารย์วันทนีย์) ค่ะ ๆ ซึ่งปกติเขาให้ไหม</w:t>
      </w:r>
    </w:p>
    <w:p>
      <w:pPr>
        <w:pStyle w:val="BodyText"/>
      </w:pPr>
      <w:r>
        <w:t xml:space="preserve">(ผู้เข้าร่วมประชุมหญิง) ถ้าสถาบันใช่ไหมคะอาจารย์ วช. ให้ค่ะอาจารย์ แต่ค่า Pixcel เขาระบุชัดเจนในกองเขานะคะว่า เขาจะสนับสนุนงบประมาณที่เป็น… เขาจะให้สรุปงบประมาณการอุดหนุนนะคะ ซึ่ง สวทช. นี้ในส่วนของการอุดหนุนสถาบันนะคะ ก็เลยต้องขอเป็นในเรื่องของค่าสาธารณูปโภคแทนค่ะ</w:t>
      </w:r>
    </w:p>
    <w:p>
      <w:pPr>
        <w:pStyle w:val="BodyText"/>
      </w:pPr>
      <w:r>
        <w:t xml:space="preserve">(ดร.ศรัณย์) โอเคครับ ขอบคุณอ้อมากครับ</w:t>
      </w:r>
    </w:p>
    <w:p>
      <w:pPr>
        <w:pStyle w:val="BodyText"/>
      </w:pPr>
      <w:r>
        <w:t xml:space="preserve">(ผู้เข้าร่วมประชุมหญิง) ค่ะ ๆ ก็จะมี 2 แหล่งทุนที่ไม่สามารถสนับสนุนสตอนนี้จะมี สวรส. แล้วก็ TCELS ซึ่งเราอาจจะต้องไปใส่ใจแทนน่ะค่ะ</w:t>
      </w:r>
    </w:p>
    <w:p>
      <w:pPr>
        <w:pStyle w:val="BodyText"/>
      </w:pPr>
      <w:r>
        <w:t xml:space="preserve">(ดร.ศรัณย์) คือใส่ตรง ๆ ไม่ได้นะ</w:t>
      </w:r>
    </w:p>
    <w:p>
      <w:pPr>
        <w:pStyle w:val="BodyText"/>
      </w:pPr>
      <w:r>
        <w:t xml:space="preserve">(ดร.ศรัณย์) ครับผม</w:t>
      </w:r>
    </w:p>
    <w:p>
      <w:pPr>
        <w:pStyle w:val="BodyText"/>
      </w:pPr>
      <w:r>
        <w:t xml:space="preserve">(อาจารย์วันทนีย์) มันมีเบ็ดเตล็ด มันมีอยู่ มันมีรายการด้วยไหมคะ</w:t>
      </w:r>
    </w:p>
    <w:p>
      <w:pPr>
        <w:pStyle w:val="BodyText"/>
      </w:pPr>
      <w:r>
        <w:t xml:space="preserve">(ผู้เข้าร่วมประชุมหญิง) โดยปกติมันจะมีค่าอย่างพวกอย่างพวกค่าเดินทางบ้าง ค่า…</w:t>
      </w:r>
    </w:p>
    <w:p>
      <w:pPr>
        <w:pStyle w:val="BodyText"/>
      </w:pPr>
      <w:r>
        <w:t xml:space="preserve">(อาจารย์วันทนีย์) ไม่ได้ใส่เป็นเบ็ดเตล็ดไง อ้อ</w:t>
      </w:r>
    </w:p>
    <w:p>
      <w:pPr>
        <w:pStyle w:val="BodyText"/>
      </w:pPr>
      <w:r>
        <w:t xml:space="preserve">(เลขาฯ) ค่ะ มีไหมอยู่ในหมวดรายการที่เขามันมีเบ็ดเตล็ดไหม</w:t>
      </w:r>
    </w:p>
    <w:p>
      <w:pPr>
        <w:pStyle w:val="BodyText"/>
      </w:pPr>
      <w:r>
        <w:t xml:space="preserve">(ผู้เข้าร่วมประชุมหญิง) ในส่วนตรงนี้ขอได้ค่ะอาจารย์ เหมือนพี่แอร์เขายุบ อันิันนี้สามารถขอได้ค่ะอาจารย์</w:t>
      </w:r>
    </w:p>
    <w:p>
      <w:pPr>
        <w:pStyle w:val="BodyText"/>
      </w:pPr>
      <w:r>
        <w:t xml:space="preserve">(อาจารย์วันทนีย์) เบ็ดเตล็ดอย่างนี้หรือค่ะ</w:t>
      </w:r>
    </w:p>
    <w:p>
      <w:pPr>
        <w:pStyle w:val="BodyText"/>
      </w:pPr>
      <w:r>
        <w:t xml:space="preserve">(ผู้เข้าร่วมประชุมหญิง) ใช่ค่ะ มันก็จะอยู่ในหมวดใช้สอยน่ะค่ะอาจารย์</w:t>
      </w:r>
    </w:p>
    <w:p>
      <w:pPr>
        <w:pStyle w:val="BodyText"/>
      </w:pPr>
      <w:r>
        <w:t xml:space="preserve">(ดร.ศรัณย์)มีรายการใช่ไหมคะ มีรายการค่ะ มีรายการค่ะ เพราะว่านำใส่แล้วก็ส่งไปในระบบเรียบร้อยแล้วค่ะอาจารย์</w:t>
      </w:r>
    </w:p>
    <w:p>
      <w:pPr>
        <w:pStyle w:val="BodyText"/>
      </w:pPr>
      <w:r>
        <w:t xml:space="preserve">(อาจารย์วันทนีย์) ค่ะ ๆ แต่ประกาศเมื่อไหร่คะ ทราบไหม ทั้งของ วช. ทั้ง TCELS Tcel</w:t>
      </w:r>
    </w:p>
    <w:p>
      <w:pPr>
        <w:pStyle w:val="BodyText"/>
      </w:pPr>
      <w:r>
        <w:t xml:space="preserve">(อาจารย์วันทนีย์) ตอนนี้เราดู เดี๋ยวมีภาพเดี๋ยวเลยไปค่ะ เดี๋ยวค่อยดูว่า เรามีภาพรวมไปเท่าไหร่ แล้วก็ได้มาเท่าไรค่ะ ค่ะ แล้วก็ของดร.สุรภานี่ส่งไปแล้วนะ</w:t>
      </w:r>
    </w:p>
    <w:p>
      <w:pPr>
        <w:pStyle w:val="BodyText"/>
      </w:pPr>
      <w:r>
        <w:t xml:space="preserve">(เลขาฯ) ค่ะ ส่งไปแล้วค่ะ Submit ไปในระบบ 21 สิงหาค่ะ โดยจะต้องต้นสังกัดนะคะ จะรับรองข้อเสนอโครงการค่ะ ก็คือแล้วใช่ไหมคะ เดือนหน้าอย่างเดียวเลยค่ะ ดูก้ส่วนของโครงการตัวสะกดด้วยนะ ยังมีผิดอยู่เลยค่ะ</w:t>
      </w:r>
    </w:p>
    <w:p>
      <w:pPr>
        <w:pStyle w:val="BodyText"/>
      </w:pPr>
      <w:r>
        <w:t xml:space="preserve">(ผู้เข้าร่วมประชุมหญิง) อันนั้นแก้แล้วในข้อเสนอโครงการแบรนด์หรือคะ</w:t>
      </w:r>
    </w:p>
    <w:p>
      <w:pPr>
        <w:pStyle w:val="BodyText"/>
      </w:pPr>
      <w:r>
        <w:t xml:space="preserve">(อาจารย์วันทนีย์) 2.2 ก็เขียนแบบหนึ่ง 2.3 ก็เขียนอีกแบบหนึ่ง</w:t>
      </w:r>
    </w:p>
    <w:p>
      <w:pPr>
        <w:pStyle w:val="BodyText"/>
      </w:pPr>
      <w:r>
        <w:t xml:space="preserve">(ผู้เข้าร่วมประชุมหญิง) เขาให้เวลาหนูทำวันครึ่งค่ะ ที่บอกว่าทำให้เสร็จด้วย</w:t>
      </w:r>
    </w:p>
    <w:p>
      <w:pPr>
        <w:pStyle w:val="BodyText"/>
      </w:pPr>
      <w:r>
        <w:t xml:space="preserve">(ดร.ศรัณย์) โอเค อย่างนั้นเราก็รับทราบนะว่าทุกอย่างมัน เขาเรียกว่า อนุมติผ่านทางอีเมลแล้วนะครับแล้วก็มาเวียนในทราบในที่ประชุมอีกครั้งหนึ่งนะครับ โอเค ก็จบแล้วครับ วาระนี้มีอะไรต่อไหมเอ่ย หมดแล้วมั้ง</w:t>
      </w:r>
    </w:p>
    <w:p>
      <w:pPr>
        <w:pStyle w:val="BodyText"/>
      </w:pPr>
      <w:r>
        <w:t xml:space="preserve">(ผู้เข้าร่วมประชุมหญิง) ไม่มีค่ะ</w:t>
      </w:r>
    </w:p>
    <w:p>
      <w:pPr>
        <w:pStyle w:val="BodyText"/>
      </w:pPr>
      <w:r>
        <w:t xml:space="preserve">(ดร.ศรัณย์) หมดแล้วมั้ง ขอบคุรแอนมากนะครับ</w:t>
      </w:r>
    </w:p>
    <w:p>
      <w:pPr>
        <w:pStyle w:val="BodyText"/>
      </w:pPr>
      <w:r>
        <w:t xml:space="preserve">(อาจารย์วันทนีย์) ต่อไป</w:t>
      </w:r>
    </w:p>
    <w:p>
      <w:pPr>
        <w:pStyle w:val="BodyText"/>
      </w:pPr>
      <w:r>
        <w:t xml:space="preserve">(เลขานุการ) 3.2 เลยค่ะ รายงานความก้าวหน้า ก็เดี๋ยวค่ะ เชิญค่ะ</w:t>
      </w:r>
    </w:p>
    <w:p>
      <w:pPr>
        <w:pStyle w:val="BodyText"/>
      </w:pPr>
      <w:r>
        <w:t xml:space="preserve">(ผู้เข้าร่วมประชุมหญิง) อันนี้เป็นสถานะผลการดำเนินงานของวันที่ 15 สิงหาคม นะคะ ตอนนี้ Impact ในระบบมี 527 ล้านค่ะ เดี๋ยวจะมีอยู่ในไกด์ไลน์ที่ในสัปดาห์นี้อีก 1 ครั้ง</w:t>
      </w:r>
    </w:p>
    <w:p>
      <w:pPr>
        <w:pStyle w:val="BodyText"/>
      </w:pPr>
      <w:r>
        <w:t xml:space="preserve">(อาจารย์วันทนีย์) จะเอาเข้าเมื่อไรคะ Impact นี่ เห็นกดหนดแล้วของ A-MEเห็นกำหนดแล้ว</w:t>
      </w:r>
    </w:p>
    <w:p>
      <w:pPr>
        <w:pStyle w:val="BodyText"/>
      </w:pPr>
      <w:r>
        <w:t xml:space="preserve">(ผู้เข้าร่วมประชุมชาย) พรุ่งนี้เย็นครับอาจารย์</w:t>
      </w:r>
    </w:p>
    <w:p>
      <w:pPr>
        <w:pStyle w:val="BodyText"/>
      </w:pPr>
      <w:r>
        <w:t xml:space="preserve">(อาจารย์วันทนีย์) พรุ่งนี้เย็น 1,600+500 หรือถ้าเกิดมันไม่มีตัวเลขเพี้ยนไปจากนี้นะ</w:t>
      </w:r>
    </w:p>
    <w:p>
      <w:pPr>
        <w:pStyle w:val="BodyText"/>
      </w:pPr>
      <w:r>
        <w:t xml:space="preserve">(ผู้เข้าร่วมประชุมชาย) ถ้าไม่โดนตัด</w:t>
      </w:r>
    </w:p>
    <w:p>
      <w:pPr>
        <w:pStyle w:val="BodyText"/>
      </w:pPr>
      <w:r>
        <w:t xml:space="preserve">(อาจารย์วันทนีย์) ถ้าไม่โดนตัด แล้วของ TTRS ล่ะคะ</w:t>
      </w:r>
    </w:p>
    <w:p>
      <w:pPr>
        <w:pStyle w:val="BodyText"/>
      </w:pPr>
      <w:r>
        <w:t xml:space="preserve">(ผู้เข้าร่วมประชุมชาย) อยู่ในนี้ล่ะครับอาจารย์</w:t>
      </w:r>
    </w:p>
    <w:p>
      <w:pPr>
        <w:pStyle w:val="BodyText"/>
      </w:pPr>
      <w:r>
        <w:t xml:space="preserve">(อาจารย์วันทนีย์) ไม่ ๆ เมื่อไหร่คะ ได้วันหรือยัง</w:t>
      </w:r>
    </w:p>
    <w:p>
      <w:pPr>
        <w:pStyle w:val="BodyText"/>
      </w:pPr>
      <w:r>
        <w:t xml:space="preserve">(ผู้เข้าร่วมประชุมชาย) พรุ่งนี้วันสุดท้ายของโครงการ ของ TTRS น่ะค่ะ</w:t>
      </w:r>
    </w:p>
    <w:p>
      <w:pPr>
        <w:pStyle w:val="BodyText"/>
      </w:pPr>
      <w:r>
        <w:t xml:space="preserve">(อาจารย์วันทนีย์) เหมือนกัน TTRS นี่เสนอไปเท่าไรนะคะ 700700 ใช่ไหมคะ ของ A-MED ใช่ไหมคะ แล้วก็ของโป้งเท่าไรนะคะ ของโป้ง 80 ไหม</w:t>
      </w:r>
    </w:p>
    <w:p>
      <w:pPr>
        <w:pStyle w:val="BodyText"/>
      </w:pPr>
      <w:r>
        <w:t xml:space="preserve">(อาจารย์วันทนีย์) ไม่ ๆ ไม่คะ สพฉ. สพช. เขาเซ็นให้มา 400 น่ะค่ะ</w:t>
      </w:r>
    </w:p>
    <w:p>
      <w:pPr>
        <w:pStyle w:val="BodyText"/>
      </w:pPr>
      <w:r>
        <w:t xml:space="preserve">(ดร.ศรัณย์) พี่โดนตัดแน่นอนผมว่านะ เจอการประเมินแบบละเอียดน่าจะน้อยลงนะ</w:t>
      </w:r>
    </w:p>
    <w:p>
      <w:pPr>
        <w:pStyle w:val="BodyText"/>
      </w:pPr>
      <w:r>
        <w:t xml:space="preserve">(อาจารย์วันทนีย์) อันนี้ก็ตัดกันจนไม่มีอะไรจะตัดแล้วนะคะเสนอไปเท่าไรนะ 1,100 700 1,800 แต่ของโป้งอีก 4</w:t>
      </w:r>
    </w:p>
    <w:p>
      <w:pPr>
        <w:pStyle w:val="BodyText"/>
      </w:pPr>
      <w:r>
        <w:t xml:space="preserve">(อาจารย์วันทนีย์) คะ</w:t>
      </w:r>
    </w:p>
    <w:p>
      <w:pPr>
        <w:pStyle w:val="BodyText"/>
      </w:pPr>
      <w:r>
        <w:t xml:space="preserve">(ผู้เข้าร่วมประชุมชาย) 480 ล้าน ของ สปฉ. น่ะครับ รวมกันนะครับ</w:t>
      </w:r>
    </w:p>
    <w:p>
      <w:pPr>
        <w:pStyle w:val="BodyText"/>
      </w:pPr>
      <w:r>
        <w:t xml:space="preserve">(อาจารย์วันทนีย์) ค่ะ ๆ ก็รวมแล้วมากว่า 1,600 .=jwที่…</w:t>
      </w:r>
    </w:p>
    <w:p>
      <w:pPr>
        <w:pStyle w:val="BodyText"/>
      </w:pPr>
      <w:r>
        <w:t xml:space="preserve">(ดร.ศรัณย์) มากกว่าใช่ไหม มากกว่า 1,600</w:t>
      </w:r>
    </w:p>
    <w:p>
      <w:pPr>
        <w:pStyle w:val="BodyText"/>
      </w:pPr>
      <w:r>
        <w:t xml:space="preserve">(อาจารย์วันทนีย์) เท่าไหร่โป้ง</w:t>
      </w:r>
    </w:p>
    <w:p>
      <w:pPr>
        <w:pStyle w:val="BodyText"/>
      </w:pPr>
      <w:r>
        <w:t xml:space="preserve">(ผู้เข้าร่วมประชุมชาย)</w:t>
      </w:r>
    </w:p>
    <w:p>
      <w:pPr>
        <w:pStyle w:val="BodyText"/>
      </w:pPr>
      <w:r>
        <w:t xml:space="preserve">(ดร.ศรัณย์) 2,000 กว่ามั้งครับ อิ๋ว ๆ เท่าไหร่นะคะ</w:t>
      </w:r>
    </w:p>
    <w:p>
      <w:pPr>
        <w:pStyle w:val="BodyText"/>
      </w:pPr>
      <w:r>
        <w:t xml:space="preserve">(ผู้เข้าร่วมประชุมหญิง) ของอิ๋ว Ipact</w:t>
      </w:r>
    </w:p>
    <w:p>
      <w:pPr>
        <w:pStyle w:val="BodyText"/>
      </w:pPr>
      <w:r>
        <w:t xml:space="preserve">(อาจารย์วันทนีย์) สุ ๆ ใส่ Invace ไปด้วย</w:t>
      </w:r>
    </w:p>
    <w:p>
      <w:pPr>
        <w:pStyle w:val="BodyText"/>
      </w:pPr>
      <w:r>
        <w:t xml:space="preserve">(ดร.ศรัณย์) Pipe line 92 ใช่ไหม</w:t>
      </w:r>
    </w:p>
    <w:p>
      <w:pPr>
        <w:pStyle w:val="BodyText"/>
      </w:pPr>
      <w:r>
        <w:t xml:space="preserve">(อาจารย์วันทนีย์) ค่ะ สุข้อมูลก็ให้ไปหมดทุกอย่างแล้วนะคะ</w:t>
      </w:r>
    </w:p>
    <w:p>
      <w:pPr>
        <w:pStyle w:val="BodyText"/>
      </w:pPr>
      <w:r>
        <w:t xml:space="preserve">(ผู้เข้าร่วมประชุมชาย) อย่างนั้นเดี๋ยวฝาก ทางทีมแอร์ลองอัปเดตไปนะ มันจะได้รู้จริง ๆ ว่า</w:t>
      </w:r>
    </w:p>
    <w:p>
      <w:pPr>
        <w:pStyle w:val="BodyText"/>
      </w:pPr>
      <w:r>
        <w:t xml:space="preserve">(ดร.ศรัณย) ว่าเราจะได้เท่าไร่</w:t>
      </w:r>
    </w:p>
    <w:p>
      <w:pPr>
        <w:pStyle w:val="BodyText"/>
      </w:pPr>
      <w:r>
        <w:t xml:space="preserve">(อาจารย์วันทนีย์) ว่าเราจะมีครบอะไสุ ๆ แก้ด้วยค่ะ</w:t>
      </w:r>
    </w:p>
    <w:p>
      <w:pPr>
        <w:pStyle w:val="BodyText"/>
      </w:pPr>
      <w:r>
        <w:t xml:space="preserve">(ดร.ศรัณย์) ต้อง Invace In comมีอะไรเปลี่ยนอีกไหม</w:t>
      </w:r>
    </w:p>
    <w:p>
      <w:pPr>
        <w:pStyle w:val="BodyText"/>
      </w:pPr>
      <w:r>
        <w:t xml:space="preserve">(เลขาฯ) Incom ตอนนี้มีอยู๋ที่ 40 อีก 2.54 จะเป็นโครงการเด็ก ขอมาประมาณ 9 แสน 7 ประมาณ 970,000 ของ วช. แล้วก็ TTRS อีก 1.2 ล้านเหลืออีกประมาณ 2.54 ที่คิดว่าจะได้น่ะค่ะ</w:t>
      </w:r>
    </w:p>
    <w:p>
      <w:pPr>
        <w:pStyle w:val="BodyText"/>
      </w:pPr>
      <w:r>
        <w:t xml:space="preserve">(เลขานุการ) 40.6 ค่ะ</w:t>
      </w:r>
    </w:p>
    <w:p>
      <w:pPr>
        <w:pStyle w:val="BodyText"/>
      </w:pPr>
      <w:r>
        <w:t xml:space="preserve">(อาจารย์วันทนีย์) แล้วก็จะเข้าอีก 3.54</w:t>
      </w:r>
    </w:p>
    <w:p>
      <w:pPr>
        <w:pStyle w:val="BodyText"/>
      </w:pPr>
      <w:r>
        <w:t xml:space="preserve">(ศ.ดร.ไพรัช) ของมาไม่ทันใช่ไหม</w:t>
      </w:r>
    </w:p>
    <w:p>
      <w:pPr>
        <w:pStyle w:val="BodyText"/>
      </w:pPr>
      <w:r>
        <w:t xml:space="preserve">(ผู้เข้าร่วมประชุมหญิง) ไม่น่าจะทันน่ะค่ะ</w:t>
      </w:r>
    </w:p>
    <w:p>
      <w:pPr>
        <w:pStyle w:val="BodyText"/>
      </w:pPr>
      <w:r>
        <w:t xml:space="preserve">(อาจารย์วันทนีย์) ถาม ดร.โป้ง มีใครไปคุยกับกองทุนไหมคะ</w:t>
      </w:r>
    </w:p>
    <w:p>
      <w:pPr>
        <w:pStyle w:val="BodyText"/>
      </w:pPr>
      <w:r>
        <w:t xml:space="preserve">(ดร.ณัฐนันท์) ทาง สพฉ. ก็มีตามอยู่ครับอาจารย์เท่าที่ทราบยังไม่ได้รับคำตอบมาครับ เพราะว่าทาง InT ก็ทำหนังสือทวงไปที่ท่านเลขาฯ ครับ</w:t>
      </w:r>
    </w:p>
    <w:p>
      <w:pPr>
        <w:pStyle w:val="BodyText"/>
      </w:pPr>
      <w:r>
        <w:t xml:space="preserve">(อาจารย์วันทนีย์) แต่เราไม่ได้ทำใช่ไหม</w:t>
      </w:r>
    </w:p>
    <w:p>
      <w:pPr>
        <w:pStyle w:val="BodyText"/>
      </w:pPr>
      <w:r>
        <w:t xml:space="preserve">(ดร.ณัฐนันท์) ขอยังไม่ได้ทำครับ แต่ของ NT ทำไปแล้วครับ</w:t>
      </w:r>
    </w:p>
    <w:p>
      <w:pPr>
        <w:pStyle w:val="BodyText"/>
      </w:pPr>
      <w:r>
        <w:t xml:space="preserve">(ดร.ศรัณย์) เอาคนทำไหม ก็ต้องดู เราส่งงานครบไหม ที่ สปฉ. น่ะค่ะ</w:t>
      </w:r>
    </w:p>
    <w:p>
      <w:pPr>
        <w:pStyle w:val="BodyText"/>
      </w:pPr>
      <w:r>
        <w:t xml:space="preserve">(ดร.ศรัณย์) ถ้าเราจะทำหนังสือทสพฉ. ถูกไหมครับ</w:t>
      </w:r>
    </w:p>
    <w:p>
      <w:pPr>
        <w:pStyle w:val="BodyText"/>
      </w:pPr>
      <w:r>
        <w:t xml:space="preserve">(อาจารย์วันทนีย์) สพฉ. ค่ะ เพราะสัญญาเราเป็นของ สพฉ. ว่า ใครดูน่ะพสุ</w:t>
      </w:r>
    </w:p>
    <w:p>
      <w:pPr>
        <w:pStyle w:val="BodyText"/>
      </w:pPr>
      <w:r>
        <w:t xml:space="preserve">(ดร.ศรัณย์) ต้องถามเขานะว่า บางทีต้องการไหมนะ ถ้าเกิดเราทวง เขาจะทวงกันด้วยล่ะพี่ รู้ ๆ กันอยู่ ถ้าเกิดอยากได้เอกสาร แล้วลองถามเขาดู</w:t>
      </w:r>
    </w:p>
    <w:p>
      <w:pPr>
        <w:pStyle w:val="BodyText"/>
      </w:pPr>
      <w:r>
        <w:t xml:space="preserve">(ผู้เข้าร่วมประชุมชาย) ได้ครับ</w:t>
      </w:r>
    </w:p>
    <w:p>
      <w:pPr>
        <w:pStyle w:val="BodyText"/>
      </w:pPr>
      <w:r>
        <w:t xml:space="preserve">(อาจารย์วันทนีย์) โป้งเราติดต่อใคร สพฉ.นี้ดร.พิเชญ หรือคะ โครงการปัจจุบันจะเป็น ดร.พิเฟทปัจจุบัน ที่ทำสัญญาครับ มาดูแทนคุณหมอครับ</w:t>
      </w:r>
    </w:p>
    <w:p>
      <w:pPr>
        <w:pStyle w:val="BodyText"/>
      </w:pPr>
      <w:r>
        <w:t xml:space="preserve">(อาจารย์วันทนีย์) ค่ะ</w:t>
      </w:r>
    </w:p>
    <w:p>
      <w:pPr>
        <w:pStyle w:val="BodyText"/>
      </w:pPr>
      <w:r>
        <w:t xml:space="preserve">(ดร.ศรัณย์) โอเคครับ</w:t>
      </w:r>
    </w:p>
    <w:p>
      <w:pPr>
        <w:pStyle w:val="BodyText"/>
      </w:pPr>
      <w:r>
        <w:t xml:space="preserve">(อาจารย์วันทนีย์) ถ้าเป็น 43 .14 ที่จะได้นี่คิดเป็นกี่เปอร์เซ็นต์คะ</w:t>
      </w:r>
    </w:p>
    <w:p>
      <w:pPr>
        <w:pStyle w:val="BodyText"/>
      </w:pPr>
      <w:r>
        <w:t xml:space="preserve">(ดร.ศรัณย์) จาก 60</w:t>
      </w:r>
    </w:p>
    <w:p>
      <w:pPr>
        <w:pStyle w:val="BodyText"/>
      </w:pPr>
      <w:r>
        <w:t xml:space="preserve">(อาจารย์วันทนีย์) ตอนนี้มัน 68 ใช่ไหมคะ70 ได้ไหม</w:t>
      </w:r>
    </w:p>
    <w:p>
      <w:pPr>
        <w:pStyle w:val="BodyText"/>
      </w:pPr>
      <w:r>
        <w:t xml:space="preserve">(เลขานุการ) 71 เปอร์เซ็นต์ค่ะ</w:t>
      </w:r>
    </w:p>
    <w:p>
      <w:pPr>
        <w:pStyle w:val="BodyText"/>
      </w:pPr>
      <w:r>
        <w:t xml:space="preserve">(อาจารย์วันทนีย์) คะ</w:t>
      </w:r>
    </w:p>
    <w:p>
      <w:pPr>
        <w:pStyle w:val="BodyText"/>
      </w:pPr>
      <w:r>
        <w:t xml:space="preserve">(เลขานุการ) เปอร์เซ็นต์ค่ะ</w:t>
      </w:r>
    </w:p>
    <w:p>
      <w:pPr>
        <w:pStyle w:val="BodyText"/>
      </w:pPr>
      <w:r>
        <w:t xml:space="preserve">(อาจารย์วันทนีย์) 71 2 ปีแล้วนะปีที่แล้วก็ไม่ได้ ปีนี้ก็ไม่ได้อีก</w:t>
      </w:r>
    </w:p>
    <w:p>
      <w:pPr>
        <w:pStyle w:val="BodyText"/>
      </w:pPr>
      <w:r>
        <w:t xml:space="preserve">(ดร.ศรัณย์) ผมเข้ามาพี่แอ๋วก็พูดถึง ผมยังไม่ได้ยินครั้งที่ 2 เลยนะครับนี่ ไม่เป็นไรครับ เดี๋ยวเราลองทางทีมลองดูนะครับว่า สหนังสือทวงจากเราไหม</w:t>
      </w:r>
    </w:p>
    <w:p>
      <w:pPr>
        <w:pStyle w:val="BodyText"/>
      </w:pPr>
      <w:r>
        <w:t xml:space="preserve">(อาจารย์วันทนีย์) เราเหลือเวลาแค่กันยา เท่านั้นเองนไม่น่าทันน่ะ ถ้าเขายังไม่ขึ้นมาตรวจแล้วก็ให้แก้นี่ ไม่น่าทันนะคะ</w:t>
      </w:r>
    </w:p>
    <w:p>
      <w:pPr>
        <w:pStyle w:val="BodyText"/>
      </w:pPr>
      <w:r>
        <w:t xml:space="preserve">(ดร.ศรัณย์) ครับ ๆ ครับ Paper โอเคนะIP โอเค Prototype Auto t</w:t>
      </w:r>
    </w:p>
    <w:p>
      <w:pPr>
        <w:pStyle w:val="BodyText"/>
      </w:pPr>
      <w:r>
        <w:t xml:space="preserve">(ดร.ศรัณย์) รอตรวจ</w:t>
      </w:r>
    </w:p>
    <w:p>
      <w:pPr>
        <w:pStyle w:val="BodyText"/>
      </w:pPr>
      <w:r>
        <w:t xml:space="preserve">(อาจารย์วันทนีย์) ทีนี้ของผึ้งน่ะ ที่บอกว่าไม่ได้ ถ้าไม่ได้ ถ้าไม่ได้ ไอ้…ภาคอุตสาหกรรมน่ะค่ะ มันก็จะหายไปด้วยใช่ไหมคะ</w:t>
      </w:r>
    </w:p>
    <w:p>
      <w:pPr>
        <w:pStyle w:val="BodyText"/>
      </w:pPr>
      <w:r>
        <w:t xml:space="preserve">(ผู้เข้าร่วมประชุมชาย) ใช่มันจะไปโผล่ เป็น</w:t>
      </w:r>
    </w:p>
    <w:p>
      <w:pPr>
        <w:pStyle w:val="BodyText"/>
      </w:pPr>
      <w:r>
        <w:t xml:space="preserve">(อาจารย์วันทนีย์) ถ้าภาคสนามได้แล้วหรือเปล่า</w:t>
      </w:r>
    </w:p>
    <w:p>
      <w:pPr>
        <w:pStyle w:val="BodyText"/>
      </w:pPr>
      <w:r>
        <w:t xml:space="preserve">(ดร.ศรัณย์) ภาคสนามกำลังรอตรวจ รอผลตรวจ</w:t>
      </w:r>
    </w:p>
    <w:p>
      <w:pPr>
        <w:pStyle w:val="BodyText"/>
      </w:pPr>
      <w:r>
        <w:t xml:space="preserve">(ผู้เข้าร่วมประชุมหญิง) จินตภาพได้แล้วค่ะ ของพี่ผึ้ง แต่ต้นครับอาจารย์ ภาคอุตสาหกรรมครับ ของพี่เติ้นแต่ได้หรือยังคะ 2 ตัวที่บอกสัญญว่าจะได้อุตสาหกรรมน่ะ</w:t>
      </w:r>
    </w:p>
    <w:p>
      <w:pPr>
        <w:pStyle w:val="BodyText"/>
      </w:pPr>
      <w:r>
        <w:t xml:space="preserve">(ดร.ณัฐนันท์) เหลือตัวหนึ่งครับ รอผลอยู่ครับอาจารย์</w:t>
      </w:r>
    </w:p>
    <w:p>
      <w:pPr>
        <w:pStyle w:val="BodyText"/>
      </w:pPr>
      <w:r>
        <w:t xml:space="preserve">(อาจารย์วันทนีย์) รอตัวหนึ่งใช่ไหมคะ</w:t>
      </w:r>
    </w:p>
    <w:p>
      <w:pPr>
        <w:pStyle w:val="BodyText"/>
      </w:pPr>
      <w:r>
        <w:t xml:space="preserve">(อาจารย์วันทนีย์) แล้วมันอยู่ใน Pipe line ตัวนี้ไหมคะ</w:t>
      </w:r>
    </w:p>
    <w:p>
      <w:pPr>
        <w:pStyle w:val="BodyText"/>
      </w:pPr>
      <w:r>
        <w:t xml:space="preserve">(ผู้เข้าร่วมประชุมหญิง) อยู่ในไปป์ไลน์ค่ะอันนี้อันที่อยู่ในไกท์ไลน์ ตัวต้นแบบที่อยู่ในระหว่าง Proceหห</w:t>
      </w:r>
    </w:p>
    <w:p>
      <w:pPr>
        <w:pStyle w:val="BodyText"/>
      </w:pPr>
      <w:r>
        <w:t xml:space="preserve">(อาจารย์วันทนีย์) ของแนนนี่ ที่ส่ง ส่งเป็นภาคอะไรคะ</w:t>
      </w:r>
    </w:p>
    <w:p>
      <w:pPr>
        <w:pStyle w:val="BodyText"/>
      </w:pPr>
      <w:r>
        <w:t xml:space="preserve">(ผู้เข้าร่วมประชุมหญิง) แนนส่งเป็นภาคอุตสาหกรรมค่ะ 2 ตัว 2 ตัว</w:t>
      </w:r>
    </w:p>
    <w:p>
      <w:pPr>
        <w:pStyle w:val="BodyText"/>
      </w:pPr>
      <w:r>
        <w:t xml:space="preserve">(อาจารย์วันทนีย์) 2 ตัวใช่ไหมคะ แนนไปเคลียร์กับกรรมการด้วยนะคะ</w:t>
      </w:r>
    </w:p>
    <w:p>
      <w:pPr>
        <w:pStyle w:val="BodyText"/>
      </w:pPr>
      <w:r>
        <w:t xml:space="preserve">(ผู้เข้าร่วมประชุมหญิง) จะถามกรรมการ ยังไม่ตรวจยาวมากค่ะ บอกว่าส่งให้แนนเถอะ</w:t>
      </w:r>
    </w:p>
    <w:p>
      <w:pPr>
        <w:pStyle w:val="BodyText"/>
      </w:pPr>
      <w:r>
        <w:t xml:space="preserve">(ดร.ศรัณย์) Licensing 3 ได้ 4 4 ได้ 3</w:t>
      </w:r>
    </w:p>
    <w:p>
      <w:pPr>
        <w:pStyle w:val="BodyText"/>
      </w:pPr>
      <w:r>
        <w:t xml:space="preserve">(อาจารย์วันทนีย์) ก็ควรจะได้ครบไหมคะ ถ้ารวมกับอีก 7 ก็ได้ 13 ใช่ไหมคะ อันนี้ ก็จะได้ใช่ไหมคะ 7 7 + 6 13 เกิน บางอันเราไม่ได้ถึงนะ อย่าง Industral ได้ 2 นะ ก็จะได้ 8 ใช่ไหมคะ ภาคสนามสัญญาณไปเป็น Lab Prototype 2 ตัว ค่ะ แต่ถ้าได้ตามไกท์ไลน์ก็จะ… ไกท์ไลน์ คือส่งไปแล้วใช่ไหมคะ</w:t>
      </w:r>
    </w:p>
    <w:p>
      <w:pPr>
        <w:pStyle w:val="BodyText"/>
      </w:pPr>
      <w:r>
        <w:t xml:space="preserve">(อาจารย์วันทนีย์) อย่างนั้นก็คือ 7 ก็จะได้ 13 ค่ะ อันนี้ก็น่าจะได้ใช่ไหมคะ</w:t>
      </w:r>
    </w:p>
    <w:p>
      <w:pPr>
        <w:pStyle w:val="BodyText"/>
      </w:pPr>
      <w:r>
        <w:t xml:space="preserve">(ดร.ศรัณย์) พอไปได้ครับ พอไปได้</w:t>
      </w:r>
    </w:p>
    <w:p>
      <w:pPr>
        <w:pStyle w:val="BodyText"/>
      </w:pPr>
      <w:r>
        <w:t xml:space="preserve">(อาจารย์วันทนีย์) ค่ะ ตัวเบอร์ 7 ล่ะคะ</w:t>
      </w:r>
    </w:p>
    <w:p>
      <w:pPr>
        <w:pStyle w:val="BodyText"/>
      </w:pPr>
      <w:r>
        <w:t xml:space="preserve">(ดร.ศรัณย์) ense นะ</w:t>
      </w:r>
    </w:p>
    <w:p>
      <w:pPr>
        <w:pStyle w:val="BodyText"/>
      </w:pPr>
      <w:r>
        <w:t xml:space="preserve">(อาจารย์วันทนีย์) ค่ะ</w:t>
      </w:r>
    </w:p>
    <w:p>
      <w:pPr>
        <w:pStyle w:val="BodyText"/>
      </w:pPr>
      <w:r>
        <w:t xml:space="preserve">(ดร.ศรัณย์) Licensing มีอะไรตกคต้Licensing</w:t>
      </w:r>
    </w:p>
    <w:p>
      <w:pPr>
        <w:pStyle w:val="BodyText"/>
      </w:pPr>
      <w:r>
        <w:t xml:space="preserve">(ผู้เข้าร่วมประชุมหญิง) Licensing ตอนนี้เหลืออีก 11 รายการน่ะค่ะที่อยู่ใน… เขากำลังดำเนินการ ที่จะทำอีกสัก 1 ไหม ตอนนี้ ในเส้นกำลัง ของ ASP กำลังจะทำครับ</w:t>
      </w:r>
    </w:p>
    <w:p>
      <w:pPr>
        <w:pStyle w:val="BodyText"/>
      </w:pPr>
      <w:r>
        <w:t xml:space="preserve">(อาจารย์วันทนีย์) อะไรคะ ทำตัวไหนคะ</w:t>
      </w:r>
    </w:p>
    <w:p>
      <w:pPr>
        <w:pStyle w:val="BodyText"/>
      </w:pPr>
      <w:r>
        <w:t xml:space="preserve">(อาจารย์วันทนีย์) คะ</w:t>
      </w:r>
    </w:p>
    <w:p>
      <w:pPr>
        <w:pStyle w:val="BodyText"/>
      </w:pPr>
      <w:r>
        <w:t xml:space="preserve">(ดร.ศรัณย์) ใกล้ ๆ นี้ครับ อีกไม่ถึงเดือนครับ</w:t>
      </w:r>
    </w:p>
    <w:p>
      <w:pPr>
        <w:pStyle w:val="BodyText"/>
      </w:pPr>
      <w:r>
        <w:t xml:space="preserve">(อาจารย์วันทนีย์) ตัวไหนคะ</w:t>
      </w:r>
    </w:p>
    <w:p>
      <w:pPr>
        <w:pStyle w:val="BodyText"/>
      </w:pPr>
      <w:r>
        <w:t xml:space="preserve">(ผู้เข้าร่วมประชุมชาย) เป็นตัว Application สำหรับช่วยฝึกการออกกำลังกายระยะไกลครับ</w:t>
      </w:r>
    </w:p>
    <w:p>
      <w:pPr>
        <w:pStyle w:val="BodyText"/>
      </w:pPr>
      <w:r>
        <w:t xml:space="preserve">(อาจารย์วันทนีย์) ฝึกออกกำลังกาย ตัวที่รัดหน้าอกน่ะหรือ</w:t>
      </w:r>
    </w:p>
    <w:p>
      <w:pPr>
        <w:pStyle w:val="BodyText"/>
      </w:pPr>
      <w:r>
        <w:t xml:space="preserve">(ผู้เข้าร่วมประชุมชาย) ไม่ใช่ครับ เป็นอีกตัวหนึ่งครับ</w:t>
      </w:r>
    </w:p>
    <w:p>
      <w:pPr>
        <w:pStyle w:val="BodyText"/>
      </w:pPr>
      <w:r>
        <w:t xml:space="preserve">(อาจารย์วันทนีย์) ค่ะ มบริษัทจะมารับถ่ายทอดใช่ไหม</w:t>
      </w:r>
    </w:p>
    <w:p>
      <w:pPr>
        <w:pStyle w:val="BodyText"/>
      </w:pPr>
      <w:r>
        <w:t xml:space="preserve">(ผู้เข้าร่วมประชุมชาย) ครับ ๆ คุยไว้แล้วครับอาจารย์</w:t>
      </w:r>
    </w:p>
    <w:p>
      <w:pPr>
        <w:pStyle w:val="BodyText"/>
      </w:pPr>
      <w:r>
        <w:t xml:space="preserve">(อาจารย์วันทนีย์) ค่ะ</w:t>
      </w:r>
    </w:p>
    <w:p>
      <w:pPr>
        <w:pStyle w:val="BodyText"/>
      </w:pPr>
      <w:r>
        <w:t xml:space="preserve">(อาจารย์วันทนีย์) เพราะฉะนั้น อันนี้ก็มีโอกาสนะ ถึงกันยายนนี่</w:t>
      </w:r>
    </w:p>
    <w:p>
      <w:pPr>
        <w:pStyle w:val="BodyText"/>
      </w:pPr>
      <w:r>
        <w:t xml:space="preserve">(ดร.ศรัณย์) ครับมีโอกาสอยู่ ถ้าเหลือตรง ฝากทีมสุอัปเดตแถวบน ๆ นะ</w:t>
      </w:r>
    </w:p>
    <w:p>
      <w:pPr>
        <w:pStyle w:val="BodyText"/>
      </w:pPr>
      <w:r>
        <w:t xml:space="preserve">(อาจารย์วันทนีย์) เพราะฉะนั้น เบอร์ 7 น่าจะได้ เบอร์ 6 น่าจะได้ น่าจะได้ เบอร์ 4 เบอร์ 5 ได้แล้ว ก็จะเหลือ Income ที่ไม่ได้แน่นอนใช่ไหม</w:t>
      </w:r>
    </w:p>
    <w:p>
      <w:pPr>
        <w:pStyle w:val="BodyText"/>
      </w:pPr>
      <w:r>
        <w:t xml:space="preserve">(ดร.ศรัณย์) แต่ก็ถือว่า 70-80 เปอร์เซ็นต์ รอลุ้นครับ</w:t>
      </w:r>
    </w:p>
    <w:p>
      <w:pPr>
        <w:pStyle w:val="BodyText"/>
      </w:pPr>
      <w:r>
        <w:t xml:space="preserve">(อาจารย์วันทนีย์) ค่ะ ๆ Invast กก็ไม่ได้ Impac ก็ไม่ได้</w:t>
      </w:r>
    </w:p>
    <w:p>
      <w:pPr>
        <w:pStyle w:val="BodyText"/>
      </w:pPr>
      <w:r>
        <w:t xml:space="preserve">(ดร.ศรัณย์) ได้พี่ได้ แต่ได้ไม่ถึงเป้าได้</w:t>
      </w:r>
    </w:p>
    <w:p>
      <w:pPr>
        <w:pStyle w:val="BodyText"/>
      </w:pPr>
      <w:r>
        <w:t xml:space="preserve">(อาจารย์วันทนีย์) ไม่…ไม่เป็นไปตามแผน</w:t>
      </w:r>
    </w:p>
    <w:p>
      <w:pPr>
        <w:pStyle w:val="BodyText"/>
      </w:pPr>
      <w:r>
        <w:t xml:space="preserve">(ดร.ศรัณย์) ไม่เป็นอะไรครับ เราทำเต็มที่แล้วครับ</w:t>
      </w:r>
    </w:p>
    <w:p>
      <w:pPr>
        <w:pStyle w:val="BodyText"/>
      </w:pPr>
      <w:r>
        <w:t xml:space="preserve">(ผู้เข้าร่วมประชุมชาย) เราทำเต็มที่แล้วครับ สไลด์ถัดไปเป็นอะไรน่ะ อ๋อ เป็นงบประมาณนะ</w:t>
      </w:r>
    </w:p>
    <w:p>
      <w:pPr>
        <w:pStyle w:val="BodyText"/>
      </w:pPr>
      <w:r>
        <w:t xml:space="preserve">(ผู้เข้าร่วมประชุมหญิง) ใช่ค่ะ อันนี้สรุปสั้น ๆ ค่ะ พอดีปล่ยเดือนกรกฎามีการปรับแผน แล้วก็ xแผนจ่ายน่ะค่ะ</w:t>
      </w:r>
    </w:p>
    <w:p>
      <w:pPr>
        <w:pStyle w:val="BodyText"/>
      </w:pPr>
      <w:r>
        <w:t xml:space="preserve">(ดร.ศรัณย์) อ๋อ ให้จ่าย</w:t>
      </w:r>
    </w:p>
    <w:p>
      <w:pPr>
        <w:pStyle w:val="BodyText"/>
      </w:pPr>
      <w:r>
        <w:t xml:space="preserve">(ผู้เข้าร่วมประชุมหญิง) ก็คือตอนนี้งบดำเนินงานปรับแผนจ่ายอยู่ที่ 108 ล้านสัดส่วนกับผลการดำเนินงานตามจริงน่ะคะ ตอนนี้ ประมาณ 75 เปอร์เซ็นต์ เรามีพอดีพยายามจะหาตัวเลขอยู๋ครับว่าจากเดิมเราตั้งแผน สมมตินะ สมมติเราตั้งแผนไว่ 345 ล้าน</w:t>
      </w:r>
    </w:p>
    <w:p>
      <w:pPr>
        <w:pStyle w:val="BodyText"/>
      </w:pPr>
      <w:r>
        <w:t xml:space="preserve">(อาจารย์วันทนีย์) แต่เขาให้ไม่ถึงน่ะค่ะ</w:t>
      </w:r>
    </w:p>
    <w:p>
      <w:pPr>
        <w:pStyle w:val="BodyText"/>
      </w:pPr>
      <w:r>
        <w:t xml:space="preserve">(ดร.ศรัณย์) ตอนนี้เรามีแผนจ่ายปรับปรุง ณ กรกฎาคม อยู่ที่ 211 ใช่ไหมครับได้รับจัดสรร ณ ขณะนี้ 144 ทีนี้คำถามคือว่า เราลดค่าใช้จ่าย เราช่วยลดค่าใช้จ่ายจากแผนเดิมนี่ กี่ % น่ะ 80% เลยใช่ไหม หรืว่าไม่ใช่ไม่ใช่นะ 200 มันต้องเป็นเท่าไร เอามาจากตัวไหน 80% นี้น่ะ</w:t>
      </w:r>
    </w:p>
    <w:p>
      <w:pPr>
        <w:pStyle w:val="BodyText"/>
      </w:pPr>
      <w:r>
        <w:t xml:space="preserve">(ดร.ศรัณย์) มันใช้</w:t>
      </w:r>
    </w:p>
    <w:p>
      <w:pPr>
        <w:pStyle w:val="BodyText"/>
      </w:pPr>
      <w:r>
        <w:t xml:space="preserve">(ผู้เข้าร่วมประชุมหญิง) ใช้จริงค่ะ</w:t>
      </w:r>
    </w:p>
    <w:p>
      <w:pPr>
        <w:pStyle w:val="BodyText"/>
      </w:pPr>
      <w:r>
        <w:t xml:space="preserve">(อาจารย์วันทนีย์) ใช่จริงจากตัวไหน ได้รับจัดสรรหรือจ่ายจริง สุ</w:t>
      </w:r>
    </w:p>
    <w:p>
      <w:pPr>
        <w:pStyle w:val="BodyText"/>
      </w:pPr>
      <w:r>
        <w:t xml:space="preserve">(ผู้เข้าร่วมประชุมหญิง) จากแผนจ่ายค่ะ จับแผนจ่าย</w:t>
      </w:r>
    </w:p>
    <w:p>
      <w:pPr>
        <w:pStyle w:val="BodyText"/>
      </w:pPr>
      <w:r>
        <w:t xml:space="preserve">(ดร.ศรัณย์) คือ กำลังจะหาวิธีการนำเสนอคล้าย ๆ เราช่วยลดค่าใช้จ่ายได้ลดค่าใช้จ่ายจากแผนจ่าย</w:t>
      </w:r>
    </w:p>
    <w:p>
      <w:pPr>
        <w:pStyle w:val="BodyText"/>
      </w:pPr>
      <w:r>
        <w:t xml:space="preserve">(อาจารย์วันทนีย์) มันไม่ได้น่ะ เพราะว่าคือ เรามีแผนจ่ายแรกน่ะ 345</w:t>
      </w:r>
    </w:p>
    <w:p>
      <w:pPr>
        <w:pStyle w:val="BodyText"/>
      </w:pPr>
      <w:r>
        <w:t xml:space="preserve">(อาจารย์วันทนีย์) แต่ยังไงก็ตาม เวลาเขาปล่อยเงินมามันไม่ได้ถึงน่ะ ตอนนี้มันได้แค่ 144 ใช่ไหมสุ</w:t>
      </w:r>
    </w:p>
    <w:p>
      <w:pPr>
        <w:pStyle w:val="BodyText"/>
      </w:pPr>
      <w:r>
        <w:t xml:space="preserve">(ผู้เข้าร่วมประชุมหญิง) ใช่ค่ะ 144</w:t>
      </w:r>
    </w:p>
    <w:p>
      <w:pPr>
        <w:pStyle w:val="BodyText"/>
      </w:pPr>
      <w:r>
        <w:t xml:space="preserve">(อาจารย์วันทนีย์) แต่ตอนนี้เราจ่ายจริงไป 109 แล้วน่ะ มันเกิแล้วหรอ</w:t>
      </w:r>
    </w:p>
    <w:p>
      <w:pPr>
        <w:pStyle w:val="BodyText"/>
      </w:pPr>
      <w:r>
        <w:t xml:space="preserve">(ผู้เข้าร่วมประชุมหญิง) คืออย่างนี้ค่ะอาจารย์ จะล่าสุดน่ะที่เขาเข้า SMA เมื่อจะสัปดาห์ที่แล้ว แล้วเขามีปล่อยเงิน อันที่ 5 แล้วอันที่ 6 เขายังไม่จัดสรร หมายถึงว่าเขาจะจัดสรรเป็นรอบ ๆ จัดสรร 5 รอบได้ 144 แต่รอบที่ 6 เขาจัดสรรไปแล้ว แต่เรายังเขายังไม่ได้ประกาศ</w:t>
      </w:r>
    </w:p>
    <w:p>
      <w:pPr>
        <w:pStyle w:val="BodyText"/>
      </w:pPr>
      <w:r>
        <w:t xml:space="preserve">(อาจารย์วันทนีย์) ว่าเราได้เท่าไร</w:t>
      </w:r>
    </w:p>
    <w:p>
      <w:pPr>
        <w:pStyle w:val="BodyText"/>
      </w:pPr>
      <w:r>
        <w:t xml:space="preserve">(ผู้เข้าร่วมประชุมหญิง) ค่ะ แต่เราน่าจะได้อีกประมาณ 30 กว่าล้านอะไรแบบนี้ แต่ต้องรอวันที่ 25 สิงหาคมเราใช้ไปแล้ว 169 น่ะ</w:t>
      </w:r>
    </w:p>
    <w:p>
      <w:pPr>
        <w:pStyle w:val="BodyText"/>
      </w:pPr>
      <w:r>
        <w:t xml:space="preserve">(ผู้เข้าร่วมประชุมหญิง) ค่ะ มันเป็น… ก็ถ้าเทียบกับแผนจ่ายเหมือนเขา เหมือนทยอยให้เงินเราน่ะอาจารย์ แต่ความเป็นจริง เขาจะมองไม่เกินแผนจ่ายที่เราได้รับอยู่แล้วน่ะค่ะ</w:t>
      </w:r>
    </w:p>
    <w:p>
      <w:pPr>
        <w:pStyle w:val="BodyText"/>
      </w:pPr>
      <w:r>
        <w:t xml:space="preserve">(ดร.ศรัณย์) สุ ถ้าเกิดเรามองในเชิงสีส้มนะ รวม เป็นผลรวมของผูกพันธ์บวกจ่ายจริงนี่ แสดงว่า เราจ่ายจริง ๆ เลย สมมตินะ คำว่า</w:t>
      </w:r>
      <w:r>
        <w:t xml:space="preserve"> </w:t>
      </w:r>
      <w:r>
        <w:t xml:space="preserve">“</w:t>
      </w:r>
      <w:r>
        <w:t xml:space="preserve">เราจ่ายจริง ๆ</w:t>
      </w:r>
      <w:r>
        <w:t xml:space="preserve">”</w:t>
      </w:r>
      <w:r>
        <w:t xml:space="preserve"> </w:t>
      </w:r>
      <w:r>
        <w:t xml:space="preserve">นี่ 253.18 ใช่ไหม 169 ค่ะ</w:t>
      </w:r>
    </w:p>
    <w:p>
      <w:pPr>
        <w:pStyle w:val="BodyText"/>
      </w:pPr>
      <w:r>
        <w:t xml:space="preserve">(ดร.ศรัณย์) แล้ว ผูกพันเขาไม่นับหรือ</w:t>
      </w:r>
    </w:p>
    <w:p>
      <w:pPr>
        <w:pStyle w:val="BodyText"/>
      </w:pPr>
      <w:r>
        <w:t xml:space="preserve">(ผู้เข้าร่วมประชุมหญิง) ผูกพันธ์เขาจะเป็นกรอบ เป็นกรอบให้เราผูก แต่เวลาเขาคิด คิดจ่ายจริง ๆ เขาดูที่ตัว ไม่ได้จ่ายจริงใช่ไหม</w:t>
      </w:r>
    </w:p>
    <w:p>
      <w:pPr>
        <w:pStyle w:val="BodyText"/>
      </w:pPr>
      <w:r>
        <w:t xml:space="preserve">(ผู้เข้าร่วมประชุมหญิง) ไม่ได้จ่ายจริงปีหน้า</w:t>
      </w:r>
    </w:p>
    <w:p>
      <w:pPr>
        <w:pStyle w:val="BodyText"/>
      </w:pPr>
      <w:r>
        <w:t xml:space="preserve">(ผู้เข้าร่วมประชุมหญิง) ผูกพันธ์ใช้ปี 2566 ยังไม่ได้ใช้ปี 2565 ค่ะ มันก็คิดปี 66</w:t>
      </w:r>
    </w:p>
    <w:p>
      <w:pPr>
        <w:pStyle w:val="BodyText"/>
      </w:pPr>
      <w:r>
        <w:t xml:space="preserve">(ผู้เข้าร่วมประชุมหญิง) แล้วมันก็จะไปกินกรอบ</w:t>
      </w:r>
    </w:p>
    <w:p>
      <w:pPr>
        <w:pStyle w:val="BodyText"/>
      </w:pPr>
      <w:r>
        <w:t xml:space="preserve">(ดร.ศรัณย์) ทีนี้ฝากสุทำตัวเลข 2 ตัวได้ไหม ก็คือว่า ตัวเลขในเชิงว่าเราลดค่าใช้จ่ายได้กี่ % นะตัวเลขหนึ่ง ก็คือเราตั้งต้นจากตัวหารที่เป็นแผนจ่าย .51 นี่ล่ะ แล้วมาดูว่าไอ้ตัวตั้งตัวแรกเราบอกว่า ถ้าเกิดเราจ่ายจริงนะ เรรเอาจ่ายจริงนะ ก็คือ169.29ตรงนั้นนี่ลดไปเมื่อเทียบกับแผนจ่ายตอนตั้งต้นปีนะคิดเป็นกี่เปอร์เซ็นต์ แล้วทำไม</w:t>
      </w:r>
    </w:p>
    <w:p>
      <w:pPr>
        <w:pStyle w:val="BodyText"/>
      </w:pPr>
      <w:r>
        <w:t xml:space="preserve">(อาจารย์วันทนีย์) เราไม่ใช่เราลดหรอก เราไม่มีความสามารถในการใช้เงินน่ะ พี่อย่าพุดแบบนั้นสิ มันเสียชื่อ</w:t>
      </w:r>
    </w:p>
    <w:p>
      <w:pPr>
        <w:pStyle w:val="BodyText"/>
      </w:pPr>
      <w:r>
        <w:t xml:space="preserve">(อาจารย์วันทนีย์) มันทำได้แค่นี้</w:t>
      </w:r>
    </w:p>
    <w:p>
      <w:pPr>
        <w:pStyle w:val="BodyText"/>
      </w:pPr>
      <w:r>
        <w:t xml:space="preserve">(ดร.ศรัณย์) ไม่เป็นอะไรหรอกพี่</w:t>
      </w:r>
    </w:p>
    <w:p>
      <w:pPr>
        <w:pStyle w:val="BodyText"/>
      </w:pPr>
      <w:r>
        <w:t xml:space="preserve">(ผู้เข้าร่วมประชุมชาย) ทีนี้อีกอันหนึ่ง ก็คือรวมจ่ายจริงบวกผูกพันนะ</w:t>
      </w:r>
    </w:p>
    <w:p>
      <w:pPr>
        <w:pStyle w:val="BodyText"/>
      </w:pPr>
      <w:r>
        <w:t xml:space="preserve">(ดร.ศรัณย์) 253 นี่ เมื่อหารด้วย 245 แล้วนี่คิดเป็นกี่ %</w:t>
      </w:r>
    </w:p>
    <w:p>
      <w:pPr>
        <w:pStyle w:val="BodyText"/>
      </w:pPr>
      <w:r>
        <w:t xml:space="preserve">(ผู้เข้าร่วมประชุมหญิง) 73 เปอร์เซ็นต์ค่ะ</w:t>
      </w:r>
    </w:p>
    <w:p>
      <w:pPr>
        <w:pStyle w:val="BodyText"/>
      </w:pPr>
      <w:r>
        <w:t xml:space="preserve">(ผู้เข้าร่วมประชุมชาย) เราจะได้บอกให้เขา ลดค่าใช้จ่ายได้กี่เปอร์เซ็นต์นะ ปีกลับ</w:t>
      </w:r>
    </w:p>
    <w:p>
      <w:pPr>
        <w:pStyle w:val="BodyText"/>
      </w:pPr>
      <w:r>
        <w:t xml:space="preserve">(ดร.ศรัณย์) 345 แล้ว 253 มั้งก็คือส่วนต่างนะ ส่วนต่างลดได้กี่เปอร์เซ็นต์ อันนี้เพื่อที่ว่า สุหรือแอน พูดถึง XCMA ล่ะ เขาก็จะถามแหละว่าโอเคล่ะ เมื่อตัวอะไรบางตัวเรายังไม่ถึงเป้านะ ก็ฝากลดค่าใช้จ่ายให้หน่อย เราลดค่าใช้จ่ายเต็มที่แล้วนะ นี้เราก็ลดได้เท่านี้เปอร์เซ็นต์ถ้าดูอีกมิติหนึ่ง เราก็ลดได้เท่านี้เปอรเซ็ตอันนี้เราอาจจะสรุป สรุปอันนี้ท้ายต่เมื่อเทียบกับแผนตั้งต้นนะ ถ้าเกิดเราดูจากสไลด์ก่อนหน้านี่ ถูกไหม ทั้ง Income อะไรทั้งหลาย เขาไม่เคยปรับลดให้เรา เราบอกอย่างนั้นเราปรับลดตามแผนตั้งต้นนี่ล่ะ เราก็ตั้งต้นแต่แผนตั้งต้น ต้นปีเลย แล้วก็ดูสิว่า เราช่วยเขาลดได้ระหว่างทางได้กี่เปอร์เซ็นต์ เรื่องนี้อยากจะทำเพิ่มเติมแนบในสไลด์เลยก็ได้นะครับ แล้วเดี๋ยวเราค่อยส่งเข้าระบบมาก็ได้ครับ</w:t>
      </w:r>
    </w:p>
    <w:p>
      <w:pPr>
        <w:pStyle w:val="BodyText"/>
      </w:pPr>
      <w:r>
        <w:t xml:space="preserve">(ผู้เข้าร่วมประชุมชาย) โอเคครับ สไลด์ถัดไป 16.00 น. แล้วหรือ เชิญเลยครับ เชิญเลยครับ</w:t>
      </w:r>
    </w:p>
    <w:p>
      <w:pPr>
        <w:pStyle w:val="BodyText"/>
      </w:pPr>
      <w:r>
        <w:t xml:space="preserve">(ผู้เข้าร่วมประชุมชาย) ก็เป็นพวกงานประชาสัมพันธ์ต่าง ๆ ก็มีบางเดือนปลายเกือนมิถุนา A-MED .นการ Expo ในหน่วยศูนย์… เข้าร่วมกับเขาTCELS กับ อสว. ก็มีเรื่อง… กิตติกับโป้งให้ที่ 6 ครับ เขาพูดเรื่องในดิจิทัล 1669 ครับ ในช่วงต้นเดือนกรกฎาคม หน้าถัดไป มันจะมีศูนย์ TTRS ก็มีมินทราธิราชเข้ามาเยี่ยมชมทาง ก็ร่วมต้อนรับนำเสนองานวิจัย … ก็ช่วงต้นเดือนสิงหาที่ผ่านมาเราก็นำทีม ก็ร่วมจัดเป็นการ ฝึกอบรมน่ะครับ ติดตามผู้สูงอายุครับ แล้วก็จะเทรนนิงพวกเจ้าหน้าที่ต่าง ๆ ที่เอานวัตกรรมผู้สูงอายุ สุดทาย อันสุดท้าย ก็จะมีวันที่ 9 ที่มันวันที่ 9 วันที่ 9 ที่ผ่านมาก็ร่วมต้อนรับท่าน ผอ. อสว. หลายตำแหน่ง ที่… ต่อไปก็เป็นงานเด่น ๆ ของ ที่เกิดเอาไปใช้ประโยชน์ ก็จะเป็นเรื่องของหน้ากากตอนนี้เราก็ ปตท. เขาผลิต 2 แสนชิ้นก็เอาไปแจก … ในส่วนของการ Licensing นี่ เทคโนโลยี Licensing ทำก็มีอีกหลายกระบวนการ ถ้าเกิด พฤษภา ไม่สิ ไม่ใช่พฤษภาคม แต่เป็นมิถุนายน แล้วก้อีกบริษัทหนึ่งอันนี้ก็เข้ามาตอนต้นเดือนกรกฎาคม … ต่อไป ถัดมาครับ ของแล็บ MI… ก็จะมีช่วงช่วงเดือนเมษายนครับ ทางโรงบาลย้านแพร้ว ที่ … เครื่อง Body Rays จัดกิจกกรรมที่ เราตรวจคัดกรองมะเร็งด้วย AI ครับ แล้วก็ไปตรวจรู้สึกครั้งแรกนี่… มีคนสนใจเข้ามาใช้ค่อนข้างเยอะแล้วก็จะไปที่อื่น แล้วไปกิจกรรม… เป็นกิจกรรม ก็ประมาณ ก็มีการไปสัมภาษณ์ของเรามันมี…เนื่องด้วยสัญญาติดตั้ง ให้ไปออก… สะดวกสบายมากขึ้น ทำ CAI เหมือนทำ…จากที่อื่นมา… ส่วนของ PSP ก็จะเปรียบเทียบสาธารณะประโยชน์ ตอนนี้ก็จัดกิจกรรมไป 4 กิจกรรมตอนนี้ก็มีผู้เข้าร่วม 1,000 กว่าคนแล้ว ตัว… ครับ เรื่องต่อไป… ของ HII ของ สพฉ. นี่ ที่เรายังเก็บตามเขาไม่ได้ ซึ่งเราก็ส่งงานเรียบร้อยแล้ว3,000 กว่าคนแล้ว มีการติดตั้งระบบ ต่างจังหวัด แล้วก็มีผู้ที่การใช้งานจริง 20 นาที ที่มีตัวเลขการใช้งานของเทียบกับระบบที่ใช้… ใช้ หน้าถัดไปครับ เรื่องสุดท้ายของ AIT ที่ใช้ประโยชนืงานวิจัยก็ยกตัวอย่างการสัมมนาที่รัฐสภา เนื่องด้วยตอนเดือน มิถุนายน เราไปร่วมด้วยนะครับ ก็ใช้การเป็นคำบรรยายแทนเสียงแบบผสม ก็มีทางจอภาพห้องสัมมนาถ่ายทอดสัมมนาครับ แล้วก็มีการให้บริการสิ่งอำนวยความสะครบทั้ง 3 เรื่อง ภาษามือและคำบรรยายแทนและเสียงบรรยายภาพครับ ก็เป็นตัวอย่างน่าจะครบแล้วครับ อันนี้ก็ต่อเนื่องจาก ยังไม่ได้เริ่มโครงการเดี๋ยวจะเอาไปหารือในแต่ละทีม Impact ปี 2566 ต้องหาโครงการใหม่ ๆ เพราะว่าตอนนี้โครงการเก่า ๆ มันเริ่ม Impact น้อยลง อย่าเช่น ลดลงเยอะแล้ว เตรียมจะต้องหาตัวใหม่ ๆ ทีมใหม่ ๆ ทำเป็นรูปแบบ… เป็น Impact ของโครงการสัมพันธ์ ทีนี้เรามีโครงการสำคัญ 5 โครงการ ผ่านไปแล้ว 2 ก็อีก 3 ครับ ขอบคุณครับ</w:t>
      </w:r>
    </w:p>
    <w:p>
      <w:pPr>
        <w:pStyle w:val="BodyText"/>
      </w:pPr>
      <w:r>
        <w:t xml:space="preserve">(ผู้เข้าร่วมประชุมชาย) ก็คิดว่าคง ท้ายสุดที่ ดร.พสุ พูดก็เตรียมแผนนะ แล้วก็อย่างน้อยเราก็จะมีโครงการสำคัญอยู่ในมือ หรือว่าโครงการที่ใกล้จะครบบูรณาการนะ อันนี้ก็ช่วยตั้งต้นได้ แล้วก็ในส่วนของที่ผมโน้ตไว้น่าจะเป็นส่วนของไทยสุขนะ เข้าใจว่าเคยไปประชุมร่วมกับทางด้าเกี่ยวกับคณะกรรมการหรือคณะอนุกรรมการด้าน NCD นะ ที่เน้นเฉพาะด้านของสารสนเทศน่ะครับ ก็เข้าใจว่าตอนนี้ทางกอง NCD ก้รู้จัไทยสุขเยอะขึ้น เลยอาจจะฝากทางทีมช่วยดูก็ได้ครับว่าใน กอง NCD นะเขาจะช่วยขยายผลของไทยสุขได้แค่ไหนด้วยนะครับ เผื่อว่าจะเอามาทำเป็น Inนะครับ ก็น่าจะมีประมาณนี้ เชิญท่านอื่นได้เลยนะครับ อันนี้ต้องเตรียมแผนโดยเฉพาะตัวสำคัญที่ดร.พสุแจ้งนะ เรื่องของ ปี 2566 แล้วฝากทุกท่านช่วยกันวางแผนเดินกันอีกทีหนึ่งนะครับ</w:t>
      </w:r>
    </w:p>
    <w:p>
      <w:pPr>
        <w:pStyle w:val="BodyText"/>
      </w:pPr>
      <w:r>
        <w:t xml:space="preserve">(ผู้เข้าร่วมประชุมหญิง) ค่ะ ขออนุญาตค่ะ เพิ่มเติมแอนนะคะ กมละพันธ์นะคะ เมื่ออาทิตย์ที่แล้วนี่ ทางทีมงานแผนและบริหารโครงการวิจัยนี่ แล้วก็ทีม TRA ด้วยนะคะ ก็ได้เข้าไปคุยแต่ละทีมวิจัย แผนในอนาคตยาวไปข้างหน้า ก็คือจะเอามาเพื่อดูตัวเทคโนโลยีเอง แล้วก็เจาะลงไปในปี 66 ว่าอยากจะทำโครงการอะไร อยากจะทำโครงการอะไร มีตัวส่งคืนมาซึ่งก็ยังทำกันไม่เสร็จดี เดี๋ยวจะมีพี่กลับไปทำการบ้านกับของ ดร.พสุ ว่าเลือกโครงการออกมาแล้วนี่ก็จะมาทำ Impact ผ่าตรงนี้ได้ ไปกับ TRA ไปกัน 2 ทีมไปรวมพร้อมกันที่ไปคุยทีมวิจัย ก้ยังทำการบ้านตรงนั้นยังไม่เสร็จดี ก้คือในวันนั้นนี่ไม่ทัน แล้วทุกคนต้องไปต่อในรายละเอียดของแต่ละทีม ก็จะจับมือกันไป</w:t>
      </w:r>
    </w:p>
    <w:p>
      <w:pPr>
        <w:pStyle w:val="BodyText"/>
      </w:pPr>
      <w:r>
        <w:t xml:space="preserve">(ดร.ศรัณย์) ขอบคุณมากครับแอน เหมือนอยู่ในแผนที่เรายังเดินกันอยู่นะ ก้ใช่ไหม น่าจะพอดีจังหวะน่ะครับ เวลานะ</w:t>
      </w:r>
    </w:p>
    <w:p>
      <w:pPr>
        <w:pStyle w:val="BodyText"/>
      </w:pPr>
      <w:r>
        <w:t xml:space="preserve">(ผู้เข้าร่วมประชุมหญิง) เดี๋ญวได้เสร็จอย่างไรเดี๋ยว</w:t>
      </w:r>
    </w:p>
    <w:p>
      <w:pPr>
        <w:pStyle w:val="BodyText"/>
      </w:pPr>
      <w:r>
        <w:t xml:space="preserve">(ดร.ศรัณย์) หารือกันอีกทีก็ได้ครับผม ขอบคุณมากเลยครับ โอเคครับ สไลด์น21 กันยายน หรือ</w:t>
      </w:r>
    </w:p>
    <w:p>
      <w:pPr>
        <w:pStyle w:val="BodyText"/>
      </w:pPr>
      <w:r>
        <w:t xml:space="preserve">(ผู้เข้าร่วมประชุมหญิง) ค่ะ 21 กันยายน ค่ะ ครั้งต่อไป</w:t>
      </w:r>
    </w:p>
    <w:p>
      <w:pPr>
        <w:pStyle w:val="BodyText"/>
      </w:pPr>
      <w:r>
        <w:t xml:space="preserve">(ดร.ศรัณย์) ครับผม เรื่องท้ายสุดนะครับ จริง ๆ เหมือนเรื่องแจ้งให้ทราบก็ได้ แต่ว่าปิดท้ายครับ NECTECเขาจะมีจัด 36 ปีนะ 16 กันยา นะครับ ก็เรียนเชิญทุกท่านได้เลยนะครับ มาร่วมงาน 16 กันยายน ส่วนรายละเอียด เดี๋ยวเขาจะแจ้งอีกทีแล้วก็มีเกษียณของพี่นัด พี่นัดจะไปร่วมงานนี้ด้วย ที่นัดจะไปร่วม ก็ NECTEC + 3 สาวเกษียณ ก็เชิญมาได้เลยครับรู้ศึก MTEC ก็น่าจะจัดนะ 16 กันยายน เพราะเราเกิดพร้อมกัน นะครับ 36 ปี 3 รอบแล้วนะ 3 รอบ ไม่ทราบท่านอื่นมีอะไรเพิ่มเติมไหมครับ ไม่อย่างนั้นเราก็เจอกันอีกทีหนึ่ง เบื่องต้นเราอาจจะเจอกันใน 16 กันยา แล้วก็ การประชุม</w:t>
      </w:r>
    </w:p>
    <w:p>
      <w:pPr>
        <w:pStyle w:val="BodyText"/>
      </w:pPr>
      <w:r>
        <w:t xml:space="preserve">(ผู้เข้าร่วมประชุมหญิง) ค่ะ อาจารย์มีนิดหนึ่งค่ะ แต่เป็นเรื่องของ เกี่ยวกับการบริหารงานบุคคลของ A-MED ในเวลานี้อาจจะไม่มีเวลาพอ แต่จะขอไปคุยแต่ละทีมย่อยเลยไปกับ ดร. พสุ ที่นับเมื่อกี้นี้ค่ะ</w:t>
      </w:r>
    </w:p>
    <w:p>
      <w:pPr>
        <w:pStyle w:val="BodyText"/>
      </w:pPr>
      <w:r>
        <w:t xml:space="preserve">(ดร.ศรัณย์) ได้ครับ ฝากแอนคุยได้เลย คุยนอกรอบได้เลย มันจะได้เดินได้เร็วขึ้น โอเคนะครับ</w:t>
      </w:r>
    </w:p>
    <w:p>
      <w:pPr>
        <w:pStyle w:val="BodyText"/>
      </w:pPr>
      <w:r>
        <w:t xml:space="preserve">(ผู้เข้าร่วมประชุมชาย) งั้นก็วันนี้ก็ขอปิดประชุม ขอบคุณทุกท่านมากนะครับ สวัสดีครับ</w:t>
      </w:r>
    </w:p>
    <w:p>
      <w:pPr>
        <w:pStyle w:val="BodyText"/>
      </w:pPr>
      <w:r>
        <w:t xml:space="preserve">(ผู้เข้าร่วมประชุมชาย) ครับ สวัสดีครับ</w:t>
      </w:r>
    </w:p>
    <w:p>
      <w:pPr>
        <w:pStyle w:val="BodyText"/>
      </w:pPr>
      <w:r>
        <w:t xml:space="preserve">(ผู้เข้าร่วมประชุมหญิง) ค่ะ สวัสดีค่ะ ขอบคุณค่ะ สวัสดี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ประชุมคณะอนุกรรมการกลยุทธ์วิจัยและพัฒนา ศูนย์วิจัยเทคโนโลยีสิ่งอำนวยความสะดวกและเครื่องมือแพทย์ ครั้งที่ 2/2565 ในวันพุธที่ 17 สิงหาคม 2565 เวลา 13.30 – 15.30 น.</dc:title>
  <dc:creator/>
  <cp:keywords/>
  <dcterms:created xsi:type="dcterms:W3CDTF">2022-08-17T09:45:56Z</dcterms:created>
  <dcterms:modified xsi:type="dcterms:W3CDTF">2022-08-17T09:45: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17 สิงหาคม 2565 เวลา 13.00 น.</vt:lpwstr>
  </property>
  <property fmtid="{D5CDD505-2E9C-101B-9397-08002B2CF9AE}" pid="3" name="subtitle">
    <vt:lpwstr/>
  </property>
</Properties>
</file>